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EEFAD6" w14:textId="4DE7F156" w:rsidR="00F34878" w:rsidRPr="00F34878" w:rsidRDefault="007F479E" w:rsidP="001546BE">
      <w:pPr>
        <w:jc w:val="center"/>
        <w:rPr>
          <w:rFonts w:ascii="Gill Sans SemiBold" w:hAnsi="Gill Sans SemiBold" w:cs="Gill Sans"/>
          <w:b/>
          <w:bCs/>
          <w:sz w:val="40"/>
          <w:szCs w:val="40"/>
        </w:rPr>
      </w:pPr>
      <w:bookmarkStart w:id="0" w:name="_Hlk526258400"/>
      <w:r>
        <w:rPr>
          <w:rFonts w:ascii="Gill Sans SemiBold" w:hAnsi="Gill Sans SemiBold" w:cs="Gill Sans"/>
          <w:b/>
          <w:bCs/>
          <w:color w:val="5D6071"/>
          <w:sz w:val="40"/>
          <w:szCs w:val="40"/>
        </w:rPr>
        <w:t>Nutrition Consultations</w:t>
      </w:r>
      <w:r w:rsidR="00F34878" w:rsidRPr="00F34878">
        <w:rPr>
          <w:rFonts w:ascii="Gill Sans SemiBold" w:hAnsi="Gill Sans SemiBold" w:cs="Gill Sans"/>
          <w:b/>
          <w:bCs/>
          <w:color w:val="5D6071"/>
          <w:sz w:val="40"/>
          <w:szCs w:val="40"/>
        </w:rPr>
        <w:t xml:space="preserve"> |</w:t>
      </w:r>
      <w:r w:rsidR="00F34878" w:rsidRPr="00F34878">
        <w:rPr>
          <w:rFonts w:ascii="Gill Sans SemiBold" w:hAnsi="Gill Sans SemiBold" w:cs="Gill Sans"/>
          <w:b/>
          <w:bCs/>
          <w:sz w:val="40"/>
          <w:szCs w:val="40"/>
        </w:rPr>
        <w:t xml:space="preserve"> </w:t>
      </w:r>
      <w:r w:rsidRPr="007F479E">
        <w:rPr>
          <w:rFonts w:ascii="Gill Sans SemiBold" w:hAnsi="Gill Sans SemiBold" w:cs="Gill Sans"/>
          <w:b/>
          <w:bCs/>
          <w:color w:val="FFD605"/>
          <w:sz w:val="40"/>
          <w:szCs w:val="40"/>
        </w:rPr>
        <w:t>Consultation</w:t>
      </w:r>
      <w:r>
        <w:rPr>
          <w:rFonts w:ascii="Gill Sans SemiBold" w:hAnsi="Gill Sans SemiBold" w:cs="Gill Sans"/>
          <w:b/>
          <w:bCs/>
          <w:color w:val="FFD605"/>
          <w:sz w:val="40"/>
          <w:szCs w:val="40"/>
        </w:rPr>
        <w:t xml:space="preserve"> Template</w:t>
      </w:r>
    </w:p>
    <w:bookmarkEnd w:id="0"/>
    <w:p w14:paraId="4286FAFA" w14:textId="17917FE8" w:rsidR="00727E09" w:rsidRDefault="00727E09" w:rsidP="00232557">
      <w:pPr>
        <w:rPr>
          <w:rFonts w:ascii="Book Antiqua" w:hAnsi="Book Antiqua"/>
          <w:szCs w:val="21"/>
        </w:rPr>
      </w:pPr>
    </w:p>
    <w:p w14:paraId="4BCFA43F" w14:textId="77777777" w:rsidR="007F479E" w:rsidRPr="007F479E" w:rsidRDefault="007F479E" w:rsidP="007F479E">
      <w:pPr>
        <w:rPr>
          <w:rFonts w:ascii="Gill Sans" w:hAnsi="Gill Sans" w:cs="Gill Sans"/>
          <w:color w:val="5D6071"/>
          <w:sz w:val="28"/>
          <w:szCs w:val="28"/>
          <w:lang w:val="en-US"/>
        </w:rPr>
      </w:pPr>
    </w:p>
    <w:p w14:paraId="77DCEDEF" w14:textId="53AAD284" w:rsidR="007F479E" w:rsidRDefault="007F479E" w:rsidP="007F479E">
      <w:pPr>
        <w:rPr>
          <w:rFonts w:ascii="Gill Sans" w:hAnsi="Gill Sans" w:cs="Gill Sans"/>
          <w:color w:val="5D6071"/>
          <w:sz w:val="28"/>
          <w:szCs w:val="28"/>
          <w:lang w:val="en-US"/>
        </w:rPr>
      </w:pPr>
      <w:r w:rsidRPr="007F479E">
        <w:rPr>
          <w:rFonts w:ascii="Gill Sans" w:hAnsi="Gill Sans" w:cs="Gill Sans"/>
          <w:color w:val="5D6071"/>
          <w:sz w:val="28"/>
          <w:szCs w:val="28"/>
          <w:lang w:val="en-US"/>
        </w:rPr>
        <w:t xml:space="preserve">Before using this consultation template, please watch the accompanying video to ensure you know how to use the template effectively. </w:t>
      </w:r>
    </w:p>
    <w:p w14:paraId="5B5AF96E" w14:textId="77777777" w:rsidR="007F479E" w:rsidRPr="007F479E" w:rsidRDefault="007F479E" w:rsidP="007F479E">
      <w:pPr>
        <w:rPr>
          <w:rFonts w:ascii="Gill Sans" w:hAnsi="Gill Sans" w:cs="Gill Sans"/>
          <w:color w:val="5D6071"/>
          <w:sz w:val="28"/>
          <w:szCs w:val="28"/>
          <w:lang w:val="en-US"/>
        </w:rPr>
      </w:pPr>
    </w:p>
    <w:p w14:paraId="5661DF54" w14:textId="133A587F" w:rsidR="007F479E" w:rsidRPr="007F479E" w:rsidRDefault="007F479E" w:rsidP="007F479E">
      <w:pPr>
        <w:rPr>
          <w:rStyle w:val="Hyperlink"/>
          <w:rFonts w:ascii="Gill Sans" w:hAnsi="Gill Sans" w:cs="Gill Sans"/>
          <w:sz w:val="28"/>
          <w:szCs w:val="28"/>
        </w:rPr>
      </w:pPr>
      <w:r w:rsidRPr="007F479E">
        <w:rPr>
          <w:rFonts w:ascii="Gill Sans" w:hAnsi="Gill Sans" w:cs="Gill Sans"/>
          <w:color w:val="5D6071"/>
          <w:sz w:val="28"/>
          <w:szCs w:val="28"/>
        </w:rPr>
        <w:t>You can watch th</w:t>
      </w:r>
      <w:bookmarkStart w:id="1" w:name="_GoBack"/>
      <w:bookmarkEnd w:id="1"/>
      <w:r w:rsidRPr="007F479E">
        <w:rPr>
          <w:rFonts w:ascii="Gill Sans" w:hAnsi="Gill Sans" w:cs="Gill Sans"/>
          <w:color w:val="5D6071"/>
          <w:sz w:val="28"/>
          <w:szCs w:val="28"/>
        </w:rPr>
        <w:t xml:space="preserve">e video here =&gt; </w:t>
      </w:r>
      <w:r w:rsidRPr="007F479E">
        <w:rPr>
          <w:rFonts w:ascii="Gill Sans" w:hAnsi="Gill Sans" w:cs="Gill Sans"/>
          <w:b/>
          <w:color w:val="5D6071"/>
          <w:sz w:val="28"/>
          <w:szCs w:val="28"/>
        </w:rPr>
        <w:fldChar w:fldCharType="begin"/>
      </w:r>
      <w:r w:rsidR="00D4171B">
        <w:rPr>
          <w:rFonts w:ascii="Gill Sans" w:hAnsi="Gill Sans" w:cs="Gill Sans"/>
          <w:b/>
          <w:color w:val="5D6071"/>
          <w:sz w:val="28"/>
          <w:szCs w:val="28"/>
        </w:rPr>
        <w:instrText>HYPERLINK "https://www.mac-nutritionmentoringlab.com/home/soft-skills/post/supportive-video-nutrition-consultation-template/"</w:instrText>
      </w:r>
      <w:r w:rsidR="00D4171B" w:rsidRPr="007F479E">
        <w:rPr>
          <w:rFonts w:ascii="Gill Sans" w:hAnsi="Gill Sans" w:cs="Gill Sans"/>
          <w:b/>
          <w:color w:val="5D6071"/>
          <w:sz w:val="28"/>
          <w:szCs w:val="28"/>
        </w:rPr>
      </w:r>
      <w:r w:rsidRPr="007F479E">
        <w:rPr>
          <w:rFonts w:ascii="Gill Sans" w:hAnsi="Gill Sans" w:cs="Gill Sans"/>
          <w:b/>
          <w:color w:val="5D6071"/>
          <w:sz w:val="28"/>
          <w:szCs w:val="28"/>
        </w:rPr>
        <w:fldChar w:fldCharType="separate"/>
      </w:r>
      <w:r w:rsidRPr="007F479E">
        <w:rPr>
          <w:rStyle w:val="Hyperlink"/>
          <w:rFonts w:ascii="Gill Sans" w:hAnsi="Gill Sans" w:cs="Gill Sans"/>
          <w:b/>
          <w:color w:val="FFD605"/>
          <w:sz w:val="28"/>
          <w:szCs w:val="28"/>
        </w:rPr>
        <w:t xml:space="preserve">CONSULTATION TEMPLATE </w:t>
      </w:r>
    </w:p>
    <w:p w14:paraId="43E4A8FE" w14:textId="5A1542B3" w:rsidR="007F479E" w:rsidRDefault="007F479E" w:rsidP="007F479E">
      <w:pPr>
        <w:rPr>
          <w:rFonts w:ascii="Gill Sans" w:hAnsi="Gill Sans" w:cs="Gill Sans"/>
          <w:color w:val="5D6071"/>
          <w:sz w:val="28"/>
          <w:szCs w:val="28"/>
          <w:lang w:val="en-US"/>
        </w:rPr>
      </w:pPr>
      <w:r w:rsidRPr="007F479E">
        <w:rPr>
          <w:rFonts w:ascii="Gill Sans" w:hAnsi="Gill Sans" w:cs="Gill Sans"/>
          <w:color w:val="5D6071"/>
          <w:sz w:val="28"/>
          <w:szCs w:val="28"/>
          <w:lang w:val="en-US"/>
        </w:rPr>
        <w:fldChar w:fldCharType="end"/>
      </w:r>
    </w:p>
    <w:p w14:paraId="2F3CE347" w14:textId="77777777" w:rsidR="007F479E" w:rsidRDefault="007F479E" w:rsidP="007F479E">
      <w:pPr>
        <w:rPr>
          <w:rFonts w:ascii="Gill Sans" w:hAnsi="Gill Sans" w:cs="Gill Sans"/>
          <w:color w:val="5D6071"/>
          <w:sz w:val="28"/>
          <w:szCs w:val="28"/>
          <w:lang w:val="en-US"/>
        </w:rPr>
      </w:pPr>
    </w:p>
    <w:p w14:paraId="3A3A5904" w14:textId="67D2315E" w:rsidR="007F479E" w:rsidRPr="000302D5" w:rsidRDefault="007F479E" w:rsidP="007F479E">
      <w:pPr>
        <w:rPr>
          <w:rFonts w:ascii="Gill Sans" w:hAnsi="Gill Sans" w:cs="Gill Sans"/>
          <w:i/>
          <w:color w:val="5D6071"/>
          <w:sz w:val="28"/>
          <w:szCs w:val="28"/>
          <w:lang w:val="en-US"/>
        </w:rPr>
      </w:pPr>
      <w:r w:rsidRPr="000302D5">
        <w:rPr>
          <w:rFonts w:ascii="Gill Sans" w:hAnsi="Gill Sans" w:cs="Gill Sans"/>
          <w:i/>
          <w:color w:val="5D6071"/>
          <w:sz w:val="28"/>
          <w:szCs w:val="28"/>
          <w:lang w:val="en-US"/>
        </w:rPr>
        <w:t>Remember, making notes during a consultation is important but try not to focus too much on the template; deviation from the template and free-flowing conversation is often the sign of a great consultation where you have built tr</w:t>
      </w:r>
      <w:r w:rsidR="00D4171B" w:rsidRPr="000302D5">
        <w:rPr>
          <w:rFonts w:ascii="Gill Sans" w:hAnsi="Gill Sans" w:cs="Gill Sans"/>
          <w:i/>
          <w:color w:val="5D6071"/>
          <w:sz w:val="28"/>
          <w:szCs w:val="28"/>
          <w:lang w:val="en-US"/>
        </w:rPr>
        <w:t>ust and rapport successfully.</w:t>
      </w:r>
    </w:p>
    <w:p w14:paraId="458A5B02" w14:textId="77777777" w:rsidR="00D4171B" w:rsidRPr="000302D5" w:rsidRDefault="00D4171B" w:rsidP="007F479E">
      <w:pPr>
        <w:rPr>
          <w:rFonts w:ascii="Gill Sans" w:hAnsi="Gill Sans" w:cs="Gill Sans"/>
          <w:i/>
          <w:color w:val="5D6071"/>
          <w:sz w:val="28"/>
          <w:szCs w:val="28"/>
          <w:lang w:val="en-US"/>
        </w:rPr>
      </w:pPr>
    </w:p>
    <w:p w14:paraId="7CACBDA4" w14:textId="7B5306E0" w:rsidR="007F479E" w:rsidRPr="000302D5" w:rsidRDefault="007F479E" w:rsidP="007F479E">
      <w:pPr>
        <w:rPr>
          <w:rFonts w:ascii="Gill Sans" w:hAnsi="Gill Sans" w:cs="Gill Sans"/>
          <w:i/>
          <w:color w:val="5D6071"/>
          <w:sz w:val="28"/>
          <w:szCs w:val="28"/>
          <w:lang w:val="en-US"/>
        </w:rPr>
      </w:pPr>
      <w:r w:rsidRPr="000302D5">
        <w:rPr>
          <w:rFonts w:ascii="Gill Sans" w:hAnsi="Gill Sans" w:cs="Gill Sans"/>
          <w:i/>
          <w:color w:val="5D6071"/>
          <w:sz w:val="28"/>
          <w:szCs w:val="28"/>
          <w:lang w:val="en-US"/>
        </w:rPr>
        <w:t>Flowing and open conversation should always be the goal with nutrition consultations, however if you are new to delivering consultations, and/or if you want to ensure you have gained all the information you need to create a bespoke nutrition strategy for this client, this resource should act as a comprehensive guide or template.</w:t>
      </w:r>
    </w:p>
    <w:p w14:paraId="3B3BC9D8" w14:textId="7FBB30B7" w:rsidR="007F479E" w:rsidRDefault="007F479E" w:rsidP="007F479E">
      <w:pPr>
        <w:rPr>
          <w:rFonts w:ascii="Book Antiqua" w:hAnsi="Book Antiqua"/>
          <w:szCs w:val="21"/>
        </w:rPr>
      </w:pPr>
    </w:p>
    <w:p w14:paraId="4B48E719" w14:textId="5749F643" w:rsidR="007F479E" w:rsidRDefault="007F479E" w:rsidP="007F479E">
      <w:pPr>
        <w:rPr>
          <w:rFonts w:ascii="Book Antiqua" w:hAnsi="Book Antiqua"/>
          <w:szCs w:val="21"/>
        </w:rPr>
      </w:pPr>
    </w:p>
    <w:p w14:paraId="2EC943D2" w14:textId="7C339A9C" w:rsidR="007F479E" w:rsidRDefault="007F479E" w:rsidP="007F479E">
      <w:pPr>
        <w:rPr>
          <w:rFonts w:ascii="Book Antiqua" w:hAnsi="Book Antiqua"/>
          <w:szCs w:val="21"/>
        </w:rPr>
      </w:pPr>
    </w:p>
    <w:p w14:paraId="5CE87343" w14:textId="62BF5040" w:rsidR="007F479E" w:rsidRDefault="00D4171B" w:rsidP="007F479E">
      <w:pPr>
        <w:rPr>
          <w:rFonts w:ascii="Book Antiqua" w:hAnsi="Book Antiqua"/>
          <w:szCs w:val="21"/>
        </w:rPr>
      </w:pPr>
      <w:r>
        <w:rPr>
          <w:rFonts w:ascii="Gill Sans SemiBold" w:hAnsi="Gill Sans SemiBold" w:cs="Gill Sans"/>
          <w:b/>
          <w:bCs/>
          <w:noProof/>
          <w:color w:val="5D6071"/>
          <w:sz w:val="32"/>
          <w:szCs w:val="32"/>
          <w:lang w:eastAsia="en-GB"/>
        </w:rPr>
        <w:drawing>
          <wp:anchor distT="0" distB="0" distL="114300" distR="114300" simplePos="0" relativeHeight="251662336" behindDoc="0" locked="0" layoutInCell="1" allowOverlap="1" wp14:anchorId="10A45326" wp14:editId="4C57AA73">
            <wp:simplePos x="0" y="0"/>
            <wp:positionH relativeFrom="margin">
              <wp:align>center</wp:align>
            </wp:positionH>
            <wp:positionV relativeFrom="paragraph">
              <wp:posOffset>167005</wp:posOffset>
            </wp:positionV>
            <wp:extent cx="5650739" cy="1377950"/>
            <wp:effectExtent l="0" t="0" r="762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oft-skills-banner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50739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3AA09E" w14:textId="23896F6E" w:rsidR="007F479E" w:rsidRDefault="007F479E" w:rsidP="007F479E">
      <w:pPr>
        <w:rPr>
          <w:rFonts w:ascii="Book Antiqua" w:hAnsi="Book Antiqua"/>
          <w:szCs w:val="21"/>
        </w:rPr>
      </w:pPr>
    </w:p>
    <w:p w14:paraId="7B785639" w14:textId="437BD2A5" w:rsidR="007F479E" w:rsidRDefault="007F479E" w:rsidP="007F479E">
      <w:pPr>
        <w:rPr>
          <w:rFonts w:ascii="Book Antiqua" w:hAnsi="Book Antiqua"/>
          <w:szCs w:val="21"/>
        </w:rPr>
      </w:pPr>
    </w:p>
    <w:p w14:paraId="1880D87F" w14:textId="717F54B6" w:rsidR="007F479E" w:rsidRDefault="007F479E" w:rsidP="007F479E">
      <w:pPr>
        <w:rPr>
          <w:rFonts w:ascii="Book Antiqua" w:hAnsi="Book Antiqua"/>
          <w:szCs w:val="21"/>
        </w:rPr>
      </w:pPr>
    </w:p>
    <w:p w14:paraId="31B56CB3" w14:textId="21343F16" w:rsidR="007F479E" w:rsidRDefault="007F479E" w:rsidP="007F479E">
      <w:pPr>
        <w:rPr>
          <w:rFonts w:ascii="Book Antiqua" w:hAnsi="Book Antiqua"/>
          <w:szCs w:val="21"/>
        </w:rPr>
      </w:pPr>
    </w:p>
    <w:p w14:paraId="63AFF379" w14:textId="0ABD425D" w:rsidR="007F479E" w:rsidRDefault="007F479E" w:rsidP="007F479E">
      <w:pPr>
        <w:rPr>
          <w:rFonts w:ascii="Book Antiqua" w:hAnsi="Book Antiqua"/>
          <w:szCs w:val="21"/>
        </w:rPr>
      </w:pPr>
    </w:p>
    <w:p w14:paraId="0807749A" w14:textId="3FB74A1E" w:rsidR="007F479E" w:rsidRDefault="007F479E" w:rsidP="007F479E">
      <w:pPr>
        <w:rPr>
          <w:rFonts w:ascii="Book Antiqua" w:hAnsi="Book Antiqua"/>
          <w:szCs w:val="21"/>
        </w:rPr>
      </w:pPr>
    </w:p>
    <w:p w14:paraId="233B07DB" w14:textId="04497ED1" w:rsidR="007F479E" w:rsidRDefault="007F479E" w:rsidP="007F479E">
      <w:pPr>
        <w:rPr>
          <w:rFonts w:ascii="Book Antiqua" w:hAnsi="Book Antiqua"/>
          <w:szCs w:val="21"/>
        </w:rPr>
      </w:pPr>
    </w:p>
    <w:p w14:paraId="32E47A6D" w14:textId="61DBFD4C" w:rsidR="007F479E" w:rsidRDefault="007F479E" w:rsidP="007F479E">
      <w:pPr>
        <w:rPr>
          <w:rFonts w:ascii="Book Antiqua" w:hAnsi="Book Antiqua"/>
          <w:szCs w:val="21"/>
        </w:rPr>
      </w:pPr>
    </w:p>
    <w:p w14:paraId="709DD496" w14:textId="3C86C721" w:rsidR="007F479E" w:rsidRPr="00727E09" w:rsidRDefault="007F479E" w:rsidP="007F479E">
      <w:pPr>
        <w:rPr>
          <w:rFonts w:ascii="Book Antiqua" w:hAnsi="Book Antiqua"/>
          <w:szCs w:val="21"/>
        </w:rPr>
      </w:pPr>
    </w:p>
    <w:p w14:paraId="440A6620" w14:textId="3E0CD63A" w:rsidR="00727E09" w:rsidRPr="00727E09" w:rsidRDefault="00727E09" w:rsidP="00232557">
      <w:pPr>
        <w:rPr>
          <w:rFonts w:ascii="Book Antiqua" w:hAnsi="Book Antiqua"/>
          <w:szCs w:val="21"/>
        </w:rPr>
      </w:pPr>
    </w:p>
    <w:p w14:paraId="0EEED173" w14:textId="177E085B" w:rsidR="007F479E" w:rsidRDefault="007F479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2A953F8" w14:textId="5F49FF7E" w:rsidR="007F479E" w:rsidRDefault="007F479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0F54E40" w14:textId="77777777" w:rsidR="007F479E" w:rsidRDefault="007F479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71EAD25" w14:textId="77777777" w:rsidR="007F479E" w:rsidRDefault="007F479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6CEA2C8" w14:textId="77777777" w:rsidR="007F479E" w:rsidRDefault="007F479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CB57463" w14:textId="77777777" w:rsidR="007F479E" w:rsidRDefault="007F479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97D30D0" w14:textId="77777777" w:rsidR="007F479E" w:rsidRDefault="007F479E" w:rsidP="007F479E">
      <w:pPr>
        <w:jc w:val="center"/>
        <w:rPr>
          <w:rFonts w:ascii="Gill Sans SemiBold" w:hAnsi="Gill Sans SemiBold" w:cs="Gill Sans"/>
          <w:b/>
          <w:bCs/>
          <w:color w:val="5D6071"/>
          <w:sz w:val="40"/>
          <w:szCs w:val="40"/>
        </w:rPr>
      </w:pPr>
    </w:p>
    <w:p w14:paraId="02E3CA3E" w14:textId="285CD6A7" w:rsidR="007F479E" w:rsidRDefault="007F479E" w:rsidP="007F479E">
      <w:pPr>
        <w:jc w:val="center"/>
        <w:rPr>
          <w:rFonts w:ascii="Gill Sans SemiBold" w:hAnsi="Gill Sans SemiBold" w:cs="Gill Sans"/>
          <w:b/>
          <w:bCs/>
          <w:color w:val="FFD605"/>
          <w:sz w:val="40"/>
          <w:szCs w:val="40"/>
        </w:rPr>
      </w:pPr>
      <w:r>
        <w:rPr>
          <w:rFonts w:ascii="Gill Sans SemiBold" w:hAnsi="Gill Sans SemiBold" w:cs="Gill Sans"/>
          <w:b/>
          <w:bCs/>
          <w:color w:val="5D6071"/>
          <w:sz w:val="40"/>
          <w:szCs w:val="40"/>
        </w:rPr>
        <w:lastRenderedPageBreak/>
        <w:t>Name of Client</w:t>
      </w:r>
      <w:r w:rsidRPr="00F34878">
        <w:rPr>
          <w:rFonts w:ascii="Gill Sans SemiBold" w:hAnsi="Gill Sans SemiBold" w:cs="Gill Sans"/>
          <w:b/>
          <w:bCs/>
          <w:color w:val="5D6071"/>
          <w:sz w:val="40"/>
          <w:szCs w:val="40"/>
        </w:rPr>
        <w:t xml:space="preserve"> |</w:t>
      </w:r>
      <w:r w:rsidRPr="00F34878">
        <w:rPr>
          <w:rFonts w:ascii="Gill Sans SemiBold" w:hAnsi="Gill Sans SemiBold" w:cs="Gill Sans"/>
          <w:b/>
          <w:bCs/>
          <w:sz w:val="40"/>
          <w:szCs w:val="40"/>
        </w:rPr>
        <w:t xml:space="preserve"> </w:t>
      </w:r>
      <w:r>
        <w:rPr>
          <w:rFonts w:ascii="Gill Sans SemiBold" w:hAnsi="Gill Sans SemiBold" w:cs="Gill Sans"/>
          <w:b/>
          <w:bCs/>
          <w:color w:val="FFD605"/>
          <w:sz w:val="40"/>
          <w:szCs w:val="40"/>
        </w:rPr>
        <w:t>1-2-1 C</w:t>
      </w:r>
      <w:r w:rsidRPr="007F479E">
        <w:rPr>
          <w:rFonts w:ascii="Gill Sans SemiBold" w:hAnsi="Gill Sans SemiBold" w:cs="Gill Sans"/>
          <w:b/>
          <w:bCs/>
          <w:color w:val="FFD605"/>
          <w:sz w:val="40"/>
          <w:szCs w:val="40"/>
        </w:rPr>
        <w:t>onsultation</w:t>
      </w:r>
      <w:r>
        <w:rPr>
          <w:rFonts w:ascii="Gill Sans SemiBold" w:hAnsi="Gill Sans SemiBold" w:cs="Gill Sans"/>
          <w:b/>
          <w:bCs/>
          <w:color w:val="FFD605"/>
          <w:sz w:val="40"/>
          <w:szCs w:val="40"/>
        </w:rPr>
        <w:t xml:space="preserve"> Notes</w:t>
      </w:r>
    </w:p>
    <w:p w14:paraId="4D2489DF" w14:textId="0D0D0B78" w:rsidR="007F479E" w:rsidRDefault="007F479E" w:rsidP="007F479E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CBA40A2" w14:textId="487DB377" w:rsidR="007F479E" w:rsidRPr="000302D5" w:rsidRDefault="000302D5" w:rsidP="007F479E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</w:pPr>
      <w:r>
        <w:rPr>
          <w:rFonts w:ascii="Georgia" w:hAnsi="Georgia"/>
          <w:b/>
          <w:noProof/>
          <w:color w:val="58585B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688B0DC" wp14:editId="6B47630C">
                <wp:simplePos x="0" y="0"/>
                <wp:positionH relativeFrom="page">
                  <wp:posOffset>4878877</wp:posOffset>
                </wp:positionH>
                <wp:positionV relativeFrom="paragraph">
                  <wp:posOffset>79115</wp:posOffset>
                </wp:positionV>
                <wp:extent cx="2487912" cy="1901918"/>
                <wp:effectExtent l="76200" t="190500" r="179705" b="98425"/>
                <wp:wrapNone/>
                <wp:docPr id="12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39406">
                          <a:off x="0" y="0"/>
                          <a:ext cx="2487912" cy="1901918"/>
                        </a:xfrm>
                        <a:prstGeom prst="roundRect">
                          <a:avLst>
                            <a:gd name="adj" fmla="val 14035"/>
                          </a:avLst>
                        </a:prstGeom>
                        <a:solidFill>
                          <a:srgbClr val="5D6071"/>
                        </a:solidFill>
                        <a:ln>
                          <a:solidFill>
                            <a:srgbClr val="58585B"/>
                          </a:solidFill>
                        </a:ln>
                        <a:effectLst>
                          <a:outerShdw blurRad="50800" dist="50800" dir="18900000" sx="101000" sy="101000" algn="bl" rotWithShape="0">
                            <a:prstClr val="black">
                              <a:alpha val="35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D10B75" w14:textId="77777777" w:rsidR="000559BB" w:rsidRDefault="000559BB" w:rsidP="000559BB">
                            <w:pPr>
                              <w:shd w:val="clear" w:color="auto" w:fill="5D6071"/>
                              <w:jc w:val="center"/>
                              <w:rPr>
                                <w:rFonts w:ascii="Gill Sans SemiBold" w:hAnsi="Gill Sans SemiBold" w:cs="Gill Sans"/>
                                <w:b/>
                                <w:color w:val="FFFFFF" w:themeColor="background1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0302D5">
                              <w:rPr>
                                <w:rFonts w:ascii="Gill Sans SemiBold" w:hAnsi="Gill Sans SemiBold" w:cs="Gill Sans"/>
                                <w:b/>
                                <w:color w:val="FFFFFF" w:themeColor="background1"/>
                                <w:sz w:val="22"/>
                                <w:szCs w:val="22"/>
                                <w:u w:val="single"/>
                              </w:rPr>
                              <w:t xml:space="preserve">START </w:t>
                            </w:r>
                          </w:p>
                          <w:p w14:paraId="0A29091A" w14:textId="77777777" w:rsidR="00D9725C" w:rsidRPr="000302D5" w:rsidRDefault="00D9725C" w:rsidP="000559BB">
                            <w:pPr>
                              <w:shd w:val="clear" w:color="auto" w:fill="5D6071"/>
                              <w:jc w:val="center"/>
                              <w:rPr>
                                <w:rFonts w:ascii="Gill Sans SemiBold" w:hAnsi="Gill Sans SemiBold" w:cs="Gill Sans"/>
                                <w:b/>
                                <w:color w:val="FFFFFF" w:themeColor="background1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24B15907" w14:textId="77777777" w:rsidR="000559BB" w:rsidRPr="000302D5" w:rsidRDefault="000559BB" w:rsidP="000559BB">
                            <w:pPr>
                              <w:shd w:val="clear" w:color="auto" w:fill="5D6071"/>
                              <w:spacing w:after="120"/>
                              <w:jc w:val="center"/>
                              <w:rPr>
                                <w:rFonts w:ascii="Gill Sans" w:hAnsi="Gill Sans" w:cs="Gill Sans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0302D5">
                              <w:rPr>
                                <w:rFonts w:ascii="Gill Sans" w:hAnsi="Gill Sans" w:cs="Gill Sans" w:hint="cs"/>
                                <w:color w:val="FFFFFF" w:themeColor="background1"/>
                                <w:sz w:val="22"/>
                                <w:szCs w:val="22"/>
                              </w:rPr>
                              <w:t>General rapport-building – ask how the journey was/how their day was etc.</w:t>
                            </w:r>
                          </w:p>
                          <w:p w14:paraId="42B12CFF" w14:textId="77777777" w:rsidR="000559BB" w:rsidRPr="000302D5" w:rsidRDefault="000559BB" w:rsidP="000559BB">
                            <w:pPr>
                              <w:shd w:val="clear" w:color="auto" w:fill="5D6071"/>
                              <w:spacing w:after="120"/>
                              <w:jc w:val="center"/>
                              <w:rPr>
                                <w:rFonts w:ascii="Gill Sans" w:hAnsi="Gill Sans" w:cs="Gill Sans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0302D5">
                              <w:rPr>
                                <w:rFonts w:ascii="Gill Sans" w:hAnsi="Gill Sans" w:cs="Gill Sans" w:hint="cs"/>
                                <w:color w:val="FFFFFF" w:themeColor="background1"/>
                                <w:sz w:val="22"/>
                                <w:szCs w:val="22"/>
                              </w:rPr>
                              <w:t>Explain the service and consultation process</w:t>
                            </w:r>
                          </w:p>
                          <w:p w14:paraId="2218091B" w14:textId="77777777" w:rsidR="000559BB" w:rsidRPr="000302D5" w:rsidRDefault="000559BB" w:rsidP="000559BB">
                            <w:pPr>
                              <w:shd w:val="clear" w:color="auto" w:fill="5D6071"/>
                              <w:spacing w:after="120"/>
                              <w:jc w:val="center"/>
                              <w:rPr>
                                <w:rFonts w:ascii="Gill Sans" w:hAnsi="Gill Sans" w:cs="Gill Sans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0302D5">
                              <w:rPr>
                                <w:rFonts w:ascii="Gill Sans" w:hAnsi="Gill Sans" w:cs="Gill Sans" w:hint="cs"/>
                                <w:color w:val="FFFFFF" w:themeColor="background1"/>
                                <w:sz w:val="22"/>
                                <w:szCs w:val="22"/>
                              </w:rPr>
                              <w:t>Explain you will be taking notes throughout</w:t>
                            </w:r>
                          </w:p>
                          <w:p w14:paraId="0F221BD1" w14:textId="77777777" w:rsidR="000559BB" w:rsidRPr="000302D5" w:rsidRDefault="000559BB" w:rsidP="000559BB">
                            <w:pPr>
                              <w:shd w:val="clear" w:color="auto" w:fill="5D6071"/>
                              <w:jc w:val="center"/>
                              <w:rPr>
                                <w:rFonts w:ascii="Georgia" w:hAnsi="Georgia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88B0DC" id="Rounded Rectangle 12" o:spid="_x0000_s1026" style="position:absolute;left:0;text-align:left;margin-left:384.15pt;margin-top:6.25pt;width:195.9pt;height:149.75pt;rotation:261495fd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919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" fillcolor="#5d6071" strokecolor="#58585b" strokeweight="2pt">
                <v:shadow on="t" type="perspective" color="black" opacity="22937f" origin="-.5,.5" offset=".99781mm,-.99781mm" matrix="66191f,,,66191f"/>
                <v:textbox>
                  <w:txbxContent>
                    <w:p w14:paraId="2ED10B75" w14:textId="77777777" w:rsidR="000559BB" w:rsidRDefault="000559BB" w:rsidP="000559BB">
                      <w:pPr>
                        <w:shd w:val="clear" w:color="auto" w:fill="5D6071"/>
                        <w:jc w:val="center"/>
                        <w:rPr>
                          <w:rFonts w:ascii="Gill Sans SemiBold" w:hAnsi="Gill Sans SemiBold" w:cs="Gill Sans"/>
                          <w:b/>
                          <w:color w:val="FFFFFF" w:themeColor="background1"/>
                          <w:sz w:val="22"/>
                          <w:szCs w:val="22"/>
                          <w:u w:val="single"/>
                        </w:rPr>
                      </w:pPr>
                      <w:r w:rsidRPr="000302D5">
                        <w:rPr>
                          <w:rFonts w:ascii="Gill Sans SemiBold" w:hAnsi="Gill Sans SemiBold" w:cs="Gill Sans"/>
                          <w:b/>
                          <w:color w:val="FFFFFF" w:themeColor="background1"/>
                          <w:sz w:val="22"/>
                          <w:szCs w:val="22"/>
                          <w:u w:val="single"/>
                        </w:rPr>
                        <w:t xml:space="preserve">START </w:t>
                      </w:r>
                    </w:p>
                    <w:p w14:paraId="0A29091A" w14:textId="77777777" w:rsidR="00D9725C" w:rsidRPr="000302D5" w:rsidRDefault="00D9725C" w:rsidP="000559BB">
                      <w:pPr>
                        <w:shd w:val="clear" w:color="auto" w:fill="5D6071"/>
                        <w:jc w:val="center"/>
                        <w:rPr>
                          <w:rFonts w:ascii="Gill Sans SemiBold" w:hAnsi="Gill Sans SemiBold" w:cs="Gill Sans"/>
                          <w:b/>
                          <w:color w:val="FFFFFF" w:themeColor="background1"/>
                          <w:sz w:val="22"/>
                          <w:szCs w:val="22"/>
                          <w:u w:val="single"/>
                        </w:rPr>
                      </w:pPr>
                    </w:p>
                    <w:p w14:paraId="24B15907" w14:textId="77777777" w:rsidR="000559BB" w:rsidRPr="000302D5" w:rsidRDefault="000559BB" w:rsidP="000559BB">
                      <w:pPr>
                        <w:shd w:val="clear" w:color="auto" w:fill="5D6071"/>
                        <w:spacing w:after="120"/>
                        <w:jc w:val="center"/>
                        <w:rPr>
                          <w:rFonts w:ascii="Gill Sans" w:hAnsi="Gill Sans" w:cs="Gill Sans"/>
                          <w:color w:val="FFFFFF" w:themeColor="background1"/>
                          <w:sz w:val="22"/>
                          <w:szCs w:val="22"/>
                        </w:rPr>
                      </w:pPr>
                      <w:r w:rsidRPr="000302D5">
                        <w:rPr>
                          <w:rFonts w:ascii="Gill Sans" w:hAnsi="Gill Sans" w:cs="Gill Sans" w:hint="cs"/>
                          <w:color w:val="FFFFFF" w:themeColor="background1"/>
                          <w:sz w:val="22"/>
                          <w:szCs w:val="22"/>
                        </w:rPr>
                        <w:t>General rapport-building – ask how the journey was/how their day was etc.</w:t>
                      </w:r>
                    </w:p>
                    <w:p w14:paraId="42B12CFF" w14:textId="77777777" w:rsidR="000559BB" w:rsidRPr="000302D5" w:rsidRDefault="000559BB" w:rsidP="000559BB">
                      <w:pPr>
                        <w:shd w:val="clear" w:color="auto" w:fill="5D6071"/>
                        <w:spacing w:after="120"/>
                        <w:jc w:val="center"/>
                        <w:rPr>
                          <w:rFonts w:ascii="Gill Sans" w:hAnsi="Gill Sans" w:cs="Gill Sans"/>
                          <w:color w:val="FFFFFF" w:themeColor="background1"/>
                          <w:sz w:val="22"/>
                          <w:szCs w:val="22"/>
                        </w:rPr>
                      </w:pPr>
                      <w:r w:rsidRPr="000302D5">
                        <w:rPr>
                          <w:rFonts w:ascii="Gill Sans" w:hAnsi="Gill Sans" w:cs="Gill Sans" w:hint="cs"/>
                          <w:color w:val="FFFFFF" w:themeColor="background1"/>
                          <w:sz w:val="22"/>
                          <w:szCs w:val="22"/>
                        </w:rPr>
                        <w:t>Explain the service and consultation process</w:t>
                      </w:r>
                    </w:p>
                    <w:p w14:paraId="2218091B" w14:textId="77777777" w:rsidR="000559BB" w:rsidRPr="000302D5" w:rsidRDefault="000559BB" w:rsidP="000559BB">
                      <w:pPr>
                        <w:shd w:val="clear" w:color="auto" w:fill="5D6071"/>
                        <w:spacing w:after="120"/>
                        <w:jc w:val="center"/>
                        <w:rPr>
                          <w:rFonts w:ascii="Gill Sans" w:hAnsi="Gill Sans" w:cs="Gill Sans"/>
                          <w:color w:val="FFFFFF" w:themeColor="background1"/>
                          <w:sz w:val="22"/>
                          <w:szCs w:val="22"/>
                        </w:rPr>
                      </w:pPr>
                      <w:r w:rsidRPr="000302D5">
                        <w:rPr>
                          <w:rFonts w:ascii="Gill Sans" w:hAnsi="Gill Sans" w:cs="Gill Sans" w:hint="cs"/>
                          <w:color w:val="FFFFFF" w:themeColor="background1"/>
                          <w:sz w:val="22"/>
                          <w:szCs w:val="22"/>
                        </w:rPr>
                        <w:t>Explain you will be taking notes throughout</w:t>
                      </w:r>
                    </w:p>
                    <w:p w14:paraId="0F221BD1" w14:textId="77777777" w:rsidR="000559BB" w:rsidRPr="000302D5" w:rsidRDefault="000559BB" w:rsidP="000559BB">
                      <w:pPr>
                        <w:shd w:val="clear" w:color="auto" w:fill="5D6071"/>
                        <w:jc w:val="center"/>
                        <w:rPr>
                          <w:rFonts w:ascii="Georgia" w:hAnsi="Georgia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 w:rsidRPr="000302D5"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  <w:t>GOALS</w:t>
      </w:r>
    </w:p>
    <w:p w14:paraId="4E1B73A9" w14:textId="3EE14947" w:rsidR="000559BB" w:rsidRDefault="000559BB" w:rsidP="007F479E">
      <w:pPr>
        <w:jc w:val="center"/>
        <w:rPr>
          <w:rFonts w:ascii="Gill Sans SemiBold" w:hAnsi="Gill Sans SemiBold" w:cs="Gill Sans"/>
          <w:b/>
          <w:bCs/>
          <w:sz w:val="40"/>
          <w:szCs w:val="40"/>
        </w:rPr>
      </w:pPr>
      <w:r w:rsidRPr="00860556">
        <w:rPr>
          <w:rFonts w:ascii="Georgia" w:hAnsi="Georgia"/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BFF145D" wp14:editId="561D60B7">
                <wp:simplePos x="0" y="0"/>
                <wp:positionH relativeFrom="margin">
                  <wp:posOffset>-695960</wp:posOffset>
                </wp:positionH>
                <wp:positionV relativeFrom="paragraph">
                  <wp:posOffset>126365</wp:posOffset>
                </wp:positionV>
                <wp:extent cx="6984460" cy="1685925"/>
                <wp:effectExtent l="0" t="0" r="26035" b="28575"/>
                <wp:wrapNone/>
                <wp:docPr id="9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84460" cy="16859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D605"/>
                        </a:solidFill>
                        <a:ln>
                          <a:solidFill>
                            <a:srgbClr val="FFD605"/>
                          </a:solidFill>
                          <a:headEnd/>
                          <a:tailEnd/>
                        </a:ln>
                        <a:effectLst/>
                        <a:extLst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60FD18" w14:textId="77777777" w:rsidR="000559BB" w:rsidRDefault="000559BB" w:rsidP="000559BB">
                            <w:pPr>
                              <w:jc w:val="center"/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</w:rPr>
                            </w:pPr>
                            <w:r w:rsidRPr="000302D5"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</w:rPr>
                              <w:t>EXAMPLE QUESTIONS</w:t>
                            </w:r>
                          </w:p>
                          <w:p w14:paraId="2161D2E7" w14:textId="77777777" w:rsidR="000302D5" w:rsidRPr="000302D5" w:rsidRDefault="000302D5" w:rsidP="000559BB">
                            <w:pPr>
                              <w:jc w:val="center"/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</w:rPr>
                            </w:pPr>
                          </w:p>
                          <w:p w14:paraId="0EDA7603" w14:textId="452091C0" w:rsidR="000559BB" w:rsidRPr="000302D5" w:rsidRDefault="000559BB" w:rsidP="000302D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Gill Sans Light" w:hAnsi="Gill Sans Light" w:cs="Gill Sans Light"/>
                                <w:color w:val="5D6071"/>
                              </w:rPr>
                            </w:pPr>
                            <w:r w:rsidRPr="000302D5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 xml:space="preserve">What has brought you here today/led you to get </w:t>
                            </w:r>
                            <w:r w:rsidR="001305E6" w:rsidRPr="000302D5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>i</w:t>
                            </w:r>
                            <w:r w:rsidRPr="000302D5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>n</w:t>
                            </w:r>
                            <w:r w:rsidR="001305E6" w:rsidRPr="000302D5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 xml:space="preserve"> </w:t>
                            </w:r>
                            <w:r w:rsidRPr="000302D5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 xml:space="preserve">touch? </w:t>
                            </w:r>
                          </w:p>
                          <w:p w14:paraId="6DEE00F7" w14:textId="77777777" w:rsidR="000559BB" w:rsidRPr="000302D5" w:rsidRDefault="000559BB" w:rsidP="000559B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Gill Sans Light" w:hAnsi="Gill Sans Light" w:cs="Gill Sans Light"/>
                                <w:color w:val="5D6071"/>
                              </w:rPr>
                            </w:pPr>
                            <w:r w:rsidRPr="000302D5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>Talk to me about your goals…</w:t>
                            </w:r>
                          </w:p>
                          <w:p w14:paraId="5EA8068E" w14:textId="77777777" w:rsidR="000559BB" w:rsidRPr="000302D5" w:rsidRDefault="000559BB" w:rsidP="000559B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Gill Sans Light" w:hAnsi="Gill Sans Light" w:cs="Gill Sans Light"/>
                                <w:color w:val="5D6071"/>
                              </w:rPr>
                            </w:pPr>
                            <w:r w:rsidRPr="000302D5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 xml:space="preserve">Do you have a specific timeframe in mind? </w:t>
                            </w:r>
                          </w:p>
                          <w:p w14:paraId="6F10551E" w14:textId="77777777" w:rsidR="000559BB" w:rsidRPr="000302D5" w:rsidRDefault="000559BB" w:rsidP="000559B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Gill Sans Light" w:hAnsi="Gill Sans Light" w:cs="Gill Sans Light"/>
                                <w:color w:val="5D6071"/>
                              </w:rPr>
                            </w:pPr>
                            <w:r w:rsidRPr="000302D5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>On a scale of 1-10, how important is this goal to you? Why have you picked that number?</w:t>
                            </w:r>
                          </w:p>
                          <w:p w14:paraId="609E5070" w14:textId="77777777" w:rsidR="000559BB" w:rsidRPr="000302D5" w:rsidRDefault="000559BB" w:rsidP="000559B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Gill Sans Light" w:hAnsi="Gill Sans Light" w:cs="Gill Sans Light"/>
                                <w:color w:val="5D6071"/>
                              </w:rPr>
                            </w:pPr>
                            <w:r w:rsidRPr="000302D5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>By [INSERT GOAL], how do you think this will make you feel?</w:t>
                            </w:r>
                          </w:p>
                          <w:p w14:paraId="3480D24C" w14:textId="77777777" w:rsidR="000559BB" w:rsidRPr="000559BB" w:rsidRDefault="000559BB" w:rsidP="000559BB"/>
                          <w:p w14:paraId="4D107FE1" w14:textId="77777777" w:rsidR="000559BB" w:rsidRPr="000559BB" w:rsidRDefault="000559BB" w:rsidP="000559B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BFF145D" id="AutoShape 7" o:spid="_x0000_s1027" style="position:absolute;left:0;text-align:left;margin-left:-54.8pt;margin-top:9.95pt;width:549.95pt;height:132.7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" fillcolor="#ffd605" strokecolor="#ffd605" strokeweight="2pt">
                <v:textbox>
                  <w:txbxContent>
                    <w:p w14:paraId="6760FD18" w14:textId="77777777" w:rsidR="000559BB" w:rsidRDefault="000559BB" w:rsidP="000559BB">
                      <w:pPr>
                        <w:jc w:val="center"/>
                        <w:rPr>
                          <w:rFonts w:ascii="Gill Sans SemiBold" w:hAnsi="Gill Sans SemiBold" w:cs="Gill Sans"/>
                          <w:b/>
                          <w:color w:val="5D6071"/>
                        </w:rPr>
                      </w:pPr>
                      <w:r w:rsidRPr="000302D5">
                        <w:rPr>
                          <w:rFonts w:ascii="Gill Sans SemiBold" w:hAnsi="Gill Sans SemiBold" w:cs="Gill Sans"/>
                          <w:b/>
                          <w:color w:val="5D6071"/>
                        </w:rPr>
                        <w:t>EXAMPLE QUESTIONS</w:t>
                      </w:r>
                    </w:p>
                    <w:p w14:paraId="2161D2E7" w14:textId="77777777" w:rsidR="000302D5" w:rsidRPr="000302D5" w:rsidRDefault="000302D5" w:rsidP="000559BB">
                      <w:pPr>
                        <w:jc w:val="center"/>
                        <w:rPr>
                          <w:rFonts w:ascii="Gill Sans SemiBold" w:hAnsi="Gill Sans SemiBold" w:cs="Gill Sans"/>
                          <w:b/>
                          <w:color w:val="5D6071"/>
                        </w:rPr>
                      </w:pPr>
                    </w:p>
                    <w:p w14:paraId="0EDA7603" w14:textId="452091C0" w:rsidR="000559BB" w:rsidRPr="000302D5" w:rsidRDefault="000559BB" w:rsidP="000302D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Gill Sans Light" w:hAnsi="Gill Sans Light" w:cs="Gill Sans Light"/>
                          <w:color w:val="5D6071"/>
                        </w:rPr>
                      </w:pPr>
                      <w:r w:rsidRPr="000302D5">
                        <w:rPr>
                          <w:rFonts w:ascii="Gill Sans Light" w:hAnsi="Gill Sans Light" w:cs="Gill Sans Light" w:hint="cs"/>
                          <w:color w:val="5D6071"/>
                        </w:rPr>
                        <w:t xml:space="preserve">What has brought you here today/led you to get </w:t>
                      </w:r>
                      <w:r w:rsidR="001305E6" w:rsidRPr="000302D5">
                        <w:rPr>
                          <w:rFonts w:ascii="Gill Sans Light" w:hAnsi="Gill Sans Light" w:cs="Gill Sans Light" w:hint="cs"/>
                          <w:color w:val="5D6071"/>
                        </w:rPr>
                        <w:t>i</w:t>
                      </w:r>
                      <w:r w:rsidRPr="000302D5">
                        <w:rPr>
                          <w:rFonts w:ascii="Gill Sans Light" w:hAnsi="Gill Sans Light" w:cs="Gill Sans Light" w:hint="cs"/>
                          <w:color w:val="5D6071"/>
                        </w:rPr>
                        <w:t>n</w:t>
                      </w:r>
                      <w:r w:rsidR="001305E6" w:rsidRPr="000302D5">
                        <w:rPr>
                          <w:rFonts w:ascii="Gill Sans Light" w:hAnsi="Gill Sans Light" w:cs="Gill Sans Light" w:hint="cs"/>
                          <w:color w:val="5D6071"/>
                        </w:rPr>
                        <w:t xml:space="preserve"> </w:t>
                      </w:r>
                      <w:r w:rsidRPr="000302D5">
                        <w:rPr>
                          <w:rFonts w:ascii="Gill Sans Light" w:hAnsi="Gill Sans Light" w:cs="Gill Sans Light" w:hint="cs"/>
                          <w:color w:val="5D6071"/>
                        </w:rPr>
                        <w:t xml:space="preserve">touch? </w:t>
                      </w:r>
                    </w:p>
                    <w:p w14:paraId="6DEE00F7" w14:textId="77777777" w:rsidR="000559BB" w:rsidRPr="000302D5" w:rsidRDefault="000559BB" w:rsidP="000559B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Gill Sans Light" w:hAnsi="Gill Sans Light" w:cs="Gill Sans Light"/>
                          <w:color w:val="5D6071"/>
                        </w:rPr>
                      </w:pPr>
                      <w:r w:rsidRPr="000302D5">
                        <w:rPr>
                          <w:rFonts w:ascii="Gill Sans Light" w:hAnsi="Gill Sans Light" w:cs="Gill Sans Light" w:hint="cs"/>
                          <w:color w:val="5D6071"/>
                        </w:rPr>
                        <w:t>Talk to me about your goals…</w:t>
                      </w:r>
                    </w:p>
                    <w:p w14:paraId="5EA8068E" w14:textId="77777777" w:rsidR="000559BB" w:rsidRPr="000302D5" w:rsidRDefault="000559BB" w:rsidP="000559B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Gill Sans Light" w:hAnsi="Gill Sans Light" w:cs="Gill Sans Light"/>
                          <w:color w:val="5D6071"/>
                        </w:rPr>
                      </w:pPr>
                      <w:r w:rsidRPr="000302D5">
                        <w:rPr>
                          <w:rFonts w:ascii="Gill Sans Light" w:hAnsi="Gill Sans Light" w:cs="Gill Sans Light" w:hint="cs"/>
                          <w:color w:val="5D6071"/>
                        </w:rPr>
                        <w:t xml:space="preserve">Do you have a specific timeframe in mind? </w:t>
                      </w:r>
                    </w:p>
                    <w:p w14:paraId="6F10551E" w14:textId="77777777" w:rsidR="000559BB" w:rsidRPr="000302D5" w:rsidRDefault="000559BB" w:rsidP="000559B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Gill Sans Light" w:hAnsi="Gill Sans Light" w:cs="Gill Sans Light"/>
                          <w:color w:val="5D6071"/>
                        </w:rPr>
                      </w:pPr>
                      <w:r w:rsidRPr="000302D5">
                        <w:rPr>
                          <w:rFonts w:ascii="Gill Sans Light" w:hAnsi="Gill Sans Light" w:cs="Gill Sans Light" w:hint="cs"/>
                          <w:color w:val="5D6071"/>
                        </w:rPr>
                        <w:t>On a scale of 1-10, how important is this goal to you? Why have you picked that number?</w:t>
                      </w:r>
                    </w:p>
                    <w:p w14:paraId="609E5070" w14:textId="77777777" w:rsidR="000559BB" w:rsidRPr="000302D5" w:rsidRDefault="000559BB" w:rsidP="000559B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Gill Sans Light" w:hAnsi="Gill Sans Light" w:cs="Gill Sans Light"/>
                          <w:color w:val="5D6071"/>
                        </w:rPr>
                      </w:pPr>
                      <w:r w:rsidRPr="000302D5">
                        <w:rPr>
                          <w:rFonts w:ascii="Gill Sans Light" w:hAnsi="Gill Sans Light" w:cs="Gill Sans Light" w:hint="cs"/>
                          <w:color w:val="5D6071"/>
                        </w:rPr>
                        <w:t>By [INSERT GOAL], how do you think this will make you feel?</w:t>
                      </w:r>
                    </w:p>
                    <w:p w14:paraId="3480D24C" w14:textId="77777777" w:rsidR="000559BB" w:rsidRPr="000559BB" w:rsidRDefault="000559BB" w:rsidP="000559BB"/>
                    <w:p w14:paraId="4D107FE1" w14:textId="77777777" w:rsidR="000559BB" w:rsidRPr="000559BB" w:rsidRDefault="000559BB" w:rsidP="000559BB"/>
                  </w:txbxContent>
                </v:textbox>
                <w10:wrap anchorx="margin"/>
              </v:roundrect>
            </w:pict>
          </mc:Fallback>
        </mc:AlternateContent>
      </w:r>
    </w:p>
    <w:p w14:paraId="05B20382" w14:textId="00D55CC0" w:rsidR="000559BB" w:rsidRDefault="000559BB" w:rsidP="007F479E">
      <w:pPr>
        <w:jc w:val="center"/>
        <w:rPr>
          <w:rFonts w:ascii="Gill Sans SemiBold" w:hAnsi="Gill Sans SemiBold" w:cs="Gill Sans"/>
          <w:b/>
          <w:bCs/>
          <w:sz w:val="40"/>
          <w:szCs w:val="40"/>
        </w:rPr>
      </w:pPr>
    </w:p>
    <w:p w14:paraId="6711984D" w14:textId="03192E5B" w:rsidR="007F479E" w:rsidRPr="00F34878" w:rsidRDefault="007F479E" w:rsidP="007F479E">
      <w:pPr>
        <w:jc w:val="center"/>
        <w:rPr>
          <w:rFonts w:ascii="Gill Sans SemiBold" w:hAnsi="Gill Sans SemiBold" w:cs="Gill Sans"/>
          <w:b/>
          <w:bCs/>
          <w:sz w:val="40"/>
          <w:szCs w:val="40"/>
        </w:rPr>
      </w:pPr>
    </w:p>
    <w:p w14:paraId="5E1F4E32" w14:textId="79CA27A2" w:rsidR="007F479E" w:rsidRDefault="007F479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D20DD39" w14:textId="6D8650E5" w:rsidR="007F479E" w:rsidRDefault="007F479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3D823FB" w14:textId="43F25FD8" w:rsidR="007F479E" w:rsidRDefault="007F479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BDCC1C4" w14:textId="4453C533" w:rsidR="007F479E" w:rsidRDefault="000302D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1305E6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C9A5AF8" wp14:editId="1AF37672">
                <wp:simplePos x="0" y="0"/>
                <wp:positionH relativeFrom="margin">
                  <wp:posOffset>-632460</wp:posOffset>
                </wp:positionH>
                <wp:positionV relativeFrom="paragraph">
                  <wp:posOffset>272415</wp:posOffset>
                </wp:positionV>
                <wp:extent cx="6867525" cy="2000250"/>
                <wp:effectExtent l="19050" t="19050" r="28575" b="19050"/>
                <wp:wrapNone/>
                <wp:docPr id="5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67525" cy="2000250"/>
                        </a:xfrm>
                        <a:prstGeom prst="roundRect">
                          <a:avLst/>
                        </a:prstGeom>
                        <a:noFill/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59622D6" w14:textId="17F987A0" w:rsidR="001305E6" w:rsidRPr="000302D5" w:rsidRDefault="000302D5" w:rsidP="001305E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  <w:lang w:val="en-US"/>
                              </w:rPr>
                            </w:pPr>
                            <w:r w:rsidRPr="000302D5"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  <w:lang w:val="en-US"/>
                              </w:rPr>
                              <w:t>Insert Notes Regarding Goals He</w:t>
                            </w:r>
                            <w:r w:rsidR="001305E6" w:rsidRPr="000302D5"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  <w:lang w:val="en-US"/>
                              </w:rPr>
                              <w:t>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9A5AF8" id="Rounded Rectangle 38" o:spid="_x0000_s1028" style="position:absolute;margin-left:-49.8pt;margin-top:21.45pt;width:540.75pt;height:157.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" filled="f" strokecolor="#ffd605" strokeweight="2.25pt">
                <v:textbox>
                  <w:txbxContent>
                    <w:p w14:paraId="459622D6" w14:textId="17F987A0" w:rsidR="001305E6" w:rsidRPr="000302D5" w:rsidRDefault="000302D5" w:rsidP="001305E6">
                      <w:pPr>
                        <w:widowControl w:val="0"/>
                        <w:autoSpaceDE w:val="0"/>
                        <w:autoSpaceDN w:val="0"/>
                        <w:adjustRightInd w:val="0"/>
                        <w:jc w:val="both"/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  <w:lang w:val="en-US"/>
                        </w:rPr>
                      </w:pPr>
                      <w:r w:rsidRPr="000302D5"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  <w:lang w:val="en-US"/>
                        </w:rPr>
                        <w:t>Insert Notes Regarding Goals He</w:t>
                      </w:r>
                      <w:r w:rsidR="001305E6" w:rsidRPr="000302D5"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  <w:lang w:val="en-US"/>
                        </w:rPr>
                        <w:t>r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AB9927D" w14:textId="494DE5B0" w:rsidR="007F479E" w:rsidRDefault="007F479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497B8F7" w14:textId="71EDD108" w:rsidR="007F479E" w:rsidRDefault="007F479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1CD6C7BE" w14:textId="327F188B" w:rsidR="007F479E" w:rsidRDefault="007F479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3051875" w14:textId="0CA01A6E" w:rsidR="000559BB" w:rsidRDefault="000559BB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0AC9C0C" w14:textId="1891B2D0" w:rsidR="000559BB" w:rsidRDefault="000559BB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6922224" w14:textId="178B5E4D" w:rsidR="000559BB" w:rsidRDefault="000559BB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D8DFB8E" w14:textId="77777777" w:rsidR="000559BB" w:rsidRDefault="000559BB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340969F" w14:textId="77777777" w:rsidR="000559BB" w:rsidRDefault="000559BB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DF0983A" w14:textId="77777777" w:rsidR="000559BB" w:rsidRDefault="000559BB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31C6842" w14:textId="77777777" w:rsidR="001305E6" w:rsidRDefault="001305E6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7CA68AE" w14:textId="3D2BDB7F" w:rsidR="001305E6" w:rsidRPr="000302D5" w:rsidRDefault="001305E6" w:rsidP="001305E6">
      <w:pPr>
        <w:jc w:val="center"/>
        <w:rPr>
          <w:rFonts w:ascii="Gill Sans SemiBold" w:hAnsi="Gill Sans SemiBold" w:cs="Gill Sans"/>
          <w:b/>
          <w:bCs/>
          <w:color w:val="FFD605"/>
          <w:sz w:val="32"/>
          <w:szCs w:val="32"/>
          <w:u w:val="single"/>
        </w:rPr>
      </w:pPr>
      <w:r w:rsidRPr="000302D5"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  <w:t>T</w:t>
      </w:r>
      <w:r w:rsidR="000302D5" w:rsidRPr="000302D5"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  <w:t>YPICAL DAY – NON-NUTRITION RELATED</w:t>
      </w:r>
    </w:p>
    <w:p w14:paraId="193A0758" w14:textId="1DA45025" w:rsidR="001305E6" w:rsidRPr="00F34878" w:rsidRDefault="001305E6" w:rsidP="001305E6">
      <w:pPr>
        <w:jc w:val="center"/>
        <w:rPr>
          <w:rFonts w:ascii="Gill Sans SemiBold" w:hAnsi="Gill Sans SemiBold" w:cs="Gill Sans"/>
          <w:b/>
          <w:bCs/>
          <w:sz w:val="32"/>
          <w:szCs w:val="32"/>
        </w:rPr>
      </w:pPr>
      <w:r w:rsidRPr="001305E6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C64DDEF" wp14:editId="33EE26AB">
                <wp:simplePos x="0" y="0"/>
                <wp:positionH relativeFrom="margin">
                  <wp:posOffset>-419735</wp:posOffset>
                </wp:positionH>
                <wp:positionV relativeFrom="paragraph">
                  <wp:posOffset>171450</wp:posOffset>
                </wp:positionV>
                <wp:extent cx="6744511" cy="2009775"/>
                <wp:effectExtent l="19050" t="19050" r="18415" b="28575"/>
                <wp:wrapNone/>
                <wp:docPr id="7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4511" cy="2009775"/>
                        </a:xfrm>
                        <a:prstGeom prst="roundRect">
                          <a:avLst/>
                        </a:prstGeom>
                        <a:solidFill>
                          <a:srgbClr val="FFD605"/>
                        </a:solidFill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129F5F3" w14:textId="7A86D8DB" w:rsidR="001305E6" w:rsidRDefault="00D4171B" w:rsidP="00D4171B">
                            <w:pPr>
                              <w:widowControl w:val="0"/>
                              <w:tabs>
                                <w:tab w:val="left" w:pos="3544"/>
                              </w:tabs>
                              <w:autoSpaceDE w:val="0"/>
                              <w:autoSpaceDN w:val="0"/>
                              <w:adjustRightInd w:val="0"/>
                              <w:ind w:left="720" w:hanging="360"/>
                              <w:jc w:val="center"/>
                              <w:rPr>
                                <w:rFonts w:ascii="Gill Sans SemiBold" w:hAnsi="Gill Sans SemiBold" w:cs="Gill Sans"/>
                                <w:b/>
                                <w:bCs/>
                                <w:color w:val="5D6071"/>
                              </w:rPr>
                            </w:pPr>
                            <w:r w:rsidRPr="000302D5">
                              <w:rPr>
                                <w:rFonts w:ascii="Gill Sans SemiBold" w:hAnsi="Gill Sans SemiBold" w:cs="Gill Sans"/>
                                <w:b/>
                                <w:bCs/>
                                <w:color w:val="5D6071"/>
                              </w:rPr>
                              <w:t>EXAMPLE QUESTIONS</w:t>
                            </w:r>
                          </w:p>
                          <w:p w14:paraId="40142738" w14:textId="77777777" w:rsidR="000302D5" w:rsidRPr="000302D5" w:rsidRDefault="000302D5" w:rsidP="00D4171B">
                            <w:pPr>
                              <w:widowControl w:val="0"/>
                              <w:tabs>
                                <w:tab w:val="left" w:pos="3544"/>
                              </w:tabs>
                              <w:autoSpaceDE w:val="0"/>
                              <w:autoSpaceDN w:val="0"/>
                              <w:adjustRightInd w:val="0"/>
                              <w:ind w:left="720" w:hanging="360"/>
                              <w:jc w:val="center"/>
                            </w:pPr>
                          </w:p>
                          <w:p w14:paraId="3F28B341" w14:textId="02899C70" w:rsidR="001305E6" w:rsidRPr="000302D5" w:rsidRDefault="001305E6" w:rsidP="001305E6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 Light" w:hAnsi="Gill Sans Light" w:cs="Gill Sans Light"/>
                                <w:color w:val="5D6071"/>
                                <w:lang w:val="en-US"/>
                              </w:rPr>
                            </w:pPr>
                            <w:r w:rsidRPr="000302D5">
                              <w:rPr>
                                <w:rFonts w:ascii="Gill Sans Light" w:hAnsi="Gill Sans Light" w:cs="Gill Sans Light" w:hint="cs"/>
                                <w:color w:val="5D6071"/>
                                <w:lang w:val="en-US"/>
                              </w:rPr>
                              <w:t>What does a typical day look like for you?</w:t>
                            </w:r>
                          </w:p>
                          <w:p w14:paraId="17718AE6" w14:textId="51D988CC" w:rsidR="001305E6" w:rsidRPr="000302D5" w:rsidRDefault="001305E6" w:rsidP="000302D5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 Light" w:hAnsi="Gill Sans Light" w:cs="Gill Sans Light"/>
                                <w:color w:val="5D6071"/>
                                <w:lang w:val="en-US"/>
                              </w:rPr>
                            </w:pPr>
                            <w:r w:rsidRPr="000302D5">
                              <w:rPr>
                                <w:rFonts w:ascii="Gill Sans Light" w:hAnsi="Gill Sans Light" w:cs="Gill Sans Light" w:hint="cs"/>
                                <w:color w:val="5D6071"/>
                                <w:lang w:val="en-US"/>
                              </w:rPr>
                              <w:t>Talk me through a typical day,</w:t>
                            </w:r>
                            <w:r w:rsidR="000302D5" w:rsidRPr="000302D5">
                              <w:rPr>
                                <w:rFonts w:ascii="Gill Sans Light" w:hAnsi="Gill Sans Light" w:cs="Gill Sans Light" w:hint="cs"/>
                                <w:color w:val="5D6071"/>
                                <w:lang w:val="en-US"/>
                              </w:rPr>
                              <w:t xml:space="preserve"> what </w:t>
                            </w:r>
                            <w:r w:rsidRPr="000302D5">
                              <w:rPr>
                                <w:rFonts w:ascii="Gill Sans Light" w:hAnsi="Gill Sans Light" w:cs="Gill Sans Light" w:hint="cs"/>
                                <w:color w:val="5D6071"/>
                                <w:lang w:val="en-US"/>
                              </w:rPr>
                              <w:t xml:space="preserve">time would you get up? How do you get to work? </w:t>
                            </w:r>
                          </w:p>
                          <w:p w14:paraId="79EA5B90" w14:textId="14D21740" w:rsidR="001305E6" w:rsidRPr="000302D5" w:rsidRDefault="001305E6" w:rsidP="001305E6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 Light" w:hAnsi="Gill Sans Light" w:cs="Gill Sans Light"/>
                                <w:color w:val="5D6071"/>
                                <w:lang w:val="en-US"/>
                              </w:rPr>
                            </w:pPr>
                            <w:r w:rsidRPr="000302D5">
                              <w:rPr>
                                <w:rFonts w:ascii="Gill Sans Light" w:hAnsi="Gill Sans Light" w:cs="Gill Sans Light" w:hint="cs"/>
                                <w:color w:val="5D6071"/>
                                <w:lang w:val="en-US"/>
                              </w:rPr>
                              <w:t>How do your weekends differ from this?</w:t>
                            </w:r>
                          </w:p>
                          <w:p w14:paraId="4F5B2F8E" w14:textId="50FEFCE2" w:rsidR="001305E6" w:rsidRPr="000302D5" w:rsidRDefault="001305E6" w:rsidP="001305E6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 Light" w:hAnsi="Gill Sans Light" w:cs="Gill Sans Light"/>
                                <w:color w:val="5D6071"/>
                                <w:lang w:val="en-US"/>
                              </w:rPr>
                            </w:pPr>
                            <w:r w:rsidRPr="000302D5">
                              <w:rPr>
                                <w:rFonts w:ascii="Gill Sans Light" w:hAnsi="Gill Sans Light" w:cs="Gill Sans Light" w:hint="cs"/>
                                <w:color w:val="5D6071"/>
                                <w:lang w:val="en-US"/>
                              </w:rPr>
                              <w:t>What do your weekends tend to look lik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64DDEF" id="_x0000_s1029" style="position:absolute;left:0;text-align:left;margin-left:-33.05pt;margin-top:13.5pt;width:531.05pt;height:158.2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" fillcolor="#ffd605" strokecolor="#ffd605" strokeweight="2.25pt">
                <v:textbox>
                  <w:txbxContent>
                    <w:p w14:paraId="4129F5F3" w14:textId="7A86D8DB" w:rsidR="001305E6" w:rsidRDefault="00D4171B" w:rsidP="00D4171B">
                      <w:pPr>
                        <w:widowControl w:val="0"/>
                        <w:tabs>
                          <w:tab w:val="left" w:pos="3544"/>
                        </w:tabs>
                        <w:autoSpaceDE w:val="0"/>
                        <w:autoSpaceDN w:val="0"/>
                        <w:adjustRightInd w:val="0"/>
                        <w:ind w:left="720" w:hanging="360"/>
                        <w:jc w:val="center"/>
                        <w:rPr>
                          <w:rFonts w:ascii="Gill Sans SemiBold" w:hAnsi="Gill Sans SemiBold" w:cs="Gill Sans"/>
                          <w:b/>
                          <w:bCs/>
                          <w:color w:val="5D6071"/>
                        </w:rPr>
                      </w:pPr>
                      <w:r w:rsidRPr="000302D5">
                        <w:rPr>
                          <w:rFonts w:ascii="Gill Sans SemiBold" w:hAnsi="Gill Sans SemiBold" w:cs="Gill Sans"/>
                          <w:b/>
                          <w:bCs/>
                          <w:color w:val="5D6071"/>
                        </w:rPr>
                        <w:t>EXAMPLE QUESTIONS</w:t>
                      </w:r>
                    </w:p>
                    <w:p w14:paraId="40142738" w14:textId="77777777" w:rsidR="000302D5" w:rsidRPr="000302D5" w:rsidRDefault="000302D5" w:rsidP="00D4171B">
                      <w:pPr>
                        <w:widowControl w:val="0"/>
                        <w:tabs>
                          <w:tab w:val="left" w:pos="3544"/>
                        </w:tabs>
                        <w:autoSpaceDE w:val="0"/>
                        <w:autoSpaceDN w:val="0"/>
                        <w:adjustRightInd w:val="0"/>
                        <w:ind w:left="720" w:hanging="360"/>
                        <w:jc w:val="center"/>
                      </w:pPr>
                    </w:p>
                    <w:p w14:paraId="3F28B341" w14:textId="02899C70" w:rsidR="001305E6" w:rsidRPr="000302D5" w:rsidRDefault="001305E6" w:rsidP="001305E6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 Light" w:hAnsi="Gill Sans Light" w:cs="Gill Sans Light"/>
                          <w:color w:val="5D6071"/>
                          <w:lang w:val="en-US"/>
                        </w:rPr>
                      </w:pPr>
                      <w:r w:rsidRPr="000302D5">
                        <w:rPr>
                          <w:rFonts w:ascii="Gill Sans Light" w:hAnsi="Gill Sans Light" w:cs="Gill Sans Light" w:hint="cs"/>
                          <w:color w:val="5D6071"/>
                          <w:lang w:val="en-US"/>
                        </w:rPr>
                        <w:t>What does a typical day look like for you?</w:t>
                      </w:r>
                    </w:p>
                    <w:p w14:paraId="17718AE6" w14:textId="51D988CC" w:rsidR="001305E6" w:rsidRPr="000302D5" w:rsidRDefault="001305E6" w:rsidP="000302D5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 Light" w:hAnsi="Gill Sans Light" w:cs="Gill Sans Light"/>
                          <w:color w:val="5D6071"/>
                          <w:lang w:val="en-US"/>
                        </w:rPr>
                      </w:pPr>
                      <w:r w:rsidRPr="000302D5">
                        <w:rPr>
                          <w:rFonts w:ascii="Gill Sans Light" w:hAnsi="Gill Sans Light" w:cs="Gill Sans Light" w:hint="cs"/>
                          <w:color w:val="5D6071"/>
                          <w:lang w:val="en-US"/>
                        </w:rPr>
                        <w:t>Talk me through a typical day,</w:t>
                      </w:r>
                      <w:r w:rsidR="000302D5" w:rsidRPr="000302D5">
                        <w:rPr>
                          <w:rFonts w:ascii="Gill Sans Light" w:hAnsi="Gill Sans Light" w:cs="Gill Sans Light" w:hint="cs"/>
                          <w:color w:val="5D6071"/>
                          <w:lang w:val="en-US"/>
                        </w:rPr>
                        <w:t xml:space="preserve"> what </w:t>
                      </w:r>
                      <w:r w:rsidRPr="000302D5">
                        <w:rPr>
                          <w:rFonts w:ascii="Gill Sans Light" w:hAnsi="Gill Sans Light" w:cs="Gill Sans Light" w:hint="cs"/>
                          <w:color w:val="5D6071"/>
                          <w:lang w:val="en-US"/>
                        </w:rPr>
                        <w:t xml:space="preserve">time would you get up? How do you get to work? </w:t>
                      </w:r>
                    </w:p>
                    <w:p w14:paraId="79EA5B90" w14:textId="14D21740" w:rsidR="001305E6" w:rsidRPr="000302D5" w:rsidRDefault="001305E6" w:rsidP="001305E6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 Light" w:hAnsi="Gill Sans Light" w:cs="Gill Sans Light"/>
                          <w:color w:val="5D6071"/>
                          <w:lang w:val="en-US"/>
                        </w:rPr>
                      </w:pPr>
                      <w:r w:rsidRPr="000302D5">
                        <w:rPr>
                          <w:rFonts w:ascii="Gill Sans Light" w:hAnsi="Gill Sans Light" w:cs="Gill Sans Light" w:hint="cs"/>
                          <w:color w:val="5D6071"/>
                          <w:lang w:val="en-US"/>
                        </w:rPr>
                        <w:t>How do your weekends differ from this?</w:t>
                      </w:r>
                    </w:p>
                    <w:p w14:paraId="4F5B2F8E" w14:textId="50FEFCE2" w:rsidR="001305E6" w:rsidRPr="000302D5" w:rsidRDefault="001305E6" w:rsidP="001305E6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 Light" w:hAnsi="Gill Sans Light" w:cs="Gill Sans Light"/>
                          <w:color w:val="5D6071"/>
                          <w:lang w:val="en-US"/>
                        </w:rPr>
                      </w:pPr>
                      <w:r w:rsidRPr="000302D5">
                        <w:rPr>
                          <w:rFonts w:ascii="Gill Sans Light" w:hAnsi="Gill Sans Light" w:cs="Gill Sans Light" w:hint="cs"/>
                          <w:color w:val="5D6071"/>
                          <w:lang w:val="en-US"/>
                        </w:rPr>
                        <w:t>What do your weekends tend to look like?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F73AF91" w14:textId="74A5AC95" w:rsidR="001305E6" w:rsidRDefault="001305E6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1947444C" w14:textId="281D2725" w:rsidR="001305E6" w:rsidRDefault="001305E6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C42900C" w14:textId="361FD1C4" w:rsidR="001305E6" w:rsidRDefault="001305E6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B167FA3" w14:textId="7DBF230B" w:rsidR="001305E6" w:rsidRDefault="00D9725C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1305E6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4E31F7F" wp14:editId="109F03FB">
                <wp:simplePos x="0" y="0"/>
                <wp:positionH relativeFrom="page">
                  <wp:posOffset>4054204</wp:posOffset>
                </wp:positionH>
                <wp:positionV relativeFrom="paragraph">
                  <wp:posOffset>187378</wp:posOffset>
                </wp:positionV>
                <wp:extent cx="3247670" cy="1955369"/>
                <wp:effectExtent l="76200" t="171450" r="162560" b="159385"/>
                <wp:wrapNone/>
                <wp:docPr id="11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49977">
                          <a:off x="0" y="0"/>
                          <a:ext cx="3247670" cy="1955369"/>
                        </a:xfrm>
                        <a:prstGeom prst="roundRect">
                          <a:avLst/>
                        </a:prstGeom>
                        <a:solidFill>
                          <a:srgbClr val="5D6071"/>
                        </a:solidFill>
                        <a:ln w="28575" cap="flat" cmpd="sng" algn="ctr">
                          <a:solidFill>
                            <a:srgbClr val="5D6071"/>
                          </a:solidFill>
                          <a:prstDash val="solid"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16E6079E" w14:textId="77777777" w:rsidR="001305E6" w:rsidRPr="00D9725C" w:rsidRDefault="001305E6" w:rsidP="001305E6">
                            <w:pPr>
                              <w:spacing w:after="120"/>
                              <w:ind w:left="57"/>
                              <w:jc w:val="center"/>
                              <w:rPr>
                                <w:rFonts w:ascii="Gill Sans" w:hAnsi="Gill Sans" w:cs="Gill Sans"/>
                                <w:color w:val="FFFFFF" w:themeColor="background1"/>
                                <w:sz w:val="22"/>
                                <w:szCs w:val="20"/>
                              </w:rPr>
                            </w:pPr>
                            <w:r w:rsidRPr="00D9725C">
                              <w:rPr>
                                <w:rFonts w:ascii="Gill Sans" w:hAnsi="Gill Sans" w:cs="Gill Sans" w:hint="cs"/>
                                <w:color w:val="FFFFFF" w:themeColor="background1"/>
                                <w:sz w:val="22"/>
                                <w:szCs w:val="20"/>
                              </w:rPr>
                              <w:t>Pick up barriers to change, here; cues on personality profile, the lifestyle they lead, including food preparation time and exercise</w:t>
                            </w:r>
                          </w:p>
                          <w:p w14:paraId="11BEEF19" w14:textId="77777777" w:rsidR="001305E6" w:rsidRPr="00D9725C" w:rsidRDefault="001305E6" w:rsidP="001305E6">
                            <w:pPr>
                              <w:spacing w:after="120"/>
                              <w:ind w:left="57"/>
                              <w:jc w:val="center"/>
                              <w:rPr>
                                <w:rFonts w:ascii="Gill Sans" w:hAnsi="Gill Sans" w:cs="Gill Sans"/>
                                <w:color w:val="FFFFFF" w:themeColor="background1"/>
                                <w:sz w:val="22"/>
                                <w:szCs w:val="20"/>
                              </w:rPr>
                            </w:pPr>
                            <w:r w:rsidRPr="00D9725C">
                              <w:rPr>
                                <w:rFonts w:ascii="Gill Sans" w:hAnsi="Gill Sans" w:cs="Gill Sans" w:hint="cs"/>
                                <w:color w:val="FFFFFF" w:themeColor="background1"/>
                                <w:sz w:val="22"/>
                                <w:szCs w:val="20"/>
                              </w:rPr>
                              <w:t>Identify low-hanging fruit e.g. does the client struggle with atypical days (e.g. weekends), eating out with work, finding something healthy to eat at work, emotional eating etc.</w:t>
                            </w:r>
                          </w:p>
                          <w:p w14:paraId="64E75C7C" w14:textId="77777777" w:rsidR="001305E6" w:rsidRPr="00D9725C" w:rsidRDefault="001305E6" w:rsidP="001305E6">
                            <w:pPr>
                              <w:spacing w:after="120"/>
                              <w:ind w:left="57"/>
                              <w:jc w:val="center"/>
                              <w:rPr>
                                <w:rFonts w:ascii="Gill Sans" w:hAnsi="Gill Sans" w:cs="Gill Sans"/>
                                <w:color w:val="FFFFFF" w:themeColor="background1"/>
                                <w:sz w:val="26"/>
                              </w:rPr>
                            </w:pPr>
                            <w:r w:rsidRPr="00D9725C">
                              <w:rPr>
                                <w:rFonts w:ascii="Gill Sans" w:hAnsi="Gill Sans" w:cs="Gill Sans" w:hint="cs"/>
                                <w:color w:val="FFFFFF" w:themeColor="background1"/>
                                <w:sz w:val="22"/>
                                <w:szCs w:val="20"/>
                              </w:rPr>
                              <w:t>Link back your client’s typical day (paraphrase and summarise)</w:t>
                            </w:r>
                          </w:p>
                          <w:p w14:paraId="771E2D70" w14:textId="7004AAC6" w:rsidR="001305E6" w:rsidRDefault="001305E6" w:rsidP="001305E6">
                            <w:pPr>
                              <w:spacing w:after="120"/>
                              <w:ind w:left="57"/>
                              <w:jc w:val="center"/>
                              <w:rPr>
                                <w:rFonts w:ascii="Georgia" w:hAnsi="Georgia"/>
                                <w:sz w:val="20"/>
                                <w:szCs w:val="20"/>
                              </w:rPr>
                            </w:pPr>
                          </w:p>
                          <w:p w14:paraId="7E186CB4" w14:textId="77777777" w:rsidR="00752C8A" w:rsidRPr="00860556" w:rsidRDefault="00752C8A" w:rsidP="001305E6">
                            <w:pPr>
                              <w:spacing w:after="120"/>
                              <w:ind w:left="57"/>
                              <w:jc w:val="center"/>
                              <w:rPr>
                                <w:rFonts w:ascii="Georgia" w:hAnsi="Georgia"/>
                                <w:sz w:val="20"/>
                                <w:szCs w:val="20"/>
                              </w:rPr>
                            </w:pPr>
                          </w:p>
                          <w:p w14:paraId="5BC2105B" w14:textId="77777777" w:rsidR="001305E6" w:rsidRPr="00173516" w:rsidRDefault="001305E6" w:rsidP="001305E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" w:hAnsi="Gill Sans" w:cs="Gill Sans"/>
                                <w:color w:val="5D607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E31F7F" id="_x0000_s1030" style="position:absolute;margin-left:319.25pt;margin-top:14.75pt;width:255.7pt;height:153.95pt;rotation:273042fd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" fillcolor="#5d6071" strokecolor="#5d6071" strokeweight="2.25pt">
                <v:shadow on="t" color="black" opacity="26214f" origin="-.5" offset="3pt,0"/>
                <v:textbox>
                  <w:txbxContent>
                    <w:p w14:paraId="16E6079E" w14:textId="77777777" w:rsidR="001305E6" w:rsidRPr="00D9725C" w:rsidRDefault="001305E6" w:rsidP="001305E6">
                      <w:pPr>
                        <w:spacing w:after="120"/>
                        <w:ind w:left="57"/>
                        <w:jc w:val="center"/>
                        <w:rPr>
                          <w:rFonts w:ascii="Gill Sans" w:hAnsi="Gill Sans" w:cs="Gill Sans"/>
                          <w:color w:val="FFFFFF" w:themeColor="background1"/>
                          <w:sz w:val="22"/>
                          <w:szCs w:val="20"/>
                        </w:rPr>
                      </w:pPr>
                      <w:r w:rsidRPr="00D9725C">
                        <w:rPr>
                          <w:rFonts w:ascii="Gill Sans" w:hAnsi="Gill Sans" w:cs="Gill Sans" w:hint="cs"/>
                          <w:color w:val="FFFFFF" w:themeColor="background1"/>
                          <w:sz w:val="22"/>
                          <w:szCs w:val="20"/>
                        </w:rPr>
                        <w:t>Pick up barriers to change, here; cues on personality profile, the lifestyle they lead, including food preparation time and exercise</w:t>
                      </w:r>
                    </w:p>
                    <w:p w14:paraId="11BEEF19" w14:textId="77777777" w:rsidR="001305E6" w:rsidRPr="00D9725C" w:rsidRDefault="001305E6" w:rsidP="001305E6">
                      <w:pPr>
                        <w:spacing w:after="120"/>
                        <w:ind w:left="57"/>
                        <w:jc w:val="center"/>
                        <w:rPr>
                          <w:rFonts w:ascii="Gill Sans" w:hAnsi="Gill Sans" w:cs="Gill Sans"/>
                          <w:color w:val="FFFFFF" w:themeColor="background1"/>
                          <w:sz w:val="22"/>
                          <w:szCs w:val="20"/>
                        </w:rPr>
                      </w:pPr>
                      <w:r w:rsidRPr="00D9725C">
                        <w:rPr>
                          <w:rFonts w:ascii="Gill Sans" w:hAnsi="Gill Sans" w:cs="Gill Sans" w:hint="cs"/>
                          <w:color w:val="FFFFFF" w:themeColor="background1"/>
                          <w:sz w:val="22"/>
                          <w:szCs w:val="20"/>
                        </w:rPr>
                        <w:t>Identify low-hanging fruit e.g. does the client struggle with atypical days (e.g. weekends), eating out with work, finding something healthy to eat at work, emotional eating etc.</w:t>
                      </w:r>
                    </w:p>
                    <w:p w14:paraId="64E75C7C" w14:textId="77777777" w:rsidR="001305E6" w:rsidRPr="00D9725C" w:rsidRDefault="001305E6" w:rsidP="001305E6">
                      <w:pPr>
                        <w:spacing w:after="120"/>
                        <w:ind w:left="57"/>
                        <w:jc w:val="center"/>
                        <w:rPr>
                          <w:rFonts w:ascii="Gill Sans" w:hAnsi="Gill Sans" w:cs="Gill Sans"/>
                          <w:color w:val="FFFFFF" w:themeColor="background1"/>
                          <w:sz w:val="26"/>
                        </w:rPr>
                      </w:pPr>
                      <w:r w:rsidRPr="00D9725C">
                        <w:rPr>
                          <w:rFonts w:ascii="Gill Sans" w:hAnsi="Gill Sans" w:cs="Gill Sans" w:hint="cs"/>
                          <w:color w:val="FFFFFF" w:themeColor="background1"/>
                          <w:sz w:val="22"/>
                          <w:szCs w:val="20"/>
                        </w:rPr>
                        <w:t>Link back your client’s typical day (paraphrase and summarise)</w:t>
                      </w:r>
                    </w:p>
                    <w:p w14:paraId="771E2D70" w14:textId="7004AAC6" w:rsidR="001305E6" w:rsidRDefault="001305E6" w:rsidP="001305E6">
                      <w:pPr>
                        <w:spacing w:after="120"/>
                        <w:ind w:left="57"/>
                        <w:jc w:val="center"/>
                        <w:rPr>
                          <w:rFonts w:ascii="Georgia" w:hAnsi="Georgia"/>
                          <w:sz w:val="20"/>
                          <w:szCs w:val="20"/>
                        </w:rPr>
                      </w:pPr>
                    </w:p>
                    <w:p w14:paraId="7E186CB4" w14:textId="77777777" w:rsidR="00752C8A" w:rsidRPr="00860556" w:rsidRDefault="00752C8A" w:rsidP="001305E6">
                      <w:pPr>
                        <w:spacing w:after="120"/>
                        <w:ind w:left="57"/>
                        <w:jc w:val="center"/>
                        <w:rPr>
                          <w:rFonts w:ascii="Georgia" w:hAnsi="Georgia"/>
                          <w:sz w:val="20"/>
                          <w:szCs w:val="20"/>
                        </w:rPr>
                      </w:pPr>
                    </w:p>
                    <w:p w14:paraId="5BC2105B" w14:textId="77777777" w:rsidR="001305E6" w:rsidRPr="00173516" w:rsidRDefault="001305E6" w:rsidP="001305E6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" w:hAnsi="Gill Sans" w:cs="Gill Sans"/>
                          <w:color w:val="5D607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071F4CE5" w14:textId="02C037BC" w:rsidR="001305E6" w:rsidRDefault="001305E6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D872606" w14:textId="3745E135" w:rsidR="001305E6" w:rsidRDefault="001305E6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AF07965" w14:textId="061E1C87" w:rsidR="001305E6" w:rsidRDefault="001305E6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EB30FCC" w14:textId="4D56E683" w:rsidR="001305E6" w:rsidRDefault="001305E6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D1D986F" w14:textId="4B3841F0" w:rsidR="001305E6" w:rsidRDefault="001305E6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58DFF70" w14:textId="3FC9CA9E" w:rsidR="001305E6" w:rsidRDefault="001305E6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717B56A" w14:textId="77777777" w:rsidR="000302D5" w:rsidRDefault="000302D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B6EE50B" w14:textId="77777777" w:rsidR="001546BE" w:rsidRDefault="001546B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41CB01D" w14:textId="199724F3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752C8A">
        <w:rPr>
          <w:rFonts w:ascii="Gill Sans" w:hAnsi="Gill Sans" w:cs="Gill Sans" w:hint="cs"/>
          <w:noProof/>
          <w:color w:val="47C1C4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3C91252" wp14:editId="42625EAD">
                <wp:simplePos x="0" y="0"/>
                <wp:positionH relativeFrom="margin">
                  <wp:posOffset>-419735</wp:posOffset>
                </wp:positionH>
                <wp:positionV relativeFrom="paragraph">
                  <wp:posOffset>132715</wp:posOffset>
                </wp:positionV>
                <wp:extent cx="6679660" cy="2857500"/>
                <wp:effectExtent l="19050" t="19050" r="26035" b="19050"/>
                <wp:wrapNone/>
                <wp:docPr id="15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9660" cy="2857500"/>
                        </a:xfrm>
                        <a:prstGeom prst="roundRect">
                          <a:avLst/>
                        </a:prstGeom>
                        <a:noFill/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18CCF6F" w14:textId="77777777" w:rsidR="00752C8A" w:rsidRPr="000302D5" w:rsidRDefault="00752C8A" w:rsidP="00752C8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i/>
                                <w:color w:val="5D6071"/>
                                <w:lang w:val="en-US"/>
                              </w:rPr>
                            </w:pPr>
                            <w:r w:rsidRPr="000302D5">
                              <w:rPr>
                                <w:rFonts w:ascii="Gill Sans" w:hAnsi="Gill Sans" w:cs="Gill Sans"/>
                                <w:i/>
                                <w:color w:val="5D6071"/>
                                <w:lang w:val="en-US"/>
                              </w:rPr>
                              <w:t>Insert Notes Regarding ‘Typical Day’ Here (Include a PAL estimation)</w:t>
                            </w:r>
                          </w:p>
                          <w:p w14:paraId="31FEA413" w14:textId="77777777" w:rsidR="00752C8A" w:rsidRPr="000302D5" w:rsidRDefault="00752C8A" w:rsidP="00752C8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" w:hAnsi="Gill Sans" w:cs="Gill Sans"/>
                                <w:i/>
                                <w:color w:val="5D6071"/>
                                <w:lang w:val="en-US"/>
                              </w:rPr>
                            </w:pPr>
                          </w:p>
                          <w:p w14:paraId="10E94313" w14:textId="77777777" w:rsidR="00752C8A" w:rsidRPr="000302D5" w:rsidRDefault="00752C8A" w:rsidP="00752C8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" w:hAnsi="Gill Sans" w:cs="Gill Sans"/>
                                <w:i/>
                                <w:color w:val="5D6071"/>
                                <w:lang w:val="en-US"/>
                              </w:rPr>
                            </w:pPr>
                          </w:p>
                          <w:p w14:paraId="4CD72CA3" w14:textId="77777777" w:rsidR="00752C8A" w:rsidRDefault="00752C8A" w:rsidP="00752C8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i/>
                                <w:color w:val="5D6071"/>
                                <w:lang w:val="en-US"/>
                              </w:rPr>
                            </w:pPr>
                          </w:p>
                          <w:p w14:paraId="52D6E784" w14:textId="77777777" w:rsidR="002C2E08" w:rsidRDefault="002C2E08" w:rsidP="00752C8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i/>
                                <w:color w:val="5D6071"/>
                                <w:lang w:val="en-US"/>
                              </w:rPr>
                            </w:pPr>
                          </w:p>
                          <w:p w14:paraId="197C9689" w14:textId="77777777" w:rsidR="002C2E08" w:rsidRPr="000302D5" w:rsidRDefault="002C2E08" w:rsidP="00752C8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i/>
                                <w:color w:val="5D6071"/>
                                <w:lang w:val="en-US"/>
                              </w:rPr>
                            </w:pPr>
                          </w:p>
                          <w:p w14:paraId="75D848F8" w14:textId="77777777" w:rsidR="00752C8A" w:rsidRPr="000302D5" w:rsidRDefault="00752C8A" w:rsidP="00752C8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" w:hAnsi="Gill Sans" w:cs="Gill Sans"/>
                                <w:i/>
                                <w:color w:val="5D6071"/>
                                <w:lang w:val="en-US"/>
                              </w:rPr>
                            </w:pPr>
                          </w:p>
                          <w:p w14:paraId="0574578C" w14:textId="77777777" w:rsidR="00752C8A" w:rsidRPr="000302D5" w:rsidRDefault="00752C8A" w:rsidP="00752C8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" w:hAnsi="Gill Sans" w:cs="Gill Sans"/>
                                <w:i/>
                                <w:color w:val="5D6071"/>
                                <w:lang w:val="en-US"/>
                              </w:rPr>
                            </w:pPr>
                          </w:p>
                          <w:p w14:paraId="721F6A3A" w14:textId="5B4F364D" w:rsidR="00752C8A" w:rsidRPr="000302D5" w:rsidRDefault="00752C8A" w:rsidP="00752C8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i/>
                                <w:color w:val="5D6071"/>
                                <w:lang w:val="en-US"/>
                              </w:rPr>
                            </w:pPr>
                            <w:r w:rsidRPr="000302D5">
                              <w:rPr>
                                <w:rFonts w:ascii="Gill Sans" w:hAnsi="Gill Sans" w:cs="Gill Sans"/>
                                <w:i/>
                                <w:color w:val="5D6071"/>
                                <w:lang w:val="en-US"/>
                              </w:rPr>
                              <w:t>Insert Notes Regarding ‘Atypical Day’ Here (Include a PAL estima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C91252" id="_x0000_s1031" style="position:absolute;margin-left:-33.05pt;margin-top:10.45pt;width:525.95pt;height:22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" filled="f" strokecolor="#ffd605" strokeweight="2.25pt">
                <v:textbox>
                  <w:txbxContent>
                    <w:p w14:paraId="218CCF6F" w14:textId="77777777" w:rsidR="00752C8A" w:rsidRPr="000302D5" w:rsidRDefault="00752C8A" w:rsidP="00752C8A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i/>
                          <w:color w:val="5D6071"/>
                          <w:lang w:val="en-US"/>
                        </w:rPr>
                      </w:pPr>
                      <w:r w:rsidRPr="000302D5">
                        <w:rPr>
                          <w:rFonts w:ascii="Gill Sans" w:hAnsi="Gill Sans" w:cs="Gill Sans"/>
                          <w:i/>
                          <w:color w:val="5D6071"/>
                          <w:lang w:val="en-US"/>
                        </w:rPr>
                        <w:t>Insert Notes Regarding ‘Typical Day’ Here (Include a PAL estimation)</w:t>
                      </w:r>
                    </w:p>
                    <w:p w14:paraId="31FEA413" w14:textId="77777777" w:rsidR="00752C8A" w:rsidRPr="000302D5" w:rsidRDefault="00752C8A" w:rsidP="00752C8A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" w:hAnsi="Gill Sans" w:cs="Gill Sans"/>
                          <w:i/>
                          <w:color w:val="5D6071"/>
                          <w:lang w:val="en-US"/>
                        </w:rPr>
                      </w:pPr>
                    </w:p>
                    <w:p w14:paraId="10E94313" w14:textId="77777777" w:rsidR="00752C8A" w:rsidRPr="000302D5" w:rsidRDefault="00752C8A" w:rsidP="00752C8A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" w:hAnsi="Gill Sans" w:cs="Gill Sans"/>
                          <w:i/>
                          <w:color w:val="5D6071"/>
                          <w:lang w:val="en-US"/>
                        </w:rPr>
                      </w:pPr>
                    </w:p>
                    <w:p w14:paraId="4CD72CA3" w14:textId="77777777" w:rsidR="00752C8A" w:rsidRDefault="00752C8A" w:rsidP="00752C8A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i/>
                          <w:color w:val="5D6071"/>
                          <w:lang w:val="en-US"/>
                        </w:rPr>
                      </w:pPr>
                    </w:p>
                    <w:p w14:paraId="52D6E784" w14:textId="77777777" w:rsidR="002C2E08" w:rsidRDefault="002C2E08" w:rsidP="00752C8A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i/>
                          <w:color w:val="5D6071"/>
                          <w:lang w:val="en-US"/>
                        </w:rPr>
                      </w:pPr>
                    </w:p>
                    <w:p w14:paraId="197C9689" w14:textId="77777777" w:rsidR="002C2E08" w:rsidRPr="000302D5" w:rsidRDefault="002C2E08" w:rsidP="00752C8A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i/>
                          <w:color w:val="5D6071"/>
                          <w:lang w:val="en-US"/>
                        </w:rPr>
                      </w:pPr>
                    </w:p>
                    <w:p w14:paraId="75D848F8" w14:textId="77777777" w:rsidR="00752C8A" w:rsidRPr="000302D5" w:rsidRDefault="00752C8A" w:rsidP="00752C8A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" w:hAnsi="Gill Sans" w:cs="Gill Sans"/>
                          <w:i/>
                          <w:color w:val="5D6071"/>
                          <w:lang w:val="en-US"/>
                        </w:rPr>
                      </w:pPr>
                    </w:p>
                    <w:p w14:paraId="0574578C" w14:textId="77777777" w:rsidR="00752C8A" w:rsidRPr="000302D5" w:rsidRDefault="00752C8A" w:rsidP="00752C8A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" w:hAnsi="Gill Sans" w:cs="Gill Sans"/>
                          <w:i/>
                          <w:color w:val="5D6071"/>
                          <w:lang w:val="en-US"/>
                        </w:rPr>
                      </w:pPr>
                    </w:p>
                    <w:p w14:paraId="721F6A3A" w14:textId="5B4F364D" w:rsidR="00752C8A" w:rsidRPr="000302D5" w:rsidRDefault="00752C8A" w:rsidP="00752C8A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i/>
                          <w:color w:val="5D6071"/>
                          <w:lang w:val="en-US"/>
                        </w:rPr>
                      </w:pPr>
                      <w:r w:rsidRPr="000302D5">
                        <w:rPr>
                          <w:rFonts w:ascii="Gill Sans" w:hAnsi="Gill Sans" w:cs="Gill Sans"/>
                          <w:i/>
                          <w:color w:val="5D6071"/>
                          <w:lang w:val="en-US"/>
                        </w:rPr>
                        <w:t>Insert Notes Regarding ‘Atypical Day’ Here (Include a PAL estimation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6A6E9C4" w14:textId="63C5CD3C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12417EFB" w14:textId="75B11FB9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71AF36B" w14:textId="4FF92969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4B67D4F" w14:textId="07F20337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A71FB57" w14:textId="31C438CF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FC42EDF" w14:textId="3446FA67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2010FA5" w14:textId="62BFBC9E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56E90A4" w14:textId="068F484D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8E5B4EF" w14:textId="41D55976" w:rsidR="001305E6" w:rsidRDefault="002C2E08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>
        <w:rPr>
          <w:rFonts w:ascii="Georgia" w:hAnsi="Georgia"/>
          <w:b/>
          <w:noProof/>
          <w:color w:val="58585B"/>
          <w:lang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FCE75C8" wp14:editId="27F37E0F">
                <wp:simplePos x="0" y="0"/>
                <wp:positionH relativeFrom="margin">
                  <wp:posOffset>4276090</wp:posOffset>
                </wp:positionH>
                <wp:positionV relativeFrom="paragraph">
                  <wp:posOffset>205105</wp:posOffset>
                </wp:positionV>
                <wp:extent cx="2214042" cy="1295400"/>
                <wp:effectExtent l="57150" t="133350" r="167640" b="76200"/>
                <wp:wrapNone/>
                <wp:docPr id="16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4042" cy="1295400"/>
                        </a:xfrm>
                        <a:prstGeom prst="roundRect">
                          <a:avLst>
                            <a:gd name="adj" fmla="val 14035"/>
                          </a:avLst>
                        </a:prstGeom>
                        <a:solidFill>
                          <a:srgbClr val="5D6071"/>
                        </a:solidFill>
                        <a:ln>
                          <a:solidFill>
                            <a:srgbClr val="5D6071"/>
                          </a:solidFill>
                        </a:ln>
                        <a:effectLst>
                          <a:outerShdw blurRad="76200" dist="50800" dir="18900000" sx="101000" sy="101000" algn="bl" rotWithShape="0">
                            <a:prstClr val="black">
                              <a:alpha val="35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65F0DA" w14:textId="77777777" w:rsidR="00752C8A" w:rsidRPr="002C2E08" w:rsidRDefault="00752C8A" w:rsidP="00752C8A">
                            <w:pPr>
                              <w:spacing w:after="120"/>
                              <w:ind w:left="57"/>
                              <w:jc w:val="center"/>
                              <w:rPr>
                                <w:rFonts w:ascii="Gill Sans Light" w:hAnsi="Gill Sans Light" w:cs="Gill Sans Light"/>
                                <w:sz w:val="22"/>
                                <w:szCs w:val="22"/>
                              </w:rPr>
                            </w:pPr>
                            <w:r w:rsidRPr="002C2E08">
                              <w:rPr>
                                <w:rFonts w:ascii="Gill Sans Light" w:hAnsi="Gill Sans Light" w:cs="Gill Sans Light" w:hint="cs"/>
                                <w:sz w:val="22"/>
                                <w:szCs w:val="22"/>
                              </w:rPr>
                              <w:t>Clarify what you have learned from ‘a typical day’ here e.g. link back to mealtimes e.g. eating at work vs self-prepped food vs what is avail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CE75C8" id="Rounded Rectangle 2" o:spid="_x0000_s1032" style="position:absolute;margin-left:336.7pt;margin-top:16.15pt;width:174.35pt;height:102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919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" fillcolor="#5d6071" strokecolor="#5d6071" strokeweight="2pt">
                <v:shadow on="t" type="perspective" color="black" opacity="22937f" origin="-.5,.5" offset=".99781mm,-.99781mm" matrix="66191f,,,66191f"/>
                <v:textbox>
                  <w:txbxContent>
                    <w:p w14:paraId="3A65F0DA" w14:textId="77777777" w:rsidR="00752C8A" w:rsidRPr="002C2E08" w:rsidRDefault="00752C8A" w:rsidP="00752C8A">
                      <w:pPr>
                        <w:spacing w:after="120"/>
                        <w:ind w:left="57"/>
                        <w:jc w:val="center"/>
                        <w:rPr>
                          <w:rFonts w:ascii="Gill Sans Light" w:hAnsi="Gill Sans Light" w:cs="Gill Sans Light"/>
                          <w:sz w:val="22"/>
                          <w:szCs w:val="22"/>
                        </w:rPr>
                      </w:pPr>
                      <w:r w:rsidRPr="002C2E08">
                        <w:rPr>
                          <w:rFonts w:ascii="Gill Sans Light" w:hAnsi="Gill Sans Light" w:cs="Gill Sans Light" w:hint="cs"/>
                          <w:sz w:val="22"/>
                          <w:szCs w:val="22"/>
                        </w:rPr>
                        <w:t>Clarify what you have learned from ‘a typical day’ here e.g. link back to mealtimes e.g. eating at work vs self-prepped food vs what is availabl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25C64AC" w14:textId="35AF4CB9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40E5A22" w14:textId="03F5E779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47B5274" w14:textId="6D7CA0C6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130B32E" w14:textId="77777777" w:rsidR="00B347F3" w:rsidRDefault="00B347F3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BA7C89B" w14:textId="77777777" w:rsidR="002C2E08" w:rsidRDefault="002C2E08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39779F7" w14:textId="629203E3" w:rsidR="00752C8A" w:rsidRPr="002C2E08" w:rsidRDefault="00BB343C" w:rsidP="00B347F3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</w:pPr>
      <w:r w:rsidRPr="002C2E08"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  <w:t xml:space="preserve">24 </w:t>
      </w:r>
      <w:r w:rsidR="002C2E08" w:rsidRPr="002C2E08"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  <w:t>HOUR RECALL</w:t>
      </w:r>
    </w:p>
    <w:p w14:paraId="6D853CE9" w14:textId="35AEEAAE" w:rsidR="00752C8A" w:rsidRDefault="002C2E08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B347F3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03546ED" wp14:editId="25CE18EC">
                <wp:simplePos x="0" y="0"/>
                <wp:positionH relativeFrom="margin">
                  <wp:align>center</wp:align>
                </wp:positionH>
                <wp:positionV relativeFrom="paragraph">
                  <wp:posOffset>345440</wp:posOffset>
                </wp:positionV>
                <wp:extent cx="6905625" cy="2495550"/>
                <wp:effectExtent l="19050" t="19050" r="28575" b="19050"/>
                <wp:wrapNone/>
                <wp:docPr id="17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05625" cy="2495550"/>
                        </a:xfrm>
                        <a:prstGeom prst="roundRect">
                          <a:avLst/>
                        </a:prstGeom>
                        <a:solidFill>
                          <a:srgbClr val="FFD605"/>
                        </a:solidFill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BF65614" w14:textId="43951D37" w:rsidR="00B347F3" w:rsidRPr="002C2E08" w:rsidRDefault="00B347F3" w:rsidP="00B347F3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</w:rPr>
                            </w:pPr>
                            <w:r w:rsidRPr="002C2E08"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</w:rPr>
                              <w:t>EXAMPLE QUESTIONS/PROMPTS</w:t>
                            </w:r>
                          </w:p>
                          <w:p w14:paraId="4A8E8E76" w14:textId="77777777" w:rsidR="00B347F3" w:rsidRPr="002C2E08" w:rsidRDefault="00B347F3" w:rsidP="00B347F3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</w:rPr>
                            </w:pPr>
                          </w:p>
                          <w:p w14:paraId="14EEAAAA" w14:textId="77777777" w:rsidR="00B347F3" w:rsidRDefault="00B347F3" w:rsidP="00B347F3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 Light" w:hAnsi="Gill Sans Light" w:cs="Gill Sans Light"/>
                                <w:color w:val="5D6071"/>
                              </w:rPr>
                            </w:pPr>
                            <w:r w:rsidRPr="002C2E08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>Talk me through yesterday; from when you first got up, when did you first eat and drink? What did you have?</w:t>
                            </w:r>
                          </w:p>
                          <w:p w14:paraId="16AC0079" w14:textId="77777777" w:rsidR="002C2E08" w:rsidRPr="002C2E08" w:rsidRDefault="002C2E08" w:rsidP="002C2E08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720"/>
                              <w:rPr>
                                <w:rFonts w:ascii="Gill Sans Light" w:hAnsi="Gill Sans Light" w:cs="Gill Sans Light"/>
                                <w:color w:val="5D6071"/>
                              </w:rPr>
                            </w:pPr>
                          </w:p>
                          <w:p w14:paraId="773229FE" w14:textId="171ED56E" w:rsidR="00B347F3" w:rsidRDefault="00B347F3" w:rsidP="00B347F3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720"/>
                              <w:rPr>
                                <w:rFonts w:ascii="Gill Sans Light" w:hAnsi="Gill Sans Light" w:cs="Gill Sans Light"/>
                                <w:color w:val="5D6071"/>
                              </w:rPr>
                            </w:pPr>
                            <w:r w:rsidRPr="002C2E08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>Ask for clarification and detail on points that they mention, for example:</w:t>
                            </w:r>
                          </w:p>
                          <w:p w14:paraId="5F9ACFBD" w14:textId="77777777" w:rsidR="002C2E08" w:rsidRPr="002C2E08" w:rsidRDefault="002C2E08" w:rsidP="002C2E08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 Light" w:hAnsi="Gill Sans Light" w:cs="Gill Sans Light"/>
                                <w:color w:val="5D6071"/>
                              </w:rPr>
                            </w:pPr>
                          </w:p>
                          <w:p w14:paraId="5A81F3D3" w14:textId="77777777" w:rsidR="00B347F3" w:rsidRPr="002C2E08" w:rsidRDefault="00B347F3" w:rsidP="00B347F3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 Light" w:hAnsi="Gill Sans Light" w:cs="Gill Sans Light"/>
                                <w:color w:val="5D6071"/>
                              </w:rPr>
                            </w:pPr>
                            <w:r w:rsidRPr="002C2E08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>Did you have anything with your tea/coffee?</w:t>
                            </w:r>
                          </w:p>
                          <w:p w14:paraId="4673DDEA" w14:textId="77777777" w:rsidR="00B347F3" w:rsidRPr="002C2E08" w:rsidRDefault="00B347F3" w:rsidP="00B347F3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 Light" w:hAnsi="Gill Sans Light" w:cs="Gill Sans Light"/>
                                <w:color w:val="5D6071"/>
                              </w:rPr>
                            </w:pPr>
                            <w:r w:rsidRPr="002C2E08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>What sort of milk/yoghurt did you have?</w:t>
                            </w:r>
                          </w:p>
                          <w:p w14:paraId="661521F0" w14:textId="1C36BFBF" w:rsidR="00B347F3" w:rsidRPr="002C2E08" w:rsidRDefault="00B347F3" w:rsidP="002C2E08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 Light" w:hAnsi="Gill Sans Light" w:cs="Gill Sans Light"/>
                                <w:color w:val="5D6071"/>
                              </w:rPr>
                            </w:pPr>
                            <w:r w:rsidRPr="002C2E08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>Did you have anything to eat or drink between breakfast and lunch?</w:t>
                            </w:r>
                          </w:p>
                          <w:p w14:paraId="53C3DC69" w14:textId="77777777" w:rsidR="00B347F3" w:rsidRPr="002C2E08" w:rsidRDefault="00B347F3" w:rsidP="00B347F3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 Light" w:hAnsi="Gill Sans Light" w:cs="Gill Sans Light"/>
                                <w:color w:val="5D6071"/>
                              </w:rPr>
                            </w:pPr>
                            <w:r w:rsidRPr="002C2E08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>What do you mean by a ‘small portion’?</w:t>
                            </w:r>
                          </w:p>
                          <w:p w14:paraId="2B54DE55" w14:textId="77777777" w:rsidR="00B347F3" w:rsidRPr="002C2E08" w:rsidRDefault="00B347F3" w:rsidP="00B347F3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" w:hAnsi="Gill Sans" w:cs="Gill Sans"/>
                                <w:color w:val="5D607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03546ED" id="_x0000_s1033" style="position:absolute;margin-left:0;margin-top:27.2pt;width:543.75pt;height:196.5pt;z-index:251678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" fillcolor="#ffd605" strokecolor="#ffd605" strokeweight="2.25pt">
                <v:textbox>
                  <w:txbxContent>
                    <w:p w14:paraId="4BF65614" w14:textId="43951D37" w:rsidR="00B347F3" w:rsidRPr="002C2E08" w:rsidRDefault="00B347F3" w:rsidP="00B347F3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 SemiBold" w:hAnsi="Gill Sans SemiBold" w:cs="Gill Sans"/>
                          <w:b/>
                          <w:color w:val="5D6071"/>
                        </w:rPr>
                      </w:pPr>
                      <w:r w:rsidRPr="002C2E08">
                        <w:rPr>
                          <w:rFonts w:ascii="Gill Sans SemiBold" w:hAnsi="Gill Sans SemiBold" w:cs="Gill Sans"/>
                          <w:b/>
                          <w:color w:val="5D6071"/>
                        </w:rPr>
                        <w:t>EXAMPLE QUESTIONS/PROMPTS</w:t>
                      </w:r>
                    </w:p>
                    <w:p w14:paraId="4A8E8E76" w14:textId="77777777" w:rsidR="00B347F3" w:rsidRPr="002C2E08" w:rsidRDefault="00B347F3" w:rsidP="00B347F3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 SemiBold" w:hAnsi="Gill Sans SemiBold" w:cs="Gill Sans"/>
                          <w:b/>
                          <w:color w:val="5D6071"/>
                        </w:rPr>
                      </w:pPr>
                    </w:p>
                    <w:p w14:paraId="14EEAAAA" w14:textId="77777777" w:rsidR="00B347F3" w:rsidRDefault="00B347F3" w:rsidP="00B347F3">
                      <w:pPr>
                        <w:widowControl w:val="0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 Light" w:hAnsi="Gill Sans Light" w:cs="Gill Sans Light"/>
                          <w:color w:val="5D6071"/>
                        </w:rPr>
                      </w:pPr>
                      <w:r w:rsidRPr="002C2E08">
                        <w:rPr>
                          <w:rFonts w:ascii="Gill Sans Light" w:hAnsi="Gill Sans Light" w:cs="Gill Sans Light" w:hint="cs"/>
                          <w:color w:val="5D6071"/>
                        </w:rPr>
                        <w:t>Talk me through yesterday; from when you first got up, when did you first eat and drink? What did you have?</w:t>
                      </w:r>
                    </w:p>
                    <w:p w14:paraId="16AC0079" w14:textId="77777777" w:rsidR="002C2E08" w:rsidRPr="002C2E08" w:rsidRDefault="002C2E08" w:rsidP="002C2E08">
                      <w:pPr>
                        <w:widowControl w:val="0"/>
                        <w:autoSpaceDE w:val="0"/>
                        <w:autoSpaceDN w:val="0"/>
                        <w:adjustRightInd w:val="0"/>
                        <w:ind w:left="720"/>
                        <w:rPr>
                          <w:rFonts w:ascii="Gill Sans Light" w:hAnsi="Gill Sans Light" w:cs="Gill Sans Light"/>
                          <w:color w:val="5D6071"/>
                        </w:rPr>
                      </w:pPr>
                    </w:p>
                    <w:p w14:paraId="773229FE" w14:textId="171ED56E" w:rsidR="00B347F3" w:rsidRDefault="00B347F3" w:rsidP="00B347F3">
                      <w:pPr>
                        <w:widowControl w:val="0"/>
                        <w:autoSpaceDE w:val="0"/>
                        <w:autoSpaceDN w:val="0"/>
                        <w:adjustRightInd w:val="0"/>
                        <w:ind w:left="720"/>
                        <w:rPr>
                          <w:rFonts w:ascii="Gill Sans Light" w:hAnsi="Gill Sans Light" w:cs="Gill Sans Light"/>
                          <w:color w:val="5D6071"/>
                        </w:rPr>
                      </w:pPr>
                      <w:r w:rsidRPr="002C2E08">
                        <w:rPr>
                          <w:rFonts w:ascii="Gill Sans Light" w:hAnsi="Gill Sans Light" w:cs="Gill Sans Light" w:hint="cs"/>
                          <w:color w:val="5D6071"/>
                        </w:rPr>
                        <w:t>Ask for clarification and detail on points that they mention, for example:</w:t>
                      </w:r>
                    </w:p>
                    <w:p w14:paraId="5F9ACFBD" w14:textId="77777777" w:rsidR="002C2E08" w:rsidRPr="002C2E08" w:rsidRDefault="002C2E08" w:rsidP="002C2E08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 Light" w:hAnsi="Gill Sans Light" w:cs="Gill Sans Light"/>
                          <w:color w:val="5D6071"/>
                        </w:rPr>
                      </w:pPr>
                    </w:p>
                    <w:p w14:paraId="5A81F3D3" w14:textId="77777777" w:rsidR="00B347F3" w:rsidRPr="002C2E08" w:rsidRDefault="00B347F3" w:rsidP="00B347F3">
                      <w:pPr>
                        <w:widowControl w:val="0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 Light" w:hAnsi="Gill Sans Light" w:cs="Gill Sans Light"/>
                          <w:color w:val="5D6071"/>
                        </w:rPr>
                      </w:pPr>
                      <w:r w:rsidRPr="002C2E08">
                        <w:rPr>
                          <w:rFonts w:ascii="Gill Sans Light" w:hAnsi="Gill Sans Light" w:cs="Gill Sans Light" w:hint="cs"/>
                          <w:color w:val="5D6071"/>
                        </w:rPr>
                        <w:t>Did you have anything with your tea/coffee?</w:t>
                      </w:r>
                    </w:p>
                    <w:p w14:paraId="4673DDEA" w14:textId="77777777" w:rsidR="00B347F3" w:rsidRPr="002C2E08" w:rsidRDefault="00B347F3" w:rsidP="00B347F3">
                      <w:pPr>
                        <w:widowControl w:val="0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 Light" w:hAnsi="Gill Sans Light" w:cs="Gill Sans Light"/>
                          <w:color w:val="5D6071"/>
                        </w:rPr>
                      </w:pPr>
                      <w:r w:rsidRPr="002C2E08">
                        <w:rPr>
                          <w:rFonts w:ascii="Gill Sans Light" w:hAnsi="Gill Sans Light" w:cs="Gill Sans Light" w:hint="cs"/>
                          <w:color w:val="5D6071"/>
                        </w:rPr>
                        <w:t>What sort of milk/yoghurt did you have?</w:t>
                      </w:r>
                    </w:p>
                    <w:p w14:paraId="661521F0" w14:textId="1C36BFBF" w:rsidR="00B347F3" w:rsidRPr="002C2E08" w:rsidRDefault="00B347F3" w:rsidP="002C2E08">
                      <w:pPr>
                        <w:widowControl w:val="0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 Light" w:hAnsi="Gill Sans Light" w:cs="Gill Sans Light"/>
                          <w:color w:val="5D6071"/>
                        </w:rPr>
                      </w:pPr>
                      <w:r w:rsidRPr="002C2E08">
                        <w:rPr>
                          <w:rFonts w:ascii="Gill Sans Light" w:hAnsi="Gill Sans Light" w:cs="Gill Sans Light" w:hint="cs"/>
                          <w:color w:val="5D6071"/>
                        </w:rPr>
                        <w:t>Did you have anything to eat or drink between breakfast and lunch?</w:t>
                      </w:r>
                    </w:p>
                    <w:p w14:paraId="53C3DC69" w14:textId="77777777" w:rsidR="00B347F3" w:rsidRPr="002C2E08" w:rsidRDefault="00B347F3" w:rsidP="00B347F3">
                      <w:pPr>
                        <w:widowControl w:val="0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 Light" w:hAnsi="Gill Sans Light" w:cs="Gill Sans Light"/>
                          <w:color w:val="5D6071"/>
                        </w:rPr>
                      </w:pPr>
                      <w:r w:rsidRPr="002C2E08">
                        <w:rPr>
                          <w:rFonts w:ascii="Gill Sans Light" w:hAnsi="Gill Sans Light" w:cs="Gill Sans Light" w:hint="cs"/>
                          <w:color w:val="5D6071"/>
                        </w:rPr>
                        <w:t>What do you mean by a ‘small portion’?</w:t>
                      </w:r>
                    </w:p>
                    <w:p w14:paraId="2B54DE55" w14:textId="77777777" w:rsidR="00B347F3" w:rsidRPr="002C2E08" w:rsidRDefault="00B347F3" w:rsidP="00B347F3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" w:hAnsi="Gill Sans" w:cs="Gill Sans"/>
                          <w:color w:val="5D6071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35B565F7" w14:textId="53FD40E1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21D0A77" w14:textId="20542C15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2834F87" w14:textId="2024FC9A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1DFDF397" w14:textId="77777777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DB8A075" w14:textId="77777777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4FA29E1" w14:textId="77777777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9E5DC83" w14:textId="3AECA1B9" w:rsidR="00752C8A" w:rsidRDefault="00B347F3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>
        <w:rPr>
          <w:rFonts w:ascii="Georgia" w:hAnsi="Georgia"/>
          <w:b/>
          <w:noProof/>
          <w:color w:val="58585B"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B9B233B" wp14:editId="43EB8A95">
                <wp:simplePos x="0" y="0"/>
                <wp:positionH relativeFrom="margin">
                  <wp:posOffset>4293257</wp:posOffset>
                </wp:positionH>
                <wp:positionV relativeFrom="paragraph">
                  <wp:posOffset>172085</wp:posOffset>
                </wp:positionV>
                <wp:extent cx="2062263" cy="1374042"/>
                <wp:effectExtent l="114300" t="247650" r="205105" b="169545"/>
                <wp:wrapNone/>
                <wp:docPr id="2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40789">
                          <a:off x="0" y="0"/>
                          <a:ext cx="2062263" cy="1374042"/>
                        </a:xfrm>
                        <a:prstGeom prst="roundRect">
                          <a:avLst>
                            <a:gd name="adj" fmla="val 14035"/>
                          </a:avLst>
                        </a:prstGeom>
                        <a:solidFill>
                          <a:srgbClr val="5D6071"/>
                        </a:solidFill>
                        <a:ln>
                          <a:solidFill>
                            <a:srgbClr val="5D6071"/>
                          </a:solidFill>
                        </a:ln>
                        <a:effectLst>
                          <a:outerShdw blurRad="76200" dist="50800" dir="18900000" sx="101000" sy="101000" algn="bl" rotWithShape="0">
                            <a:prstClr val="black">
                              <a:alpha val="35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A8E6" w14:textId="7C5B145D" w:rsidR="00B347F3" w:rsidRPr="002C2E08" w:rsidRDefault="00B347F3" w:rsidP="00B347F3">
                            <w:pPr>
                              <w:spacing w:after="120"/>
                              <w:ind w:left="57"/>
                              <w:jc w:val="center"/>
                              <w:rPr>
                                <w:rFonts w:ascii="Gill Sans" w:hAnsi="Gill Sans" w:cs="Gill Sans"/>
                                <w:sz w:val="22"/>
                                <w:szCs w:val="20"/>
                              </w:rPr>
                            </w:pPr>
                            <w:r w:rsidRPr="002C2E08">
                              <w:rPr>
                                <w:rFonts w:ascii="Gill Sans" w:hAnsi="Gill Sans" w:cs="Gill Sans" w:hint="cs"/>
                                <w:sz w:val="22"/>
                                <w:szCs w:val="20"/>
                              </w:rPr>
                              <w:t xml:space="preserve">Use non-leading questions during the 24h recall e.g. </w:t>
                            </w:r>
                            <w:r w:rsidRPr="002C2E08">
                              <w:rPr>
                                <w:rFonts w:ascii="Gill Sans" w:hAnsi="Gill Sans" w:cs="Gill Sans" w:hint="cs"/>
                                <w:sz w:val="22"/>
                                <w:szCs w:val="20"/>
                                <w:u w:val="single"/>
                              </w:rPr>
                              <w:t>do not</w:t>
                            </w:r>
                            <w:r w:rsidRPr="002C2E08">
                              <w:rPr>
                                <w:rFonts w:ascii="Gill Sans" w:hAnsi="Gill Sans" w:cs="Gill Sans" w:hint="cs"/>
                                <w:sz w:val="22"/>
                                <w:szCs w:val="20"/>
                              </w:rPr>
                              <w:t xml:space="preserve"> ask ‘what did you have for breakfast?’</w:t>
                            </w:r>
                          </w:p>
                          <w:p w14:paraId="1D5DCBFD" w14:textId="77777777" w:rsidR="002C2E08" w:rsidRDefault="002C2E08" w:rsidP="00B347F3">
                            <w:pPr>
                              <w:spacing w:after="120"/>
                              <w:ind w:left="57"/>
                              <w:jc w:val="center"/>
                              <w:rPr>
                                <w:rFonts w:ascii="Gill Sans" w:hAnsi="Gill Sans" w:cs="Gill Sans"/>
                                <w:sz w:val="22"/>
                                <w:szCs w:val="20"/>
                              </w:rPr>
                            </w:pPr>
                          </w:p>
                          <w:p w14:paraId="08897160" w14:textId="77777777" w:rsidR="00B347F3" w:rsidRPr="002C2E08" w:rsidRDefault="00B347F3" w:rsidP="00B347F3">
                            <w:pPr>
                              <w:spacing w:after="120"/>
                              <w:ind w:left="57"/>
                              <w:jc w:val="center"/>
                              <w:rPr>
                                <w:rFonts w:ascii="Gill Sans" w:hAnsi="Gill Sans" w:cs="Gill Sans"/>
                                <w:sz w:val="22"/>
                                <w:szCs w:val="20"/>
                              </w:rPr>
                            </w:pPr>
                            <w:r w:rsidRPr="002C2E08">
                              <w:rPr>
                                <w:rFonts w:ascii="Gill Sans" w:hAnsi="Gill Sans" w:cs="Gill Sans" w:hint="cs"/>
                                <w:sz w:val="22"/>
                                <w:szCs w:val="20"/>
                              </w:rPr>
                              <w:t>Don’t forget about drinks!!</w:t>
                            </w:r>
                          </w:p>
                          <w:p w14:paraId="1BCF1FFB" w14:textId="77777777" w:rsidR="00B347F3" w:rsidRPr="002C2E08" w:rsidRDefault="00B347F3" w:rsidP="00B347F3">
                            <w:pPr>
                              <w:spacing w:after="120"/>
                              <w:ind w:left="57"/>
                              <w:jc w:val="center"/>
                              <w:rPr>
                                <w:rFonts w:ascii="Georgia" w:hAnsi="Georgia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9B233B" id="Rounded Rectangle 10" o:spid="_x0000_s1034" style="position:absolute;margin-left:338.05pt;margin-top:13.55pt;width:162.4pt;height:108.2pt;rotation:481459fd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919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" fillcolor="#5d6071" strokecolor="#5d6071" strokeweight="2pt">
                <v:shadow on="t" type="perspective" color="black" opacity="22937f" origin="-.5,.5" offset=".99781mm,-.99781mm" matrix="66191f,,,66191f"/>
                <v:textbox>
                  <w:txbxContent>
                    <w:p w14:paraId="6811A8E6" w14:textId="7C5B145D" w:rsidR="00B347F3" w:rsidRPr="002C2E08" w:rsidRDefault="00B347F3" w:rsidP="00B347F3">
                      <w:pPr>
                        <w:spacing w:after="120"/>
                        <w:ind w:left="57"/>
                        <w:jc w:val="center"/>
                        <w:rPr>
                          <w:rFonts w:ascii="Gill Sans" w:hAnsi="Gill Sans" w:cs="Gill Sans"/>
                          <w:sz w:val="22"/>
                          <w:szCs w:val="20"/>
                        </w:rPr>
                      </w:pPr>
                      <w:r w:rsidRPr="002C2E08">
                        <w:rPr>
                          <w:rFonts w:ascii="Gill Sans" w:hAnsi="Gill Sans" w:cs="Gill Sans" w:hint="cs"/>
                          <w:sz w:val="22"/>
                          <w:szCs w:val="20"/>
                        </w:rPr>
                        <w:t xml:space="preserve">Use non-leading questions during the 24h recall e.g. </w:t>
                      </w:r>
                      <w:r w:rsidRPr="002C2E08">
                        <w:rPr>
                          <w:rFonts w:ascii="Gill Sans" w:hAnsi="Gill Sans" w:cs="Gill Sans" w:hint="cs"/>
                          <w:sz w:val="22"/>
                          <w:szCs w:val="20"/>
                          <w:u w:val="single"/>
                        </w:rPr>
                        <w:t>do not</w:t>
                      </w:r>
                      <w:r w:rsidRPr="002C2E08">
                        <w:rPr>
                          <w:rFonts w:ascii="Gill Sans" w:hAnsi="Gill Sans" w:cs="Gill Sans" w:hint="cs"/>
                          <w:sz w:val="22"/>
                          <w:szCs w:val="20"/>
                        </w:rPr>
                        <w:t xml:space="preserve"> ask ‘what did you have for breakfast?’</w:t>
                      </w:r>
                    </w:p>
                    <w:p w14:paraId="1D5DCBFD" w14:textId="77777777" w:rsidR="002C2E08" w:rsidRDefault="002C2E08" w:rsidP="00B347F3">
                      <w:pPr>
                        <w:spacing w:after="120"/>
                        <w:ind w:left="57"/>
                        <w:jc w:val="center"/>
                        <w:rPr>
                          <w:rFonts w:ascii="Gill Sans" w:hAnsi="Gill Sans" w:cs="Gill Sans"/>
                          <w:sz w:val="22"/>
                          <w:szCs w:val="20"/>
                        </w:rPr>
                      </w:pPr>
                    </w:p>
                    <w:p w14:paraId="08897160" w14:textId="77777777" w:rsidR="00B347F3" w:rsidRPr="002C2E08" w:rsidRDefault="00B347F3" w:rsidP="00B347F3">
                      <w:pPr>
                        <w:spacing w:after="120"/>
                        <w:ind w:left="57"/>
                        <w:jc w:val="center"/>
                        <w:rPr>
                          <w:rFonts w:ascii="Gill Sans" w:hAnsi="Gill Sans" w:cs="Gill Sans"/>
                          <w:sz w:val="22"/>
                          <w:szCs w:val="20"/>
                        </w:rPr>
                      </w:pPr>
                      <w:r w:rsidRPr="002C2E08">
                        <w:rPr>
                          <w:rFonts w:ascii="Gill Sans" w:hAnsi="Gill Sans" w:cs="Gill Sans" w:hint="cs"/>
                          <w:sz w:val="22"/>
                          <w:szCs w:val="20"/>
                        </w:rPr>
                        <w:t>Don’t forget about drinks!!</w:t>
                      </w:r>
                    </w:p>
                    <w:p w14:paraId="1BCF1FFB" w14:textId="77777777" w:rsidR="00B347F3" w:rsidRPr="002C2E08" w:rsidRDefault="00B347F3" w:rsidP="00B347F3">
                      <w:pPr>
                        <w:spacing w:after="120"/>
                        <w:ind w:left="57"/>
                        <w:jc w:val="center"/>
                        <w:rPr>
                          <w:rFonts w:ascii="Georgia" w:hAnsi="Georgia"/>
                          <w:sz w:val="18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B2D725A" w14:textId="454B6726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12851FF3" w14:textId="2921E90D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C697EBF" w14:textId="79295113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5271808" w14:textId="2A8A4A57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8EAFD4D" w14:textId="3D5F0A49" w:rsidR="00752C8A" w:rsidRDefault="00752C8A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tbl>
      <w:tblPr>
        <w:tblStyle w:val="PlainTable4"/>
        <w:tblW w:w="106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6"/>
        <w:gridCol w:w="2126"/>
        <w:gridCol w:w="2127"/>
        <w:gridCol w:w="2126"/>
        <w:gridCol w:w="2127"/>
      </w:tblGrid>
      <w:tr w:rsidR="00B347F3" w:rsidRPr="00B347F3" w14:paraId="7ECB71AD" w14:textId="77777777" w:rsidTr="00B347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shd w:val="clear" w:color="auto" w:fill="FFD605"/>
            <w:vAlign w:val="center"/>
          </w:tcPr>
          <w:p w14:paraId="682420ED" w14:textId="77777777" w:rsidR="00B347F3" w:rsidRPr="00B347F3" w:rsidRDefault="00B347F3" w:rsidP="00B347F3">
            <w:pPr>
              <w:jc w:val="center"/>
              <w:rPr>
                <w:rFonts w:ascii="Gill Sans SemiBold" w:eastAsia="Calibri" w:hAnsi="Gill Sans SemiBold" w:cs="Times New Roman"/>
                <w:color w:val="5D6071"/>
                <w:sz w:val="32"/>
                <w:szCs w:val="22"/>
              </w:rPr>
            </w:pPr>
            <w:r w:rsidRPr="00B347F3">
              <w:rPr>
                <w:rFonts w:ascii="Gill Sans SemiBold" w:eastAsia="Calibri" w:hAnsi="Gill Sans SemiBold" w:cs="Times New Roman"/>
                <w:color w:val="5D6071"/>
                <w:sz w:val="32"/>
                <w:szCs w:val="22"/>
              </w:rPr>
              <w:t>TIME</w:t>
            </w:r>
          </w:p>
        </w:tc>
        <w:tc>
          <w:tcPr>
            <w:tcW w:w="2126" w:type="dxa"/>
            <w:shd w:val="clear" w:color="auto" w:fill="FFD605"/>
            <w:vAlign w:val="center"/>
          </w:tcPr>
          <w:p w14:paraId="4D1011A4" w14:textId="77777777" w:rsidR="00B347F3" w:rsidRPr="00B347F3" w:rsidRDefault="00B347F3" w:rsidP="00B347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SemiBold" w:eastAsia="Calibri" w:hAnsi="Gill Sans SemiBold" w:cs="Times New Roman"/>
                <w:color w:val="5D6071"/>
                <w:sz w:val="32"/>
                <w:szCs w:val="22"/>
              </w:rPr>
            </w:pPr>
            <w:r w:rsidRPr="00B347F3">
              <w:rPr>
                <w:rFonts w:ascii="Gill Sans SemiBold" w:eastAsia="Calibri" w:hAnsi="Gill Sans SemiBold" w:cs="Times New Roman"/>
                <w:color w:val="5D6071"/>
                <w:sz w:val="32"/>
                <w:szCs w:val="22"/>
              </w:rPr>
              <w:t>FOOD/DRINK</w:t>
            </w:r>
          </w:p>
        </w:tc>
        <w:tc>
          <w:tcPr>
            <w:tcW w:w="2127" w:type="dxa"/>
            <w:shd w:val="clear" w:color="auto" w:fill="FFD605"/>
            <w:vAlign w:val="center"/>
          </w:tcPr>
          <w:p w14:paraId="7C81AFD8" w14:textId="77777777" w:rsidR="00B347F3" w:rsidRPr="00B347F3" w:rsidRDefault="00B347F3" w:rsidP="00B347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SemiBold" w:eastAsia="Calibri" w:hAnsi="Gill Sans SemiBold" w:cs="Times New Roman"/>
                <w:color w:val="5D6071"/>
                <w:sz w:val="32"/>
                <w:szCs w:val="22"/>
              </w:rPr>
            </w:pPr>
            <w:r w:rsidRPr="00B347F3">
              <w:rPr>
                <w:rFonts w:ascii="Gill Sans SemiBold" w:eastAsia="Calibri" w:hAnsi="Gill Sans SemiBold" w:cs="Times New Roman"/>
                <w:color w:val="5D6071"/>
                <w:sz w:val="32"/>
                <w:szCs w:val="22"/>
              </w:rPr>
              <w:t>QUANTITY</w:t>
            </w:r>
          </w:p>
        </w:tc>
        <w:tc>
          <w:tcPr>
            <w:tcW w:w="2126" w:type="dxa"/>
            <w:shd w:val="clear" w:color="auto" w:fill="FFD605"/>
            <w:vAlign w:val="center"/>
          </w:tcPr>
          <w:p w14:paraId="1643E78F" w14:textId="77777777" w:rsidR="00B347F3" w:rsidRPr="00B347F3" w:rsidRDefault="00B347F3" w:rsidP="00B347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SemiBold" w:eastAsia="Calibri" w:hAnsi="Gill Sans SemiBold" w:cs="Times New Roman"/>
                <w:color w:val="5D6071"/>
                <w:sz w:val="32"/>
                <w:szCs w:val="22"/>
              </w:rPr>
            </w:pPr>
            <w:r w:rsidRPr="00B347F3">
              <w:rPr>
                <w:rFonts w:ascii="Gill Sans SemiBold" w:eastAsia="Calibri" w:hAnsi="Gill Sans SemiBold" w:cs="Times New Roman"/>
                <w:color w:val="5D6071"/>
                <w:sz w:val="32"/>
                <w:szCs w:val="22"/>
              </w:rPr>
              <w:t>BRAND</w:t>
            </w:r>
          </w:p>
        </w:tc>
        <w:tc>
          <w:tcPr>
            <w:tcW w:w="2127" w:type="dxa"/>
            <w:shd w:val="clear" w:color="auto" w:fill="FFD605"/>
            <w:vAlign w:val="center"/>
          </w:tcPr>
          <w:p w14:paraId="4617169D" w14:textId="77777777" w:rsidR="00B347F3" w:rsidRPr="00B347F3" w:rsidRDefault="00B347F3" w:rsidP="00B347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SemiBold" w:eastAsia="Calibri" w:hAnsi="Gill Sans SemiBold" w:cs="Times New Roman"/>
                <w:color w:val="5D6071"/>
                <w:sz w:val="32"/>
                <w:szCs w:val="22"/>
              </w:rPr>
            </w:pPr>
            <w:r w:rsidRPr="00B347F3">
              <w:rPr>
                <w:rFonts w:ascii="Gill Sans SemiBold" w:eastAsia="Calibri" w:hAnsi="Gill Sans SemiBold" w:cs="Times New Roman"/>
                <w:color w:val="5D6071"/>
                <w:sz w:val="32"/>
                <w:szCs w:val="22"/>
              </w:rPr>
              <w:t>NOTES</w:t>
            </w:r>
          </w:p>
        </w:tc>
      </w:tr>
      <w:tr w:rsidR="00B347F3" w:rsidRPr="00B347F3" w14:paraId="491E8A42" w14:textId="77777777" w:rsidTr="002C2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shd w:val="clear" w:color="auto" w:fill="auto"/>
          </w:tcPr>
          <w:p w14:paraId="5DD50896" w14:textId="77777777" w:rsidR="00B347F3" w:rsidRPr="00B347F3" w:rsidRDefault="00B347F3" w:rsidP="00B347F3">
            <w:pPr>
              <w:jc w:val="center"/>
              <w:rPr>
                <w:rFonts w:ascii="Georgia" w:eastAsia="Calibri" w:hAnsi="Georgia" w:cs="Times New Roman"/>
                <w:i/>
                <w:color w:val="58585B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50B73D61" w14:textId="77777777" w:rsidR="00B347F3" w:rsidRPr="00B347F3" w:rsidRDefault="00B347F3" w:rsidP="00B347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20BA98BE" w14:textId="77777777" w:rsidR="00B347F3" w:rsidRPr="00B347F3" w:rsidRDefault="00B347F3" w:rsidP="00B347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31827715" w14:textId="77777777" w:rsidR="00B347F3" w:rsidRPr="00B347F3" w:rsidRDefault="00B347F3" w:rsidP="00B347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751F3419" w14:textId="77777777" w:rsidR="00B347F3" w:rsidRPr="00B347F3" w:rsidRDefault="00B347F3" w:rsidP="00B347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</w:tr>
      <w:tr w:rsidR="00B347F3" w:rsidRPr="00B347F3" w14:paraId="68BCD9B1" w14:textId="77777777" w:rsidTr="002C2E08">
        <w:trPr>
          <w:trHeight w:val="9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shd w:val="clear" w:color="auto" w:fill="auto"/>
          </w:tcPr>
          <w:p w14:paraId="33AAE476" w14:textId="77777777" w:rsidR="00B347F3" w:rsidRPr="00B347F3" w:rsidRDefault="00B347F3" w:rsidP="00B347F3">
            <w:pPr>
              <w:jc w:val="center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3E0B5E94" w14:textId="77777777" w:rsidR="00B347F3" w:rsidRPr="00B347F3" w:rsidRDefault="00B347F3" w:rsidP="00B347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55383A31" w14:textId="77777777" w:rsidR="00B347F3" w:rsidRPr="00B347F3" w:rsidRDefault="00B347F3" w:rsidP="00B347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691D4F40" w14:textId="77777777" w:rsidR="00B347F3" w:rsidRPr="00B347F3" w:rsidRDefault="00B347F3" w:rsidP="00B347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24764835" w14:textId="77777777" w:rsidR="00B347F3" w:rsidRPr="00B347F3" w:rsidRDefault="00B347F3" w:rsidP="00B347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</w:tr>
      <w:tr w:rsidR="00B347F3" w:rsidRPr="00B347F3" w14:paraId="5AC7D13A" w14:textId="77777777" w:rsidTr="002C2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shd w:val="clear" w:color="auto" w:fill="auto"/>
          </w:tcPr>
          <w:p w14:paraId="2FF83D3C" w14:textId="77777777" w:rsidR="00B347F3" w:rsidRPr="00B347F3" w:rsidRDefault="00B347F3" w:rsidP="00B347F3">
            <w:pPr>
              <w:jc w:val="center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6151E9C8" w14:textId="77777777" w:rsidR="00B347F3" w:rsidRPr="00B347F3" w:rsidRDefault="00B347F3" w:rsidP="00B347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1E828655" w14:textId="77777777" w:rsidR="00B347F3" w:rsidRPr="00B347F3" w:rsidRDefault="00B347F3" w:rsidP="00B347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10683B35" w14:textId="77777777" w:rsidR="00B347F3" w:rsidRPr="00B347F3" w:rsidRDefault="00B347F3" w:rsidP="00B347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09B408F2" w14:textId="77777777" w:rsidR="00B347F3" w:rsidRPr="00B347F3" w:rsidRDefault="00B347F3" w:rsidP="00B347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</w:tr>
      <w:tr w:rsidR="00B347F3" w:rsidRPr="00B347F3" w14:paraId="4F7B3BD1" w14:textId="77777777" w:rsidTr="002C2E08">
        <w:trPr>
          <w:trHeight w:val="9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shd w:val="clear" w:color="auto" w:fill="auto"/>
          </w:tcPr>
          <w:p w14:paraId="3EB28971" w14:textId="77777777" w:rsidR="00B347F3" w:rsidRPr="00B347F3" w:rsidRDefault="00B347F3" w:rsidP="00B347F3">
            <w:pPr>
              <w:jc w:val="center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624F990D" w14:textId="77777777" w:rsidR="00B347F3" w:rsidRPr="00B347F3" w:rsidRDefault="00B347F3" w:rsidP="00B347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22AF823C" w14:textId="77777777" w:rsidR="00B347F3" w:rsidRPr="00B347F3" w:rsidRDefault="00B347F3" w:rsidP="00B347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4223EA99" w14:textId="77777777" w:rsidR="00B347F3" w:rsidRPr="00B347F3" w:rsidRDefault="00B347F3" w:rsidP="00B347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76EBCF43" w14:textId="77777777" w:rsidR="00B347F3" w:rsidRPr="00B347F3" w:rsidRDefault="00B347F3" w:rsidP="00B347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</w:tr>
      <w:tr w:rsidR="00B347F3" w:rsidRPr="00B347F3" w14:paraId="2D7D2129" w14:textId="77777777" w:rsidTr="002C2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shd w:val="clear" w:color="auto" w:fill="auto"/>
          </w:tcPr>
          <w:p w14:paraId="45B2B224" w14:textId="77777777" w:rsidR="00B347F3" w:rsidRPr="00B347F3" w:rsidRDefault="00B347F3" w:rsidP="00B347F3">
            <w:pPr>
              <w:jc w:val="center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7368FA86" w14:textId="77777777" w:rsidR="00B347F3" w:rsidRPr="00B347F3" w:rsidRDefault="00B347F3" w:rsidP="00B347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1D5FD2A7" w14:textId="77777777" w:rsidR="00B347F3" w:rsidRPr="00B347F3" w:rsidRDefault="00B347F3" w:rsidP="00B347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002120C5" w14:textId="77777777" w:rsidR="00B347F3" w:rsidRPr="00B347F3" w:rsidRDefault="00B347F3" w:rsidP="00B347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11F2DFB7" w14:textId="77777777" w:rsidR="00B347F3" w:rsidRPr="00B347F3" w:rsidRDefault="00B347F3" w:rsidP="00B347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</w:tr>
      <w:tr w:rsidR="00B347F3" w:rsidRPr="00B347F3" w14:paraId="4F50BB82" w14:textId="77777777" w:rsidTr="002C2E08">
        <w:trPr>
          <w:trHeight w:val="9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shd w:val="clear" w:color="auto" w:fill="auto"/>
          </w:tcPr>
          <w:p w14:paraId="346DF426" w14:textId="77777777" w:rsidR="00B347F3" w:rsidRPr="00B347F3" w:rsidRDefault="00B347F3" w:rsidP="00B347F3">
            <w:pPr>
              <w:jc w:val="center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793C2214" w14:textId="77777777" w:rsidR="00B347F3" w:rsidRPr="00B347F3" w:rsidRDefault="00B347F3" w:rsidP="00B347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12F45606" w14:textId="77777777" w:rsidR="00B347F3" w:rsidRPr="00B347F3" w:rsidRDefault="00B347F3" w:rsidP="00B347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4294E84A" w14:textId="77777777" w:rsidR="00B347F3" w:rsidRPr="00B347F3" w:rsidRDefault="00B347F3" w:rsidP="00B347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65A03CFE" w14:textId="77777777" w:rsidR="00B347F3" w:rsidRPr="00B347F3" w:rsidRDefault="00B347F3" w:rsidP="00B347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</w:tr>
      <w:tr w:rsidR="00B347F3" w:rsidRPr="00B347F3" w14:paraId="55936C33" w14:textId="77777777" w:rsidTr="002C2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shd w:val="clear" w:color="auto" w:fill="auto"/>
          </w:tcPr>
          <w:p w14:paraId="67363EE5" w14:textId="77777777" w:rsidR="00B347F3" w:rsidRPr="00B347F3" w:rsidRDefault="00B347F3" w:rsidP="00B347F3">
            <w:pPr>
              <w:jc w:val="center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2717BAC6" w14:textId="77777777" w:rsidR="00B347F3" w:rsidRPr="00B347F3" w:rsidRDefault="00B347F3" w:rsidP="00B347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546500C4" w14:textId="77777777" w:rsidR="00B347F3" w:rsidRPr="00B347F3" w:rsidRDefault="00B347F3" w:rsidP="00B347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41DB39F1" w14:textId="77777777" w:rsidR="00B347F3" w:rsidRPr="00B347F3" w:rsidRDefault="00B347F3" w:rsidP="00B347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124AAB1E" w14:textId="77777777" w:rsidR="00B347F3" w:rsidRPr="00B347F3" w:rsidRDefault="00B347F3" w:rsidP="00B347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eorgia" w:eastAsia="Calibri" w:hAnsi="Georgia" w:cs="Times New Roman"/>
                <w:color w:val="58585B"/>
                <w:sz w:val="22"/>
                <w:szCs w:val="22"/>
              </w:rPr>
            </w:pPr>
          </w:p>
        </w:tc>
      </w:tr>
    </w:tbl>
    <w:p w14:paraId="42B3339E" w14:textId="77777777" w:rsidR="00B347F3" w:rsidRDefault="00B347F3" w:rsidP="00B347F3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1DDE5364" w14:textId="49423A29" w:rsidR="00B347F3" w:rsidRPr="002C2E08" w:rsidRDefault="002C2E08" w:rsidP="00B347F3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</w:pPr>
      <w:r w:rsidRPr="002C2E08"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  <w:t>SUPPLEMENTATION</w:t>
      </w:r>
    </w:p>
    <w:p w14:paraId="17FE40FD" w14:textId="02F107D3" w:rsidR="00B347F3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1B0A61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B152423" wp14:editId="05C67372">
                <wp:simplePos x="0" y="0"/>
                <wp:positionH relativeFrom="margin">
                  <wp:align>center</wp:align>
                </wp:positionH>
                <wp:positionV relativeFrom="paragraph">
                  <wp:posOffset>175260</wp:posOffset>
                </wp:positionV>
                <wp:extent cx="6800850" cy="1704975"/>
                <wp:effectExtent l="19050" t="19050" r="19050" b="28575"/>
                <wp:wrapNone/>
                <wp:docPr id="22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1704975"/>
                        </a:xfrm>
                        <a:prstGeom prst="roundRect">
                          <a:avLst/>
                        </a:prstGeom>
                        <a:solidFill>
                          <a:srgbClr val="FFD605"/>
                        </a:solidFill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70CF171" w14:textId="069740FD" w:rsidR="006E30A5" w:rsidRDefault="001B0A61" w:rsidP="006E30A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</w:rPr>
                            </w:pPr>
                            <w:r w:rsidRPr="002C2E08"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</w:rPr>
                              <w:t>EXAMPLE QUESTIONS</w:t>
                            </w:r>
                          </w:p>
                          <w:p w14:paraId="0CBE23FE" w14:textId="77777777" w:rsidR="002C2E08" w:rsidRPr="002C2E08" w:rsidRDefault="002C2E08" w:rsidP="006E30A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</w:rPr>
                            </w:pPr>
                          </w:p>
                          <w:p w14:paraId="11F5BC64" w14:textId="77777777" w:rsidR="001B0A61" w:rsidRPr="002C2E08" w:rsidRDefault="001B0A61" w:rsidP="001B0A61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 Light" w:hAnsi="Gill Sans Light" w:cs="Gill Sans Light"/>
                                <w:color w:val="5D6071"/>
                              </w:rPr>
                            </w:pPr>
                            <w:r w:rsidRPr="002C2E08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>Do you currently take any supplements? Why do you take [INSERT SUPPLEMENT]?</w:t>
                            </w:r>
                          </w:p>
                          <w:p w14:paraId="1B49137C" w14:textId="77777777" w:rsidR="001B0A61" w:rsidRPr="002C2E08" w:rsidRDefault="001B0A61" w:rsidP="001B0A61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 Light" w:hAnsi="Gill Sans Light" w:cs="Gill Sans Light"/>
                                <w:color w:val="5D6071"/>
                              </w:rPr>
                            </w:pPr>
                            <w:r w:rsidRPr="002C2E08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>Do you currently take any vitamin or mineral supplements?</w:t>
                            </w:r>
                          </w:p>
                          <w:p w14:paraId="5D7D36A4" w14:textId="77777777" w:rsidR="001B0A61" w:rsidRPr="002C2E08" w:rsidRDefault="001B0A61" w:rsidP="001B0A61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 Light" w:hAnsi="Gill Sans Light" w:cs="Gill Sans Light"/>
                                <w:color w:val="5D6071"/>
                              </w:rPr>
                            </w:pPr>
                            <w:r w:rsidRPr="002C2E08">
                              <w:rPr>
                                <w:rFonts w:ascii="Gill Sans Light" w:hAnsi="Gill Sans Light" w:cs="Gill Sans Light" w:hint="cs"/>
                                <w:color w:val="5D6071"/>
                              </w:rPr>
                              <w:t>Have you taken any supplements in the past? What are your previous experiences with [INSERT SUPPLEMENTS]?</w:t>
                            </w:r>
                          </w:p>
                          <w:p w14:paraId="500228D6" w14:textId="77777777" w:rsidR="001B0A61" w:rsidRPr="00D4171B" w:rsidRDefault="001B0A61" w:rsidP="001B0A6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" w:hAnsi="Gill Sans" w:cs="Gill Sans"/>
                                <w:color w:val="5D6071"/>
                                <w:sz w:val="32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152423" id="_x0000_s1035" style="position:absolute;margin-left:0;margin-top:13.8pt;width:535.5pt;height:134.25pt;z-index:2516828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" fillcolor="#ffd605" strokecolor="#ffd605" strokeweight="2.25pt">
                <v:textbox>
                  <w:txbxContent>
                    <w:p w14:paraId="370CF171" w14:textId="069740FD" w:rsidR="006E30A5" w:rsidRDefault="001B0A61" w:rsidP="006E30A5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 SemiBold" w:hAnsi="Gill Sans SemiBold" w:cs="Gill Sans"/>
                          <w:b/>
                          <w:color w:val="5D6071"/>
                        </w:rPr>
                      </w:pPr>
                      <w:r w:rsidRPr="002C2E08">
                        <w:rPr>
                          <w:rFonts w:ascii="Gill Sans SemiBold" w:hAnsi="Gill Sans SemiBold" w:cs="Gill Sans"/>
                          <w:b/>
                          <w:color w:val="5D6071"/>
                        </w:rPr>
                        <w:t>EXAMPLE QUESTIONS</w:t>
                      </w:r>
                    </w:p>
                    <w:p w14:paraId="0CBE23FE" w14:textId="77777777" w:rsidR="002C2E08" w:rsidRPr="002C2E08" w:rsidRDefault="002C2E08" w:rsidP="006E30A5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 SemiBold" w:hAnsi="Gill Sans SemiBold" w:cs="Gill Sans"/>
                          <w:b/>
                          <w:color w:val="5D6071"/>
                        </w:rPr>
                      </w:pPr>
                    </w:p>
                    <w:p w14:paraId="11F5BC64" w14:textId="77777777" w:rsidR="001B0A61" w:rsidRPr="002C2E08" w:rsidRDefault="001B0A61" w:rsidP="001B0A61">
                      <w:pPr>
                        <w:widowControl w:val="0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 Light" w:hAnsi="Gill Sans Light" w:cs="Gill Sans Light"/>
                          <w:color w:val="5D6071"/>
                        </w:rPr>
                      </w:pPr>
                      <w:r w:rsidRPr="002C2E08">
                        <w:rPr>
                          <w:rFonts w:ascii="Gill Sans Light" w:hAnsi="Gill Sans Light" w:cs="Gill Sans Light" w:hint="cs"/>
                          <w:color w:val="5D6071"/>
                        </w:rPr>
                        <w:t>Do you currently take any supplements? Why do you take [INSERT SUPPLEMENT]?</w:t>
                      </w:r>
                    </w:p>
                    <w:p w14:paraId="1B49137C" w14:textId="77777777" w:rsidR="001B0A61" w:rsidRPr="002C2E08" w:rsidRDefault="001B0A61" w:rsidP="001B0A61">
                      <w:pPr>
                        <w:widowControl w:val="0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 Light" w:hAnsi="Gill Sans Light" w:cs="Gill Sans Light"/>
                          <w:color w:val="5D6071"/>
                        </w:rPr>
                      </w:pPr>
                      <w:r w:rsidRPr="002C2E08">
                        <w:rPr>
                          <w:rFonts w:ascii="Gill Sans Light" w:hAnsi="Gill Sans Light" w:cs="Gill Sans Light" w:hint="cs"/>
                          <w:color w:val="5D6071"/>
                        </w:rPr>
                        <w:t>Do you currently take any vitamin or mineral supplements?</w:t>
                      </w:r>
                    </w:p>
                    <w:p w14:paraId="5D7D36A4" w14:textId="77777777" w:rsidR="001B0A61" w:rsidRPr="002C2E08" w:rsidRDefault="001B0A61" w:rsidP="001B0A61">
                      <w:pPr>
                        <w:widowControl w:val="0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 Light" w:hAnsi="Gill Sans Light" w:cs="Gill Sans Light"/>
                          <w:color w:val="5D6071"/>
                        </w:rPr>
                      </w:pPr>
                      <w:r w:rsidRPr="002C2E08">
                        <w:rPr>
                          <w:rFonts w:ascii="Gill Sans Light" w:hAnsi="Gill Sans Light" w:cs="Gill Sans Light" w:hint="cs"/>
                          <w:color w:val="5D6071"/>
                        </w:rPr>
                        <w:t>Have you taken any supplements in the past? What are your previous experiences with [INSERT SUPPLEMENTS]?</w:t>
                      </w:r>
                    </w:p>
                    <w:p w14:paraId="500228D6" w14:textId="77777777" w:rsidR="001B0A61" w:rsidRPr="00D4171B" w:rsidRDefault="001B0A61" w:rsidP="001B0A61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" w:hAnsi="Gill Sans" w:cs="Gill Sans"/>
                          <w:color w:val="5D6071"/>
                          <w:sz w:val="32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CB564BD" w14:textId="0AD21BA3" w:rsidR="00B347F3" w:rsidRDefault="00B347F3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777B930" w14:textId="5AC481F0" w:rsidR="00B347F3" w:rsidRDefault="00B347F3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3AAA90E" w14:textId="5AD044EC" w:rsidR="00B347F3" w:rsidRDefault="00B347F3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16B10875" w14:textId="77777777" w:rsidR="00B347F3" w:rsidRDefault="00B347F3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CCEB1C0" w14:textId="77777777" w:rsidR="00B347F3" w:rsidRDefault="00B347F3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1D434EC" w14:textId="48D55EFA" w:rsidR="00B347F3" w:rsidRDefault="00B347F3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B4FF6E0" w14:textId="5091F01C" w:rsidR="00B347F3" w:rsidRDefault="00B347F3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11824871" w14:textId="7CCDB8FB" w:rsidR="00B347F3" w:rsidRDefault="00D4171B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1B0A61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86BDFDF" wp14:editId="5C37C85F">
                <wp:simplePos x="0" y="0"/>
                <wp:positionH relativeFrom="margin">
                  <wp:align>center</wp:align>
                </wp:positionH>
                <wp:positionV relativeFrom="paragraph">
                  <wp:posOffset>105410</wp:posOffset>
                </wp:positionV>
                <wp:extent cx="6696075" cy="2209800"/>
                <wp:effectExtent l="19050" t="19050" r="28575" b="19050"/>
                <wp:wrapNone/>
                <wp:docPr id="23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2209800"/>
                        </a:xfrm>
                        <a:prstGeom prst="roundRect">
                          <a:avLst/>
                        </a:prstGeom>
                        <a:noFill/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FD20A57" w14:textId="31EB7E93" w:rsidR="001B0A61" w:rsidRPr="001B0A61" w:rsidRDefault="001B0A61" w:rsidP="001B0A6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</w:pPr>
                            <w:r w:rsidRPr="001B0A61"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  <w:t>Insert Notes Regarding Supplements Here (Don’t forget details on timing and dosage)</w:t>
                            </w:r>
                          </w:p>
                          <w:p w14:paraId="608EDA86" w14:textId="35DA3939" w:rsidR="001B0A61" w:rsidRPr="00173516" w:rsidRDefault="001B0A61" w:rsidP="001B0A6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ascii="Gill Sans" w:hAnsi="Gill Sans" w:cs="Gill Sans"/>
                                <w:color w:val="5D607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6BDFDF" id="_x0000_s1036" style="position:absolute;margin-left:0;margin-top:8.3pt;width:527.25pt;height:174pt;z-index:2516848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" filled="f" strokecolor="#ffd605" strokeweight="2.25pt">
                <v:textbox>
                  <w:txbxContent>
                    <w:p w14:paraId="0FD20A57" w14:textId="31EB7E93" w:rsidR="001B0A61" w:rsidRPr="001B0A61" w:rsidRDefault="001B0A61" w:rsidP="001B0A61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</w:pPr>
                      <w:r w:rsidRPr="001B0A61"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  <w:t>Insert Notes Regarding Supplements Here (Don’t forget details on timing and dosage)</w:t>
                      </w:r>
                    </w:p>
                    <w:p w14:paraId="608EDA86" w14:textId="35DA3939" w:rsidR="001B0A61" w:rsidRPr="00173516" w:rsidRDefault="001B0A61" w:rsidP="001B0A61">
                      <w:pPr>
                        <w:widowControl w:val="0"/>
                        <w:autoSpaceDE w:val="0"/>
                        <w:autoSpaceDN w:val="0"/>
                        <w:adjustRightInd w:val="0"/>
                        <w:jc w:val="both"/>
                        <w:rPr>
                          <w:rFonts w:ascii="Gill Sans" w:hAnsi="Gill Sans" w:cs="Gill Sans"/>
                          <w:color w:val="5D607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004F158" w14:textId="0DBBE85C" w:rsidR="00D4171B" w:rsidRDefault="00D4171B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3D332A8" w14:textId="11DFEBB1" w:rsidR="00B347F3" w:rsidRDefault="00B347F3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004A43D" w14:textId="431368D4" w:rsidR="00B347F3" w:rsidRDefault="00B347F3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0D04EAF" w14:textId="61F5805C" w:rsidR="00B347F3" w:rsidRDefault="00B347F3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0A927D6" w14:textId="77777777" w:rsidR="001546BE" w:rsidRDefault="001546BE" w:rsidP="001B0A61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E9ECE27" w14:textId="77777777" w:rsidR="002C2E08" w:rsidRDefault="002C2E08" w:rsidP="001B0A61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D57A5C1" w14:textId="77777777" w:rsidR="002C2E08" w:rsidRDefault="002C2E08" w:rsidP="001B0A61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67EB30F" w14:textId="77777777" w:rsidR="002C2E08" w:rsidRDefault="002C2E08" w:rsidP="001B0A61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5A8070A" w14:textId="77777777" w:rsidR="002C2E08" w:rsidRDefault="002C2E08" w:rsidP="001B0A61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2FF07CB" w14:textId="4B66894D" w:rsidR="00B347F3" w:rsidRPr="002C2E08" w:rsidRDefault="002C2E08" w:rsidP="001B0A61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</w:pPr>
      <w:r w:rsidRPr="002C2E08"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  <w:lastRenderedPageBreak/>
        <w:t>DIETING HISTORY</w:t>
      </w:r>
    </w:p>
    <w:p w14:paraId="7B5273CC" w14:textId="1D052A11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1B0A61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9C2B8CB" wp14:editId="43FEAEE1">
                <wp:simplePos x="0" y="0"/>
                <wp:positionH relativeFrom="margin">
                  <wp:align>center</wp:align>
                </wp:positionH>
                <wp:positionV relativeFrom="paragraph">
                  <wp:posOffset>132080</wp:posOffset>
                </wp:positionV>
                <wp:extent cx="6800850" cy="1466850"/>
                <wp:effectExtent l="19050" t="19050" r="19050" b="19050"/>
                <wp:wrapNone/>
                <wp:docPr id="24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00850" cy="1466850"/>
                        </a:xfrm>
                        <a:prstGeom prst="roundRect">
                          <a:avLst/>
                        </a:prstGeom>
                        <a:solidFill>
                          <a:srgbClr val="FFD605"/>
                        </a:solidFill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9C6950A" w14:textId="77777777" w:rsidR="001B0A61" w:rsidRDefault="001B0A61" w:rsidP="001B0A6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  <w:lang w:val="en-US"/>
                              </w:rPr>
                            </w:pPr>
                            <w:r w:rsidRPr="002C2E08"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  <w:lang w:val="en-US"/>
                              </w:rPr>
                              <w:t>EXAMPLE QUESTIONS</w:t>
                            </w:r>
                          </w:p>
                          <w:p w14:paraId="37AE3121" w14:textId="77777777" w:rsidR="002C2E08" w:rsidRPr="002C2E08" w:rsidRDefault="002C2E08" w:rsidP="001B0A6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  <w:lang w:val="en-US"/>
                              </w:rPr>
                            </w:pPr>
                          </w:p>
                          <w:p w14:paraId="325086B0" w14:textId="365B6C1E" w:rsidR="001B0A61" w:rsidRPr="002C2E08" w:rsidRDefault="001B0A61" w:rsidP="001B0A61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8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 Light" w:hAnsi="Gill Sans Light" w:cs="Gill Sans Light"/>
                                <w:color w:val="5D6071"/>
                                <w:lang w:val="en-US"/>
                              </w:rPr>
                            </w:pPr>
                            <w:r w:rsidRPr="002C2E08">
                              <w:rPr>
                                <w:rFonts w:ascii="Gill Sans Light" w:hAnsi="Gill Sans Light" w:cs="Gill Sans Light" w:hint="cs"/>
                                <w:color w:val="5D6071"/>
                                <w:lang w:val="en-US"/>
                              </w:rPr>
                              <w:t>How would you describe your current diet?</w:t>
                            </w:r>
                          </w:p>
                          <w:p w14:paraId="564BD08C" w14:textId="37D6355D" w:rsidR="001B0A61" w:rsidRPr="002C2E08" w:rsidRDefault="001B0A61" w:rsidP="001B0A61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8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 Light" w:hAnsi="Gill Sans Light" w:cs="Gill Sans Light"/>
                                <w:color w:val="5D6071"/>
                                <w:lang w:val="en-US"/>
                              </w:rPr>
                            </w:pPr>
                            <w:r w:rsidRPr="002C2E08">
                              <w:rPr>
                                <w:rFonts w:ascii="Gill Sans Light" w:hAnsi="Gill Sans Light" w:cs="Gill Sans Light" w:hint="cs"/>
                                <w:color w:val="5D6071"/>
                                <w:lang w:val="en-US"/>
                              </w:rPr>
                              <w:t>Have you ever dieted in the past?</w:t>
                            </w:r>
                          </w:p>
                          <w:p w14:paraId="76296391" w14:textId="415828AC" w:rsidR="001B0A61" w:rsidRPr="002C2E08" w:rsidRDefault="001B0A61" w:rsidP="001B0A61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8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 Light" w:hAnsi="Gill Sans Light" w:cs="Gill Sans Light"/>
                                <w:color w:val="5D6071"/>
                                <w:lang w:val="en-US"/>
                              </w:rPr>
                            </w:pPr>
                            <w:r w:rsidRPr="002C2E08">
                              <w:rPr>
                                <w:rFonts w:ascii="Gill Sans Light" w:hAnsi="Gill Sans Light" w:cs="Gill Sans Light" w:hint="cs"/>
                                <w:color w:val="5D6071"/>
                                <w:lang w:val="en-US"/>
                              </w:rPr>
                              <w:t>What did you find went well with [Insert Diet]? What did you find challenging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C2B8CB" id="_x0000_s1037" style="position:absolute;margin-left:0;margin-top:10.4pt;width:535.5pt;height:115.5pt;z-index:2516869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" fillcolor="#ffd605" strokecolor="#ffd605" strokeweight="2.25pt">
                <v:textbox>
                  <w:txbxContent>
                    <w:p w14:paraId="59C6950A" w14:textId="77777777" w:rsidR="001B0A61" w:rsidRDefault="001B0A61" w:rsidP="001B0A61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 SemiBold" w:hAnsi="Gill Sans SemiBold" w:cs="Gill Sans"/>
                          <w:b/>
                          <w:color w:val="5D6071"/>
                          <w:lang w:val="en-US"/>
                        </w:rPr>
                      </w:pPr>
                      <w:r w:rsidRPr="002C2E08">
                        <w:rPr>
                          <w:rFonts w:ascii="Gill Sans SemiBold" w:hAnsi="Gill Sans SemiBold" w:cs="Gill Sans"/>
                          <w:b/>
                          <w:color w:val="5D6071"/>
                          <w:lang w:val="en-US"/>
                        </w:rPr>
                        <w:t>EXAMPLE QUESTIONS</w:t>
                      </w:r>
                    </w:p>
                    <w:p w14:paraId="37AE3121" w14:textId="77777777" w:rsidR="002C2E08" w:rsidRPr="002C2E08" w:rsidRDefault="002C2E08" w:rsidP="001B0A61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 SemiBold" w:hAnsi="Gill Sans SemiBold" w:cs="Gill Sans"/>
                          <w:b/>
                          <w:color w:val="5D6071"/>
                          <w:lang w:val="en-US"/>
                        </w:rPr>
                      </w:pPr>
                    </w:p>
                    <w:p w14:paraId="325086B0" w14:textId="365B6C1E" w:rsidR="001B0A61" w:rsidRPr="002C2E08" w:rsidRDefault="001B0A61" w:rsidP="001B0A61">
                      <w:pPr>
                        <w:pStyle w:val="ListParagraph"/>
                        <w:widowControl w:val="0"/>
                        <w:numPr>
                          <w:ilvl w:val="0"/>
                          <w:numId w:val="8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 Light" w:hAnsi="Gill Sans Light" w:cs="Gill Sans Light"/>
                          <w:color w:val="5D6071"/>
                          <w:lang w:val="en-US"/>
                        </w:rPr>
                      </w:pPr>
                      <w:r w:rsidRPr="002C2E08">
                        <w:rPr>
                          <w:rFonts w:ascii="Gill Sans Light" w:hAnsi="Gill Sans Light" w:cs="Gill Sans Light" w:hint="cs"/>
                          <w:color w:val="5D6071"/>
                          <w:lang w:val="en-US"/>
                        </w:rPr>
                        <w:t>How would you describe your current diet?</w:t>
                      </w:r>
                    </w:p>
                    <w:p w14:paraId="564BD08C" w14:textId="37D6355D" w:rsidR="001B0A61" w:rsidRPr="002C2E08" w:rsidRDefault="001B0A61" w:rsidP="001B0A61">
                      <w:pPr>
                        <w:pStyle w:val="ListParagraph"/>
                        <w:widowControl w:val="0"/>
                        <w:numPr>
                          <w:ilvl w:val="0"/>
                          <w:numId w:val="8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 Light" w:hAnsi="Gill Sans Light" w:cs="Gill Sans Light"/>
                          <w:color w:val="5D6071"/>
                          <w:lang w:val="en-US"/>
                        </w:rPr>
                      </w:pPr>
                      <w:r w:rsidRPr="002C2E08">
                        <w:rPr>
                          <w:rFonts w:ascii="Gill Sans Light" w:hAnsi="Gill Sans Light" w:cs="Gill Sans Light" w:hint="cs"/>
                          <w:color w:val="5D6071"/>
                          <w:lang w:val="en-US"/>
                        </w:rPr>
                        <w:t>Have you ever dieted in the past?</w:t>
                      </w:r>
                    </w:p>
                    <w:p w14:paraId="76296391" w14:textId="415828AC" w:rsidR="001B0A61" w:rsidRPr="002C2E08" w:rsidRDefault="001B0A61" w:rsidP="001B0A61">
                      <w:pPr>
                        <w:pStyle w:val="ListParagraph"/>
                        <w:widowControl w:val="0"/>
                        <w:numPr>
                          <w:ilvl w:val="0"/>
                          <w:numId w:val="8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 Light" w:hAnsi="Gill Sans Light" w:cs="Gill Sans Light"/>
                          <w:color w:val="5D6071"/>
                          <w:lang w:val="en-US"/>
                        </w:rPr>
                      </w:pPr>
                      <w:r w:rsidRPr="002C2E08">
                        <w:rPr>
                          <w:rFonts w:ascii="Gill Sans Light" w:hAnsi="Gill Sans Light" w:cs="Gill Sans Light" w:hint="cs"/>
                          <w:color w:val="5D6071"/>
                          <w:lang w:val="en-US"/>
                        </w:rPr>
                        <w:t>What did you find went well with [Insert Diet]? What did you find challenging?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F5C1954" w14:textId="58F67249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4122873" w14:textId="6439EB4F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FD99279" w14:textId="48D507AB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F94118D" w14:textId="77777777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23BB3C1" w14:textId="7516918E" w:rsidR="00B347F3" w:rsidRDefault="00B347F3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36DBBA9" w14:textId="1C956EBA" w:rsidR="00B347F3" w:rsidRDefault="002C2E08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1B0A61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D7BD456" wp14:editId="4C8C93B1">
                <wp:simplePos x="0" y="0"/>
                <wp:positionH relativeFrom="margin">
                  <wp:align>center</wp:align>
                </wp:positionH>
                <wp:positionV relativeFrom="paragraph">
                  <wp:posOffset>254000</wp:posOffset>
                </wp:positionV>
                <wp:extent cx="6753225" cy="2035810"/>
                <wp:effectExtent l="19050" t="19050" r="28575" b="21590"/>
                <wp:wrapNone/>
                <wp:docPr id="26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53225" cy="2035810"/>
                        </a:xfrm>
                        <a:prstGeom prst="roundRect">
                          <a:avLst/>
                        </a:prstGeom>
                        <a:noFill/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6589DD5" w14:textId="77777777" w:rsidR="00D34136" w:rsidRPr="002C2E08" w:rsidRDefault="00D34136" w:rsidP="00D3413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  <w:r w:rsidRPr="002C2E08"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  <w:t>Insert Notes Relating to Client’s Dietary History Here</w:t>
                            </w:r>
                          </w:p>
                          <w:p w14:paraId="7D112A1D" w14:textId="77777777" w:rsidR="001B0A61" w:rsidRPr="002C2E08" w:rsidRDefault="001B0A61" w:rsidP="00D3413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  <w:lang w:val="en-US"/>
                              </w:rPr>
                            </w:pPr>
                          </w:p>
                          <w:p w14:paraId="682641EC" w14:textId="77777777" w:rsidR="001B0A61" w:rsidRPr="002C2E08" w:rsidRDefault="001B0A61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7BD456" id="_x0000_s1038" style="position:absolute;margin-left:0;margin-top:20pt;width:531.75pt;height:160.3pt;z-index:2516889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" filled="f" strokecolor="#ffd605" strokeweight="2.25pt">
                <v:textbox>
                  <w:txbxContent>
                    <w:p w14:paraId="16589DD5" w14:textId="77777777" w:rsidR="00D34136" w:rsidRPr="002C2E08" w:rsidRDefault="00D34136" w:rsidP="00D34136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  <w:r w:rsidRPr="002C2E08"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  <w:t>Insert Notes Relating to Client’s Dietary History Here</w:t>
                      </w:r>
                    </w:p>
                    <w:p w14:paraId="7D112A1D" w14:textId="77777777" w:rsidR="001B0A61" w:rsidRPr="002C2E08" w:rsidRDefault="001B0A61" w:rsidP="00D34136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  <w:lang w:val="en-US"/>
                        </w:rPr>
                      </w:pPr>
                    </w:p>
                    <w:p w14:paraId="682641EC" w14:textId="77777777" w:rsidR="001B0A61" w:rsidRPr="002C2E08" w:rsidRDefault="001B0A61">
                      <w:pPr>
                        <w:rPr>
                          <w:sz w:val="20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="Georgia" w:hAnsi="Georgia"/>
          <w:b/>
          <w:noProof/>
          <w:color w:val="58585B"/>
          <w:lang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81B1754" wp14:editId="2BC5884C">
                <wp:simplePos x="0" y="0"/>
                <wp:positionH relativeFrom="page">
                  <wp:posOffset>4909186</wp:posOffset>
                </wp:positionH>
                <wp:positionV relativeFrom="paragraph">
                  <wp:posOffset>102871</wp:posOffset>
                </wp:positionV>
                <wp:extent cx="2328200" cy="1565667"/>
                <wp:effectExtent l="114300" t="266700" r="224790" b="187325"/>
                <wp:wrapNone/>
                <wp:docPr id="29" name="Rounded 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40789">
                          <a:off x="0" y="0"/>
                          <a:ext cx="2328200" cy="1565667"/>
                        </a:xfrm>
                        <a:prstGeom prst="roundRect">
                          <a:avLst>
                            <a:gd name="adj" fmla="val 14035"/>
                          </a:avLst>
                        </a:prstGeom>
                        <a:solidFill>
                          <a:srgbClr val="5D6071"/>
                        </a:solidFill>
                        <a:ln>
                          <a:solidFill>
                            <a:srgbClr val="5D6071"/>
                          </a:solidFill>
                        </a:ln>
                        <a:effectLst>
                          <a:outerShdw blurRad="76200" dist="50800" dir="18900000" sx="101000" sy="101000" algn="bl" rotWithShape="0">
                            <a:prstClr val="black">
                              <a:alpha val="35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92F05A" w14:textId="77777777" w:rsidR="00D34136" w:rsidRPr="002C2E08" w:rsidRDefault="00D34136" w:rsidP="00D34136">
                            <w:pPr>
                              <w:spacing w:before="120"/>
                              <w:jc w:val="center"/>
                              <w:rPr>
                                <w:rFonts w:ascii="Gill Sans" w:hAnsi="Gill Sans" w:cs="Gill Sans"/>
                                <w:sz w:val="22"/>
                              </w:rPr>
                            </w:pPr>
                            <w:r w:rsidRPr="002C2E08">
                              <w:rPr>
                                <w:rFonts w:ascii="Gill Sans" w:hAnsi="Gill Sans" w:cs="Gill Sans" w:hint="cs"/>
                                <w:sz w:val="22"/>
                              </w:rPr>
                              <w:t>Re-educate and pre-educate if required</w:t>
                            </w:r>
                          </w:p>
                          <w:p w14:paraId="741B8688" w14:textId="77777777" w:rsidR="00D34136" w:rsidRPr="002C2E08" w:rsidRDefault="00D34136" w:rsidP="00D34136">
                            <w:pPr>
                              <w:spacing w:before="120"/>
                              <w:jc w:val="center"/>
                              <w:rPr>
                                <w:rFonts w:ascii="Gill Sans" w:hAnsi="Gill Sans" w:cs="Gill Sans"/>
                                <w:sz w:val="22"/>
                              </w:rPr>
                            </w:pPr>
                            <w:r w:rsidRPr="002C2E08">
                              <w:rPr>
                                <w:rFonts w:ascii="Gill Sans" w:hAnsi="Gill Sans" w:cs="Gill Sans" w:hint="cs"/>
                                <w:sz w:val="22"/>
                              </w:rPr>
                              <w:t>If mentioned and appropriate, ask what a ‘healthy diet’ looks like for them and get a feel for your client’s level of nutritional knowledge</w:t>
                            </w:r>
                          </w:p>
                          <w:p w14:paraId="5F050771" w14:textId="77777777" w:rsidR="00D34136" w:rsidRPr="002C2E08" w:rsidRDefault="00D34136" w:rsidP="00D34136">
                            <w:pPr>
                              <w:spacing w:before="120" w:after="120"/>
                              <w:jc w:val="center"/>
                              <w:rPr>
                                <w:rFonts w:ascii="Georgia" w:hAnsi="Georgia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1B1754" id="Rounded Rectangle 17" o:spid="_x0000_s1039" style="position:absolute;margin-left:386.55pt;margin-top:8.1pt;width:183.3pt;height:123.3pt;rotation:481459fd;z-index:251691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919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" fillcolor="#5d6071" strokecolor="#5d6071" strokeweight="2pt">
                <v:shadow on="t" type="perspective" color="black" opacity="22937f" origin="-.5,.5" offset=".99781mm,-.99781mm" matrix="66191f,,,66191f"/>
                <v:textbox>
                  <w:txbxContent>
                    <w:p w14:paraId="6492F05A" w14:textId="77777777" w:rsidR="00D34136" w:rsidRPr="002C2E08" w:rsidRDefault="00D34136" w:rsidP="00D34136">
                      <w:pPr>
                        <w:spacing w:before="120"/>
                        <w:jc w:val="center"/>
                        <w:rPr>
                          <w:rFonts w:ascii="Gill Sans" w:hAnsi="Gill Sans" w:cs="Gill Sans"/>
                          <w:sz w:val="22"/>
                        </w:rPr>
                      </w:pPr>
                      <w:r w:rsidRPr="002C2E08">
                        <w:rPr>
                          <w:rFonts w:ascii="Gill Sans" w:hAnsi="Gill Sans" w:cs="Gill Sans" w:hint="cs"/>
                          <w:sz w:val="22"/>
                        </w:rPr>
                        <w:t>Re-educate and pre-educate if required</w:t>
                      </w:r>
                    </w:p>
                    <w:p w14:paraId="741B8688" w14:textId="77777777" w:rsidR="00D34136" w:rsidRPr="002C2E08" w:rsidRDefault="00D34136" w:rsidP="00D34136">
                      <w:pPr>
                        <w:spacing w:before="120"/>
                        <w:jc w:val="center"/>
                        <w:rPr>
                          <w:rFonts w:ascii="Gill Sans" w:hAnsi="Gill Sans" w:cs="Gill Sans"/>
                          <w:sz w:val="22"/>
                        </w:rPr>
                      </w:pPr>
                      <w:r w:rsidRPr="002C2E08">
                        <w:rPr>
                          <w:rFonts w:ascii="Gill Sans" w:hAnsi="Gill Sans" w:cs="Gill Sans" w:hint="cs"/>
                          <w:sz w:val="22"/>
                        </w:rPr>
                        <w:t>If mentioned and appropriate, ask what a ‘healthy diet’ looks like for them and get a feel for your client’s level of nutritional knowledge</w:t>
                      </w:r>
                    </w:p>
                    <w:p w14:paraId="5F050771" w14:textId="77777777" w:rsidR="00D34136" w:rsidRPr="002C2E08" w:rsidRDefault="00D34136" w:rsidP="00D34136">
                      <w:pPr>
                        <w:spacing w:before="120" w:after="120"/>
                        <w:jc w:val="center"/>
                        <w:rPr>
                          <w:rFonts w:ascii="Georgia" w:hAnsi="Georgia"/>
                          <w:sz w:val="16"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549DCEC1" w14:textId="6C71110D" w:rsidR="00B347F3" w:rsidRDefault="00B347F3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2BB1326" w14:textId="27445E1A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3164DF8" w14:textId="4E725324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B189D51" w14:textId="1D2E1B8A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AEF9726" w14:textId="77777777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7E242A7" w14:textId="77777777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CAE4B00" w14:textId="77777777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C153B00" w14:textId="77777777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F299842" w14:textId="7C0B4041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A6DE14B" w14:textId="137DE922" w:rsidR="001B0A61" w:rsidRPr="002C2E08" w:rsidRDefault="00C735C6" w:rsidP="00C735C6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</w:pPr>
      <w:r w:rsidRPr="002C2E08"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  <w:t>D</w:t>
      </w:r>
      <w:r w:rsidR="002C2E08"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  <w:t>IETARY PREFERENCES AND LIFESTYLE</w:t>
      </w:r>
    </w:p>
    <w:p w14:paraId="78BC7E68" w14:textId="62769D48" w:rsidR="00C735C6" w:rsidRDefault="00C735C6" w:rsidP="00C735C6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C735C6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FA3AC4B" wp14:editId="6689F926">
                <wp:simplePos x="0" y="0"/>
                <wp:positionH relativeFrom="margin">
                  <wp:align>center</wp:align>
                </wp:positionH>
                <wp:positionV relativeFrom="paragraph">
                  <wp:posOffset>144780</wp:posOffset>
                </wp:positionV>
                <wp:extent cx="6638925" cy="1666672"/>
                <wp:effectExtent l="19050" t="19050" r="28575" b="10160"/>
                <wp:wrapNone/>
                <wp:docPr id="30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38925" cy="1666672"/>
                        </a:xfrm>
                        <a:prstGeom prst="roundRect">
                          <a:avLst/>
                        </a:prstGeom>
                        <a:solidFill>
                          <a:srgbClr val="FFD605"/>
                        </a:solidFill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CF958FD" w14:textId="77777777" w:rsidR="00C735C6" w:rsidRDefault="00C735C6" w:rsidP="00C735C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  <w:szCs w:val="28"/>
                              </w:rPr>
                            </w:pPr>
                            <w:r w:rsidRPr="002C2E08"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  <w:szCs w:val="28"/>
                              </w:rPr>
                              <w:t>EXAMPLE QUESTIONS</w:t>
                            </w:r>
                          </w:p>
                          <w:p w14:paraId="6065710D" w14:textId="77777777" w:rsidR="002C2E08" w:rsidRPr="002C2E08" w:rsidRDefault="002C2E08" w:rsidP="00C735C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  <w:szCs w:val="28"/>
                              </w:rPr>
                            </w:pPr>
                          </w:p>
                          <w:p w14:paraId="04D7DD52" w14:textId="77777777" w:rsidR="00C735C6" w:rsidRPr="002C2E08" w:rsidRDefault="00C735C6" w:rsidP="00C735C6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  <w:r w:rsidRPr="002C2E08"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  <w:t>How does your weekly cooking and food shopping schedule work? [Probe if necessary e.g. do you tend to plan your meals for the week? Are there certain days you would eat out or get a takeaway?]</w:t>
                            </w:r>
                          </w:p>
                          <w:p w14:paraId="68524C8F" w14:textId="77777777" w:rsidR="00C735C6" w:rsidRPr="002C2E08" w:rsidRDefault="00C735C6" w:rsidP="00C735C6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  <w:r w:rsidRPr="002C2E08"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  <w:t>Are there any foods you tend to avoid or that don’t agree with you?</w:t>
                            </w:r>
                          </w:p>
                          <w:p w14:paraId="384FE583" w14:textId="77777777" w:rsidR="00C735C6" w:rsidRPr="002C2E08" w:rsidRDefault="00C735C6" w:rsidP="00C735C6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  <w:r w:rsidRPr="002C2E08"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  <w:t>Are there any foods you particularly like?</w:t>
                            </w:r>
                          </w:p>
                          <w:p w14:paraId="352670A1" w14:textId="77777777" w:rsidR="00C735C6" w:rsidRPr="002C2E08" w:rsidRDefault="00C735C6" w:rsidP="00C735C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FA3AC4B" id="_x0000_s1040" style="position:absolute;left:0;text-align:left;margin-left:0;margin-top:11.4pt;width:522.75pt;height:131.25pt;z-index:2516930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" fillcolor="#ffd605" strokecolor="#ffd605" strokeweight="2.25pt">
                <v:textbox>
                  <w:txbxContent>
                    <w:p w14:paraId="7CF958FD" w14:textId="77777777" w:rsidR="00C735C6" w:rsidRDefault="00C735C6" w:rsidP="00C735C6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 SemiBold" w:hAnsi="Gill Sans SemiBold" w:cs="Gill Sans"/>
                          <w:b/>
                          <w:color w:val="5D6071"/>
                          <w:szCs w:val="28"/>
                        </w:rPr>
                      </w:pPr>
                      <w:r w:rsidRPr="002C2E08">
                        <w:rPr>
                          <w:rFonts w:ascii="Gill Sans SemiBold" w:hAnsi="Gill Sans SemiBold" w:cs="Gill Sans"/>
                          <w:b/>
                          <w:color w:val="5D6071"/>
                          <w:szCs w:val="28"/>
                        </w:rPr>
                        <w:t>EXAMPLE QUESTIONS</w:t>
                      </w:r>
                    </w:p>
                    <w:p w14:paraId="6065710D" w14:textId="77777777" w:rsidR="002C2E08" w:rsidRPr="002C2E08" w:rsidRDefault="002C2E08" w:rsidP="00C735C6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 SemiBold" w:hAnsi="Gill Sans SemiBold" w:cs="Gill Sans"/>
                          <w:b/>
                          <w:color w:val="5D6071"/>
                          <w:szCs w:val="28"/>
                        </w:rPr>
                      </w:pPr>
                    </w:p>
                    <w:p w14:paraId="04D7DD52" w14:textId="77777777" w:rsidR="00C735C6" w:rsidRPr="002C2E08" w:rsidRDefault="00C735C6" w:rsidP="00C735C6">
                      <w:pPr>
                        <w:widowControl w:val="0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  <w:r w:rsidRPr="002C2E08"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  <w:t>How does your weekly cooking and food shopping schedule work? [Probe if necessary e.g. do you tend to plan your meals for the week? Are there certain days you would eat out or get a takeaway?]</w:t>
                      </w:r>
                    </w:p>
                    <w:p w14:paraId="68524C8F" w14:textId="77777777" w:rsidR="00C735C6" w:rsidRPr="002C2E08" w:rsidRDefault="00C735C6" w:rsidP="00C735C6">
                      <w:pPr>
                        <w:widowControl w:val="0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  <w:r w:rsidRPr="002C2E08"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  <w:t>Are there any foods you tend to avoid or that don’t agree with you?</w:t>
                      </w:r>
                    </w:p>
                    <w:p w14:paraId="384FE583" w14:textId="77777777" w:rsidR="00C735C6" w:rsidRPr="002C2E08" w:rsidRDefault="00C735C6" w:rsidP="00C735C6">
                      <w:pPr>
                        <w:widowControl w:val="0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  <w:r w:rsidRPr="002C2E08"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  <w:t>Are there any foods you particularly like?</w:t>
                      </w:r>
                    </w:p>
                    <w:p w14:paraId="352670A1" w14:textId="77777777" w:rsidR="00C735C6" w:rsidRPr="002C2E08" w:rsidRDefault="00C735C6" w:rsidP="00C735C6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" w:hAnsi="Gill Sans" w:cs="Gill Sans"/>
                          <w:color w:val="5D6071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2AEB7E8" w14:textId="56AF6AD1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0CC6CF9" w14:textId="1FCBA49B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B468BC3" w14:textId="77777777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9E18B9E" w14:textId="77777777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033ABCC" w14:textId="77777777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02D6C7E" w14:textId="77777777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8DF15B9" w14:textId="6A4FB6A5" w:rsidR="001B0A61" w:rsidRDefault="00C735C6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C735C6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A139341" wp14:editId="54B37503">
                <wp:simplePos x="0" y="0"/>
                <wp:positionH relativeFrom="margin">
                  <wp:posOffset>-514986</wp:posOffset>
                </wp:positionH>
                <wp:positionV relativeFrom="paragraph">
                  <wp:posOffset>217805</wp:posOffset>
                </wp:positionV>
                <wp:extent cx="6638925" cy="2198451"/>
                <wp:effectExtent l="19050" t="19050" r="28575" b="11430"/>
                <wp:wrapNone/>
                <wp:docPr id="31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38925" cy="2198451"/>
                        </a:xfrm>
                        <a:prstGeom prst="roundRect">
                          <a:avLst/>
                        </a:prstGeom>
                        <a:noFill/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A6CF6DF" w14:textId="77777777" w:rsidR="005206B8" w:rsidRPr="002C2E08" w:rsidRDefault="005206B8" w:rsidP="005206B8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  <w:r w:rsidRPr="002C2E08"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  <w:t>Insert Notes Relating to Client’s Dietary Preferences and Lifestyle Here</w:t>
                            </w:r>
                          </w:p>
                          <w:p w14:paraId="4964A948" w14:textId="77777777" w:rsidR="00C735C6" w:rsidRPr="002C2E08" w:rsidRDefault="00C735C6" w:rsidP="00C735C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139341" id="_x0000_s1041" style="position:absolute;margin-left:-40.55pt;margin-top:17.15pt;width:522.75pt;height:173.1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" filled="f" strokecolor="#ffd605" strokeweight="2.25pt">
                <v:textbox>
                  <w:txbxContent>
                    <w:p w14:paraId="0A6CF6DF" w14:textId="77777777" w:rsidR="005206B8" w:rsidRPr="002C2E08" w:rsidRDefault="005206B8" w:rsidP="005206B8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  <w:r w:rsidRPr="002C2E08"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  <w:t>Insert Notes Relating to Client’s Dietary Preferences and Lifestyle Here</w:t>
                      </w:r>
                    </w:p>
                    <w:p w14:paraId="4964A948" w14:textId="77777777" w:rsidR="00C735C6" w:rsidRPr="002C2E08" w:rsidRDefault="00C735C6" w:rsidP="00C735C6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" w:hAnsi="Gill Sans" w:cs="Gill Sans"/>
                          <w:color w:val="5D6071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EE85457" w14:textId="672750B2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05DA0D4" w14:textId="77777777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3D299C9" w14:textId="77777777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E841019" w14:textId="77777777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FE2ADE4" w14:textId="77777777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E6E3972" w14:textId="77777777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51B203C" w14:textId="77777777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DF7FFB0" w14:textId="77777777" w:rsidR="001B0A61" w:rsidRDefault="001B0A61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3E2D830" w14:textId="77777777" w:rsidR="00BF55A9" w:rsidRDefault="00BF55A9" w:rsidP="006E30A5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bookmarkStart w:id="2" w:name="_Hlk526347591"/>
    </w:p>
    <w:p w14:paraId="0CE031D2" w14:textId="47E7AC98" w:rsidR="005206B8" w:rsidRDefault="006E30A5" w:rsidP="006E30A5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>
        <w:rPr>
          <w:rFonts w:ascii="Gill Sans SemiBold" w:hAnsi="Gill Sans SemiBold" w:cs="Gill Sans"/>
          <w:b/>
          <w:bCs/>
          <w:color w:val="5D6071"/>
          <w:sz w:val="32"/>
          <w:szCs w:val="32"/>
        </w:rPr>
        <w:lastRenderedPageBreak/>
        <w:t>E</w:t>
      </w:r>
      <w:r w:rsidR="002C2E08">
        <w:rPr>
          <w:rFonts w:ascii="Gill Sans SemiBold" w:hAnsi="Gill Sans SemiBold" w:cs="Gill Sans"/>
          <w:b/>
          <w:bCs/>
          <w:color w:val="5D6071"/>
          <w:sz w:val="32"/>
          <w:szCs w:val="32"/>
        </w:rPr>
        <w:t>XERCISE/TRAINING</w:t>
      </w:r>
      <w:r>
        <w:rPr>
          <w:rFonts w:ascii="Gill Sans SemiBold" w:hAnsi="Gill Sans SemiBold" w:cs="Gill Sans"/>
          <w:b/>
          <w:bCs/>
          <w:color w:val="5D6071"/>
          <w:sz w:val="32"/>
          <w:szCs w:val="32"/>
        </w:rPr>
        <w:t>/P</w:t>
      </w:r>
      <w:r w:rsidR="002C2E08">
        <w:rPr>
          <w:rFonts w:ascii="Gill Sans SemiBold" w:hAnsi="Gill Sans SemiBold" w:cs="Gill Sans"/>
          <w:b/>
          <w:bCs/>
          <w:color w:val="5D6071"/>
          <w:sz w:val="32"/>
          <w:szCs w:val="32"/>
        </w:rPr>
        <w:t>HYSICAL ACTIVITY</w:t>
      </w:r>
    </w:p>
    <w:p w14:paraId="5273B416" w14:textId="51E5CA03" w:rsidR="006E30A5" w:rsidRDefault="006E30A5" w:rsidP="006E30A5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6E30A5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444F970" wp14:editId="2E8005EF">
                <wp:simplePos x="0" y="0"/>
                <wp:positionH relativeFrom="margin">
                  <wp:align>center</wp:align>
                </wp:positionH>
                <wp:positionV relativeFrom="paragraph">
                  <wp:posOffset>138213</wp:posOffset>
                </wp:positionV>
                <wp:extent cx="6348730" cy="1245141"/>
                <wp:effectExtent l="19050" t="19050" r="13970" b="12700"/>
                <wp:wrapNone/>
                <wp:docPr id="32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8730" cy="1245141"/>
                        </a:xfrm>
                        <a:prstGeom prst="roundRect">
                          <a:avLst/>
                        </a:prstGeom>
                        <a:solidFill>
                          <a:srgbClr val="FFD605"/>
                        </a:solidFill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F16C646" w14:textId="77777777" w:rsidR="006E30A5" w:rsidRDefault="006E30A5" w:rsidP="006E30A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</w:rPr>
                            </w:pPr>
                            <w:r w:rsidRPr="002C2E08"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</w:rPr>
                              <w:t>EXAMPLE QUESTIONS</w:t>
                            </w:r>
                          </w:p>
                          <w:p w14:paraId="2743041C" w14:textId="77777777" w:rsidR="002C2E08" w:rsidRPr="002C2E08" w:rsidRDefault="002C2E08" w:rsidP="006E30A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</w:rPr>
                            </w:pPr>
                          </w:p>
                          <w:p w14:paraId="27C16EDB" w14:textId="77777777" w:rsidR="006E30A5" w:rsidRPr="002C2E08" w:rsidRDefault="006E30A5" w:rsidP="006E30A5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</w:rPr>
                            </w:pPr>
                            <w:r w:rsidRPr="002C2E08">
                              <w:rPr>
                                <w:rFonts w:ascii="Gill Sans" w:hAnsi="Gill Sans" w:cs="Gill Sans"/>
                                <w:color w:val="5D6071"/>
                              </w:rPr>
                              <w:t>What does a typical week look like in terms of exercise?</w:t>
                            </w:r>
                          </w:p>
                          <w:p w14:paraId="42C6921D" w14:textId="77777777" w:rsidR="006E30A5" w:rsidRPr="002C2E08" w:rsidRDefault="006E30A5" w:rsidP="006E30A5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</w:rPr>
                            </w:pPr>
                            <w:r w:rsidRPr="002C2E08">
                              <w:rPr>
                                <w:rFonts w:ascii="Gill Sans" w:hAnsi="Gill Sans" w:cs="Gill Sans"/>
                                <w:color w:val="5D6071"/>
                              </w:rPr>
                              <w:t>What do you find the most difficult about regularly exercising?</w:t>
                            </w:r>
                          </w:p>
                          <w:p w14:paraId="56E0321C" w14:textId="77777777" w:rsidR="006E30A5" w:rsidRPr="002C2E08" w:rsidRDefault="006E30A5" w:rsidP="006E30A5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</w:rPr>
                            </w:pPr>
                            <w:r w:rsidRPr="002C2E08">
                              <w:rPr>
                                <w:rFonts w:ascii="Gill Sans" w:hAnsi="Gill Sans" w:cs="Gill Sans"/>
                                <w:color w:val="5D6071"/>
                              </w:rPr>
                              <w:t>What type of activities do you enjoy, and would like to do more of?</w:t>
                            </w:r>
                          </w:p>
                          <w:p w14:paraId="6FD25900" w14:textId="77777777" w:rsidR="006E30A5" w:rsidRPr="002C2E08" w:rsidRDefault="006E30A5" w:rsidP="006E30A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" w:hAnsi="Gill Sans" w:cs="Gill Sans"/>
                                <w:color w:val="5D607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44F970" id="_x0000_s1042" style="position:absolute;left:0;text-align:left;margin-left:0;margin-top:10.9pt;width:499.9pt;height:98.05pt;z-index:2516971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" fillcolor="#ffd605" strokecolor="#ffd605" strokeweight="2.25pt">
                <v:textbox>
                  <w:txbxContent>
                    <w:p w14:paraId="7F16C646" w14:textId="77777777" w:rsidR="006E30A5" w:rsidRDefault="006E30A5" w:rsidP="006E30A5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 SemiBold" w:hAnsi="Gill Sans SemiBold" w:cs="Gill Sans"/>
                          <w:b/>
                          <w:color w:val="5D6071"/>
                        </w:rPr>
                      </w:pPr>
                      <w:r w:rsidRPr="002C2E08">
                        <w:rPr>
                          <w:rFonts w:ascii="Gill Sans SemiBold" w:hAnsi="Gill Sans SemiBold" w:cs="Gill Sans"/>
                          <w:b/>
                          <w:color w:val="5D6071"/>
                        </w:rPr>
                        <w:t>EXAMPLE QUESTIONS</w:t>
                      </w:r>
                    </w:p>
                    <w:p w14:paraId="2743041C" w14:textId="77777777" w:rsidR="002C2E08" w:rsidRPr="002C2E08" w:rsidRDefault="002C2E08" w:rsidP="006E30A5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 SemiBold" w:hAnsi="Gill Sans SemiBold" w:cs="Gill Sans"/>
                          <w:b/>
                          <w:color w:val="5D6071"/>
                        </w:rPr>
                      </w:pPr>
                    </w:p>
                    <w:p w14:paraId="27C16EDB" w14:textId="77777777" w:rsidR="006E30A5" w:rsidRPr="002C2E08" w:rsidRDefault="006E30A5" w:rsidP="006E30A5">
                      <w:pPr>
                        <w:widowControl w:val="0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</w:rPr>
                      </w:pPr>
                      <w:r w:rsidRPr="002C2E08">
                        <w:rPr>
                          <w:rFonts w:ascii="Gill Sans" w:hAnsi="Gill Sans" w:cs="Gill Sans"/>
                          <w:color w:val="5D6071"/>
                        </w:rPr>
                        <w:t>What does a typical week look like in terms of exercise?</w:t>
                      </w:r>
                    </w:p>
                    <w:p w14:paraId="42C6921D" w14:textId="77777777" w:rsidR="006E30A5" w:rsidRPr="002C2E08" w:rsidRDefault="006E30A5" w:rsidP="006E30A5">
                      <w:pPr>
                        <w:widowControl w:val="0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</w:rPr>
                      </w:pPr>
                      <w:r w:rsidRPr="002C2E08">
                        <w:rPr>
                          <w:rFonts w:ascii="Gill Sans" w:hAnsi="Gill Sans" w:cs="Gill Sans"/>
                          <w:color w:val="5D6071"/>
                        </w:rPr>
                        <w:t>What do you find the most difficult about regularly exercising?</w:t>
                      </w:r>
                    </w:p>
                    <w:p w14:paraId="56E0321C" w14:textId="77777777" w:rsidR="006E30A5" w:rsidRPr="002C2E08" w:rsidRDefault="006E30A5" w:rsidP="006E30A5">
                      <w:pPr>
                        <w:widowControl w:val="0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</w:rPr>
                      </w:pPr>
                      <w:r w:rsidRPr="002C2E08">
                        <w:rPr>
                          <w:rFonts w:ascii="Gill Sans" w:hAnsi="Gill Sans" w:cs="Gill Sans"/>
                          <w:color w:val="5D6071"/>
                        </w:rPr>
                        <w:t>What type of activities do you enjoy, and would like to do more of?</w:t>
                      </w:r>
                    </w:p>
                    <w:p w14:paraId="6FD25900" w14:textId="77777777" w:rsidR="006E30A5" w:rsidRPr="002C2E08" w:rsidRDefault="006E30A5" w:rsidP="006E30A5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" w:hAnsi="Gill Sans" w:cs="Gill Sans"/>
                          <w:color w:val="5D6071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DD698ED" w14:textId="78FF8A54" w:rsidR="006E30A5" w:rsidRDefault="006E30A5" w:rsidP="006E30A5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B0CE35F" w14:textId="4C5E1F5B" w:rsidR="005206B8" w:rsidRDefault="005206B8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5F9123B" w14:textId="77777777" w:rsidR="005206B8" w:rsidRDefault="005206B8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B2EBD11" w14:textId="77777777" w:rsidR="005206B8" w:rsidRDefault="005206B8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5C29597" w14:textId="0CE17C73" w:rsidR="005206B8" w:rsidRDefault="008A7186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6E30A5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E69BC75" wp14:editId="70E11A3B">
                <wp:simplePos x="0" y="0"/>
                <wp:positionH relativeFrom="margin">
                  <wp:posOffset>-362585</wp:posOffset>
                </wp:positionH>
                <wp:positionV relativeFrom="paragraph">
                  <wp:posOffset>311149</wp:posOffset>
                </wp:positionV>
                <wp:extent cx="6348730" cy="2390775"/>
                <wp:effectExtent l="19050" t="19050" r="13970" b="28575"/>
                <wp:wrapNone/>
                <wp:docPr id="33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8730" cy="2390775"/>
                        </a:xfrm>
                        <a:prstGeom prst="roundRect">
                          <a:avLst/>
                        </a:prstGeom>
                        <a:noFill/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F69DB3" w14:textId="77777777" w:rsidR="006E30A5" w:rsidRPr="002C2E08" w:rsidRDefault="006E30A5" w:rsidP="006E30A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</w:pPr>
                            <w:r w:rsidRPr="002C2E08"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  <w:t xml:space="preserve">Insert Notes Relating to Client’s Exercise/Training Here </w:t>
                            </w:r>
                          </w:p>
                          <w:p w14:paraId="660DC908" w14:textId="77777777" w:rsidR="006E30A5" w:rsidRPr="00173516" w:rsidRDefault="006E30A5" w:rsidP="006E30A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69BC75" id="_x0000_s1043" style="position:absolute;margin-left:-28.55pt;margin-top:24.5pt;width:499.9pt;height:188.25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" filled="f" strokecolor="#ffd605" strokeweight="2.25pt">
                <v:textbox>
                  <w:txbxContent>
                    <w:p w14:paraId="3CF69DB3" w14:textId="77777777" w:rsidR="006E30A5" w:rsidRPr="002C2E08" w:rsidRDefault="006E30A5" w:rsidP="006E30A5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</w:pPr>
                      <w:r w:rsidRPr="002C2E08"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  <w:t xml:space="preserve">Insert Notes Relating to Client’s Exercise/Training Here </w:t>
                      </w:r>
                    </w:p>
                    <w:p w14:paraId="660DC908" w14:textId="77777777" w:rsidR="006E30A5" w:rsidRPr="00173516" w:rsidRDefault="006E30A5" w:rsidP="006E30A5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359540F" w14:textId="7C02A784" w:rsidR="005206B8" w:rsidRDefault="005206B8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0BE0B88" w14:textId="3CEC64C8" w:rsidR="005206B8" w:rsidRDefault="005206B8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F9639A8" w14:textId="17A28188" w:rsidR="005206B8" w:rsidRDefault="005206B8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C9EC102" w14:textId="268347F1" w:rsidR="005206B8" w:rsidRDefault="005206B8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CF859BA" w14:textId="2577084B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C28FEDC" w14:textId="77777777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D10FCFA" w14:textId="77777777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738B3EA" w14:textId="77777777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C5ECA9E" w14:textId="77777777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1A5B41B0" w14:textId="77777777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1751757" w14:textId="77777777" w:rsidR="008A7186" w:rsidRDefault="008A7186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tbl>
      <w:tblPr>
        <w:tblStyle w:val="PlainTable1"/>
        <w:tblpPr w:leftFromText="180" w:rightFromText="180" w:vertAnchor="text" w:horzAnchor="margin" w:tblpXSpec="center" w:tblpY="470"/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81"/>
        <w:gridCol w:w="2582"/>
        <w:gridCol w:w="2582"/>
        <w:gridCol w:w="2870"/>
      </w:tblGrid>
      <w:tr w:rsidR="006E30A5" w:rsidRPr="008A7186" w14:paraId="4AE8C38F" w14:textId="77777777" w:rsidTr="008A71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1" w:type="dxa"/>
            <w:shd w:val="clear" w:color="auto" w:fill="FFD605"/>
            <w:vAlign w:val="center"/>
          </w:tcPr>
          <w:p w14:paraId="1F45F988" w14:textId="77777777" w:rsidR="006E30A5" w:rsidRPr="008A7186" w:rsidRDefault="006E30A5" w:rsidP="006E30A5">
            <w:pPr>
              <w:jc w:val="center"/>
              <w:rPr>
                <w:rFonts w:ascii="Gill Sans SemiBold" w:hAnsi="Gill Sans SemiBold" w:cs="Gill Sans"/>
                <w:color w:val="5D6071"/>
                <w:szCs w:val="32"/>
              </w:rPr>
            </w:pPr>
            <w:r w:rsidRPr="008A7186">
              <w:rPr>
                <w:rFonts w:ascii="Gill Sans SemiBold" w:hAnsi="Gill Sans SemiBold" w:cs="Gill Sans"/>
                <w:color w:val="5D6071"/>
                <w:szCs w:val="32"/>
              </w:rPr>
              <w:t>DAY</w:t>
            </w:r>
          </w:p>
        </w:tc>
        <w:tc>
          <w:tcPr>
            <w:tcW w:w="2582" w:type="dxa"/>
            <w:shd w:val="clear" w:color="auto" w:fill="FFD605"/>
            <w:vAlign w:val="center"/>
          </w:tcPr>
          <w:p w14:paraId="5A829E09" w14:textId="77777777" w:rsidR="006E30A5" w:rsidRPr="008A7186" w:rsidRDefault="006E30A5" w:rsidP="006E30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SemiBold" w:hAnsi="Gill Sans SemiBold" w:cs="Gill Sans"/>
                <w:color w:val="5D6071"/>
                <w:szCs w:val="32"/>
              </w:rPr>
            </w:pPr>
            <w:r w:rsidRPr="008A7186">
              <w:rPr>
                <w:rFonts w:ascii="Gill Sans SemiBold" w:hAnsi="Gill Sans SemiBold" w:cs="Gill Sans"/>
                <w:color w:val="5D6071"/>
                <w:szCs w:val="32"/>
              </w:rPr>
              <w:t>AM</w:t>
            </w:r>
          </w:p>
        </w:tc>
        <w:tc>
          <w:tcPr>
            <w:tcW w:w="2582" w:type="dxa"/>
            <w:shd w:val="clear" w:color="auto" w:fill="FFD605"/>
            <w:vAlign w:val="center"/>
          </w:tcPr>
          <w:p w14:paraId="5FF5B1FC" w14:textId="77777777" w:rsidR="006E30A5" w:rsidRPr="008A7186" w:rsidRDefault="006E30A5" w:rsidP="006E30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SemiBold" w:hAnsi="Gill Sans SemiBold" w:cs="Gill Sans"/>
                <w:color w:val="5D6071"/>
                <w:szCs w:val="32"/>
              </w:rPr>
            </w:pPr>
            <w:r w:rsidRPr="008A7186">
              <w:rPr>
                <w:rFonts w:ascii="Gill Sans SemiBold" w:hAnsi="Gill Sans SemiBold" w:cs="Gill Sans"/>
                <w:color w:val="5D6071"/>
                <w:szCs w:val="32"/>
              </w:rPr>
              <w:t>PM</w:t>
            </w:r>
          </w:p>
        </w:tc>
        <w:tc>
          <w:tcPr>
            <w:tcW w:w="2870" w:type="dxa"/>
            <w:shd w:val="clear" w:color="auto" w:fill="FFD605"/>
            <w:vAlign w:val="center"/>
          </w:tcPr>
          <w:p w14:paraId="6FB9EDE8" w14:textId="77777777" w:rsidR="006E30A5" w:rsidRPr="008A7186" w:rsidRDefault="006E30A5" w:rsidP="006E30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SemiBold" w:hAnsi="Gill Sans SemiBold" w:cs="Gill Sans"/>
                <w:color w:val="5D6071"/>
                <w:szCs w:val="32"/>
              </w:rPr>
            </w:pPr>
            <w:r w:rsidRPr="008A7186">
              <w:rPr>
                <w:rFonts w:ascii="Gill Sans SemiBold" w:hAnsi="Gill Sans SemiBold" w:cs="Gill Sans"/>
                <w:color w:val="5D6071"/>
                <w:szCs w:val="32"/>
              </w:rPr>
              <w:t>NOTES</w:t>
            </w:r>
          </w:p>
        </w:tc>
      </w:tr>
      <w:tr w:rsidR="006E30A5" w:rsidRPr="008A7186" w14:paraId="6C4A7A8A" w14:textId="77777777" w:rsidTr="008A71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1" w:type="dxa"/>
            <w:shd w:val="clear" w:color="auto" w:fill="FFD605"/>
            <w:vAlign w:val="center"/>
          </w:tcPr>
          <w:p w14:paraId="5EA31C8A" w14:textId="77777777" w:rsidR="006E30A5" w:rsidRPr="008A7186" w:rsidRDefault="006E30A5" w:rsidP="006E30A5">
            <w:pPr>
              <w:jc w:val="center"/>
              <w:rPr>
                <w:rFonts w:ascii="Gill Sans SemiBold" w:hAnsi="Gill Sans SemiBold" w:cs="Gill Sans"/>
                <w:color w:val="5D6071"/>
                <w:szCs w:val="32"/>
              </w:rPr>
            </w:pPr>
            <w:r w:rsidRPr="008A7186">
              <w:rPr>
                <w:rFonts w:ascii="Gill Sans SemiBold" w:hAnsi="Gill Sans SemiBold" w:cs="Gill Sans"/>
                <w:color w:val="5D6071"/>
                <w:szCs w:val="32"/>
              </w:rPr>
              <w:t>MONDAY</w:t>
            </w:r>
          </w:p>
        </w:tc>
        <w:tc>
          <w:tcPr>
            <w:tcW w:w="2582" w:type="dxa"/>
          </w:tcPr>
          <w:p w14:paraId="328AC0F0" w14:textId="77777777" w:rsidR="006E30A5" w:rsidRPr="008A7186" w:rsidRDefault="006E30A5" w:rsidP="006E30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  <w:tc>
          <w:tcPr>
            <w:tcW w:w="2582" w:type="dxa"/>
          </w:tcPr>
          <w:p w14:paraId="101872C2" w14:textId="77777777" w:rsidR="006E30A5" w:rsidRPr="008A7186" w:rsidRDefault="006E30A5" w:rsidP="006E30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  <w:tc>
          <w:tcPr>
            <w:tcW w:w="2870" w:type="dxa"/>
          </w:tcPr>
          <w:p w14:paraId="14F73F77" w14:textId="77777777" w:rsidR="006E30A5" w:rsidRPr="008A7186" w:rsidRDefault="006E30A5" w:rsidP="006E30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</w:tr>
      <w:tr w:rsidR="006E30A5" w:rsidRPr="008A7186" w14:paraId="70A03E37" w14:textId="77777777" w:rsidTr="008A7186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1" w:type="dxa"/>
            <w:shd w:val="clear" w:color="auto" w:fill="FFD605"/>
            <w:vAlign w:val="center"/>
          </w:tcPr>
          <w:p w14:paraId="004BF6D3" w14:textId="77777777" w:rsidR="006E30A5" w:rsidRPr="008A7186" w:rsidRDefault="006E30A5" w:rsidP="006E30A5">
            <w:pPr>
              <w:jc w:val="center"/>
              <w:rPr>
                <w:rFonts w:ascii="Gill Sans SemiBold" w:hAnsi="Gill Sans SemiBold" w:cs="Gill Sans"/>
                <w:color w:val="5D6071"/>
                <w:szCs w:val="32"/>
              </w:rPr>
            </w:pPr>
            <w:r w:rsidRPr="008A7186">
              <w:rPr>
                <w:rFonts w:ascii="Gill Sans SemiBold" w:hAnsi="Gill Sans SemiBold" w:cs="Gill Sans"/>
                <w:color w:val="5D6071"/>
                <w:szCs w:val="32"/>
              </w:rPr>
              <w:t>TUESDAY</w:t>
            </w:r>
          </w:p>
        </w:tc>
        <w:tc>
          <w:tcPr>
            <w:tcW w:w="2582" w:type="dxa"/>
          </w:tcPr>
          <w:p w14:paraId="7D48A556" w14:textId="77777777" w:rsidR="006E30A5" w:rsidRPr="008A7186" w:rsidRDefault="006E30A5" w:rsidP="006E30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  <w:tc>
          <w:tcPr>
            <w:tcW w:w="2582" w:type="dxa"/>
          </w:tcPr>
          <w:p w14:paraId="66FBC648" w14:textId="77777777" w:rsidR="006E30A5" w:rsidRPr="008A7186" w:rsidRDefault="006E30A5" w:rsidP="006E30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  <w:tc>
          <w:tcPr>
            <w:tcW w:w="2870" w:type="dxa"/>
          </w:tcPr>
          <w:p w14:paraId="63F2B1EA" w14:textId="77777777" w:rsidR="006E30A5" w:rsidRPr="008A7186" w:rsidRDefault="006E30A5" w:rsidP="006E30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</w:tr>
      <w:tr w:rsidR="006E30A5" w:rsidRPr="008A7186" w14:paraId="66718C26" w14:textId="77777777" w:rsidTr="008A71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1" w:type="dxa"/>
            <w:shd w:val="clear" w:color="auto" w:fill="FFD605"/>
            <w:vAlign w:val="center"/>
          </w:tcPr>
          <w:p w14:paraId="4E7FA683" w14:textId="77777777" w:rsidR="006E30A5" w:rsidRPr="008A7186" w:rsidRDefault="006E30A5" w:rsidP="006E30A5">
            <w:pPr>
              <w:jc w:val="center"/>
              <w:rPr>
                <w:rFonts w:ascii="Gill Sans SemiBold" w:hAnsi="Gill Sans SemiBold" w:cs="Gill Sans"/>
                <w:color w:val="5D6071"/>
                <w:szCs w:val="32"/>
              </w:rPr>
            </w:pPr>
            <w:r w:rsidRPr="008A7186">
              <w:rPr>
                <w:rFonts w:ascii="Gill Sans SemiBold" w:hAnsi="Gill Sans SemiBold" w:cs="Gill Sans"/>
                <w:color w:val="5D6071"/>
                <w:szCs w:val="32"/>
              </w:rPr>
              <w:t>WEDNESDAY</w:t>
            </w:r>
          </w:p>
        </w:tc>
        <w:tc>
          <w:tcPr>
            <w:tcW w:w="2582" w:type="dxa"/>
          </w:tcPr>
          <w:p w14:paraId="1223C40A" w14:textId="77777777" w:rsidR="006E30A5" w:rsidRPr="008A7186" w:rsidRDefault="006E30A5" w:rsidP="006E30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  <w:tc>
          <w:tcPr>
            <w:tcW w:w="2582" w:type="dxa"/>
          </w:tcPr>
          <w:p w14:paraId="01245BF3" w14:textId="77777777" w:rsidR="006E30A5" w:rsidRPr="008A7186" w:rsidRDefault="006E30A5" w:rsidP="006E30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  <w:tc>
          <w:tcPr>
            <w:tcW w:w="2870" w:type="dxa"/>
          </w:tcPr>
          <w:p w14:paraId="6AE8221C" w14:textId="77777777" w:rsidR="006E30A5" w:rsidRPr="008A7186" w:rsidRDefault="006E30A5" w:rsidP="006E30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</w:tr>
      <w:tr w:rsidR="006E30A5" w:rsidRPr="008A7186" w14:paraId="04630FDC" w14:textId="77777777" w:rsidTr="008A7186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1" w:type="dxa"/>
            <w:shd w:val="clear" w:color="auto" w:fill="FFD605"/>
            <w:vAlign w:val="center"/>
          </w:tcPr>
          <w:p w14:paraId="2D1A7C7A" w14:textId="77777777" w:rsidR="006E30A5" w:rsidRPr="008A7186" w:rsidRDefault="006E30A5" w:rsidP="006E30A5">
            <w:pPr>
              <w:jc w:val="center"/>
              <w:rPr>
                <w:rFonts w:ascii="Gill Sans SemiBold" w:hAnsi="Gill Sans SemiBold" w:cs="Gill Sans"/>
                <w:color w:val="5D6071"/>
                <w:szCs w:val="32"/>
              </w:rPr>
            </w:pPr>
            <w:r w:rsidRPr="008A7186">
              <w:rPr>
                <w:rFonts w:ascii="Gill Sans SemiBold" w:hAnsi="Gill Sans SemiBold" w:cs="Gill Sans"/>
                <w:color w:val="5D6071"/>
                <w:szCs w:val="32"/>
              </w:rPr>
              <w:t>THURSDAY</w:t>
            </w:r>
          </w:p>
        </w:tc>
        <w:tc>
          <w:tcPr>
            <w:tcW w:w="2582" w:type="dxa"/>
          </w:tcPr>
          <w:p w14:paraId="6C2612A9" w14:textId="77777777" w:rsidR="006E30A5" w:rsidRPr="008A7186" w:rsidRDefault="006E30A5" w:rsidP="006E30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  <w:tc>
          <w:tcPr>
            <w:tcW w:w="2582" w:type="dxa"/>
          </w:tcPr>
          <w:p w14:paraId="0BA6BC08" w14:textId="77777777" w:rsidR="006E30A5" w:rsidRPr="008A7186" w:rsidRDefault="006E30A5" w:rsidP="006E30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  <w:tc>
          <w:tcPr>
            <w:tcW w:w="2870" w:type="dxa"/>
          </w:tcPr>
          <w:p w14:paraId="16884245" w14:textId="77777777" w:rsidR="006E30A5" w:rsidRPr="008A7186" w:rsidRDefault="006E30A5" w:rsidP="006E30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</w:tr>
      <w:tr w:rsidR="006E30A5" w:rsidRPr="008A7186" w14:paraId="3A28B4B6" w14:textId="77777777" w:rsidTr="008A71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1" w:type="dxa"/>
            <w:shd w:val="clear" w:color="auto" w:fill="FFD605"/>
            <w:vAlign w:val="center"/>
          </w:tcPr>
          <w:p w14:paraId="676426A3" w14:textId="77777777" w:rsidR="006E30A5" w:rsidRPr="008A7186" w:rsidRDefault="006E30A5" w:rsidP="006E30A5">
            <w:pPr>
              <w:jc w:val="center"/>
              <w:rPr>
                <w:rFonts w:ascii="Gill Sans SemiBold" w:hAnsi="Gill Sans SemiBold" w:cs="Gill Sans"/>
                <w:color w:val="5D6071"/>
                <w:szCs w:val="32"/>
              </w:rPr>
            </w:pPr>
            <w:r w:rsidRPr="008A7186">
              <w:rPr>
                <w:rFonts w:ascii="Gill Sans SemiBold" w:hAnsi="Gill Sans SemiBold" w:cs="Gill Sans"/>
                <w:color w:val="5D6071"/>
                <w:szCs w:val="32"/>
              </w:rPr>
              <w:t>FRIDAY</w:t>
            </w:r>
          </w:p>
        </w:tc>
        <w:tc>
          <w:tcPr>
            <w:tcW w:w="2582" w:type="dxa"/>
          </w:tcPr>
          <w:p w14:paraId="082B3281" w14:textId="77777777" w:rsidR="006E30A5" w:rsidRPr="008A7186" w:rsidRDefault="006E30A5" w:rsidP="006E30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  <w:tc>
          <w:tcPr>
            <w:tcW w:w="2582" w:type="dxa"/>
          </w:tcPr>
          <w:p w14:paraId="7C3D38EE" w14:textId="77777777" w:rsidR="006E30A5" w:rsidRPr="008A7186" w:rsidRDefault="006E30A5" w:rsidP="006E30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  <w:tc>
          <w:tcPr>
            <w:tcW w:w="2870" w:type="dxa"/>
          </w:tcPr>
          <w:p w14:paraId="53BDF9E5" w14:textId="77777777" w:rsidR="006E30A5" w:rsidRPr="008A7186" w:rsidRDefault="006E30A5" w:rsidP="006E30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</w:tr>
      <w:tr w:rsidR="006E30A5" w:rsidRPr="008A7186" w14:paraId="662E1E96" w14:textId="77777777" w:rsidTr="008A7186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1" w:type="dxa"/>
            <w:shd w:val="clear" w:color="auto" w:fill="FFD605"/>
            <w:vAlign w:val="center"/>
          </w:tcPr>
          <w:p w14:paraId="46A980E2" w14:textId="77777777" w:rsidR="006E30A5" w:rsidRPr="008A7186" w:rsidRDefault="006E30A5" w:rsidP="006E30A5">
            <w:pPr>
              <w:jc w:val="center"/>
              <w:rPr>
                <w:rFonts w:ascii="Gill Sans SemiBold" w:hAnsi="Gill Sans SemiBold" w:cs="Gill Sans"/>
                <w:color w:val="5D6071"/>
                <w:szCs w:val="32"/>
              </w:rPr>
            </w:pPr>
            <w:r w:rsidRPr="008A7186">
              <w:rPr>
                <w:rFonts w:ascii="Gill Sans SemiBold" w:hAnsi="Gill Sans SemiBold" w:cs="Gill Sans"/>
                <w:color w:val="5D6071"/>
                <w:szCs w:val="32"/>
              </w:rPr>
              <w:t>SATURDAY</w:t>
            </w:r>
          </w:p>
        </w:tc>
        <w:tc>
          <w:tcPr>
            <w:tcW w:w="2582" w:type="dxa"/>
          </w:tcPr>
          <w:p w14:paraId="6FC244FA" w14:textId="77777777" w:rsidR="006E30A5" w:rsidRPr="008A7186" w:rsidRDefault="006E30A5" w:rsidP="006E30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  <w:tc>
          <w:tcPr>
            <w:tcW w:w="2582" w:type="dxa"/>
          </w:tcPr>
          <w:p w14:paraId="0ADD13B9" w14:textId="77777777" w:rsidR="006E30A5" w:rsidRPr="008A7186" w:rsidRDefault="006E30A5" w:rsidP="006E30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  <w:tc>
          <w:tcPr>
            <w:tcW w:w="2870" w:type="dxa"/>
          </w:tcPr>
          <w:p w14:paraId="5E4A5F12" w14:textId="77777777" w:rsidR="006E30A5" w:rsidRPr="008A7186" w:rsidRDefault="006E30A5" w:rsidP="006E30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</w:tr>
      <w:tr w:rsidR="006E30A5" w:rsidRPr="008A7186" w14:paraId="47507BD0" w14:textId="77777777" w:rsidTr="008A71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1" w:type="dxa"/>
            <w:shd w:val="clear" w:color="auto" w:fill="FFD605"/>
            <w:vAlign w:val="center"/>
          </w:tcPr>
          <w:p w14:paraId="125853A9" w14:textId="77777777" w:rsidR="006E30A5" w:rsidRPr="008A7186" w:rsidRDefault="006E30A5" w:rsidP="006E30A5">
            <w:pPr>
              <w:jc w:val="center"/>
              <w:rPr>
                <w:rFonts w:ascii="Gill Sans SemiBold" w:hAnsi="Gill Sans SemiBold" w:cs="Gill Sans"/>
                <w:color w:val="5D6071"/>
                <w:szCs w:val="32"/>
              </w:rPr>
            </w:pPr>
            <w:r w:rsidRPr="008A7186">
              <w:rPr>
                <w:rFonts w:ascii="Gill Sans SemiBold" w:hAnsi="Gill Sans SemiBold" w:cs="Gill Sans"/>
                <w:color w:val="5D6071"/>
                <w:szCs w:val="32"/>
              </w:rPr>
              <w:t>SUNDAY</w:t>
            </w:r>
          </w:p>
        </w:tc>
        <w:tc>
          <w:tcPr>
            <w:tcW w:w="2582" w:type="dxa"/>
          </w:tcPr>
          <w:p w14:paraId="618E34D6" w14:textId="77777777" w:rsidR="006E30A5" w:rsidRPr="008A7186" w:rsidRDefault="006E30A5" w:rsidP="006E30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  <w:tc>
          <w:tcPr>
            <w:tcW w:w="2582" w:type="dxa"/>
          </w:tcPr>
          <w:p w14:paraId="278DE9A8" w14:textId="77777777" w:rsidR="006E30A5" w:rsidRPr="008A7186" w:rsidRDefault="006E30A5" w:rsidP="006E30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  <w:tc>
          <w:tcPr>
            <w:tcW w:w="2870" w:type="dxa"/>
          </w:tcPr>
          <w:p w14:paraId="0A49ABCD" w14:textId="77777777" w:rsidR="006E30A5" w:rsidRPr="008A7186" w:rsidRDefault="006E30A5" w:rsidP="006E30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SemiBold" w:hAnsi="Gill Sans SemiBold" w:cs="Gill Sans"/>
                <w:b/>
                <w:bCs/>
                <w:color w:val="5D6071"/>
                <w:szCs w:val="32"/>
              </w:rPr>
            </w:pPr>
          </w:p>
        </w:tc>
      </w:tr>
    </w:tbl>
    <w:p w14:paraId="58AED70B" w14:textId="772DC37E" w:rsidR="006E30A5" w:rsidRPr="002C2E08" w:rsidRDefault="006E30A5" w:rsidP="002C2E08">
      <w:pPr>
        <w:ind w:left="-851"/>
        <w:jc w:val="both"/>
        <w:rPr>
          <w:rFonts w:ascii="Gill Sans" w:hAnsi="Gill Sans" w:cs="Gill Sans"/>
          <w:bCs/>
          <w:i/>
          <w:color w:val="5D6071"/>
          <w:szCs w:val="32"/>
        </w:rPr>
      </w:pPr>
      <w:r w:rsidRPr="002C2E08">
        <w:rPr>
          <w:rFonts w:ascii="Gill Sans" w:hAnsi="Gill Sans" w:cs="Gill Sans" w:hint="cs"/>
          <w:bCs/>
          <w:i/>
          <w:color w:val="5D6071"/>
          <w:szCs w:val="32"/>
        </w:rPr>
        <w:t>Notes for an athlete/regular exerciser’s weekly training r</w:t>
      </w:r>
      <w:r w:rsidR="002C2E08">
        <w:rPr>
          <w:rFonts w:ascii="Gill Sans" w:hAnsi="Gill Sans" w:cs="Gill Sans"/>
          <w:bCs/>
          <w:i/>
          <w:color w:val="5D6071"/>
          <w:szCs w:val="32"/>
        </w:rPr>
        <w:t>egime</w:t>
      </w:r>
    </w:p>
    <w:p w14:paraId="7BA86DFB" w14:textId="7222B864" w:rsidR="006E30A5" w:rsidRPr="008A7186" w:rsidRDefault="006E30A5" w:rsidP="006E30A5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</w:pPr>
      <w:r w:rsidRPr="008A7186"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  <w:lastRenderedPageBreak/>
        <w:t>E</w:t>
      </w:r>
      <w:r w:rsidR="008A7186" w:rsidRPr="008A7186"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  <w:t>NERGY LEVELS/FEELINGS OF WELLBEING</w:t>
      </w:r>
    </w:p>
    <w:p w14:paraId="3829D470" w14:textId="21045A6F" w:rsidR="006E30A5" w:rsidRDefault="006E30A5" w:rsidP="006E30A5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6E30A5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DB43E83" wp14:editId="5B6E9E9B">
                <wp:simplePos x="0" y="0"/>
                <wp:positionH relativeFrom="margin">
                  <wp:align>center</wp:align>
                </wp:positionH>
                <wp:positionV relativeFrom="paragraph">
                  <wp:posOffset>193796</wp:posOffset>
                </wp:positionV>
                <wp:extent cx="6348730" cy="2105025"/>
                <wp:effectExtent l="19050" t="19050" r="13970" b="28575"/>
                <wp:wrapNone/>
                <wp:docPr id="34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8730" cy="2105025"/>
                        </a:xfrm>
                        <a:prstGeom prst="roundRect">
                          <a:avLst/>
                        </a:prstGeom>
                        <a:solidFill>
                          <a:srgbClr val="FFD605"/>
                        </a:solidFill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B2CD0FE" w14:textId="77777777" w:rsidR="008A7186" w:rsidRPr="008A7186" w:rsidRDefault="008A7186" w:rsidP="008A718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" w:hAnsi="Gill Sans" w:cs="Gill Sans"/>
                                <w:b/>
                                <w:color w:val="5D6071"/>
                              </w:rPr>
                            </w:pPr>
                            <w:r w:rsidRPr="008A7186">
                              <w:rPr>
                                <w:rFonts w:ascii="Gill Sans" w:hAnsi="Gill Sans" w:cs="Gill Sans"/>
                                <w:b/>
                                <w:color w:val="5D6071"/>
                              </w:rPr>
                              <w:t>EXAMPLE QUESTIONS</w:t>
                            </w:r>
                          </w:p>
                          <w:p w14:paraId="0B841D0C" w14:textId="77777777" w:rsidR="008A7186" w:rsidRPr="008A7186" w:rsidRDefault="008A7186" w:rsidP="006E30A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 SemiBold" w:hAnsi="Gill Sans SemiBold" w:cs="Gill Sans"/>
                                <w:b/>
                                <w:color w:val="5D6071"/>
                                <w:szCs w:val="28"/>
                              </w:rPr>
                            </w:pPr>
                          </w:p>
                          <w:p w14:paraId="7AE3F557" w14:textId="77777777" w:rsidR="006E30A5" w:rsidRPr="008A7186" w:rsidRDefault="006E30A5" w:rsidP="006E30A5">
                            <w:pPr>
                              <w:widowControl w:val="0"/>
                              <w:numPr>
                                <w:ilvl w:val="0"/>
                                <w:numId w:val="9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  <w:r w:rsidRPr="008A7186"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  <w:t>How would you describe your daily energy levels?</w:t>
                            </w:r>
                          </w:p>
                          <w:p w14:paraId="1648124E" w14:textId="77777777" w:rsidR="006E30A5" w:rsidRPr="008A7186" w:rsidRDefault="006E30A5" w:rsidP="006E30A5">
                            <w:pPr>
                              <w:widowControl w:val="0"/>
                              <w:numPr>
                                <w:ilvl w:val="0"/>
                                <w:numId w:val="9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  <w:r w:rsidRPr="008A7186"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  <w:t>Is there anything that you have found either positively or negatively effects energy levels?</w:t>
                            </w:r>
                          </w:p>
                          <w:p w14:paraId="65F2EC03" w14:textId="77777777" w:rsidR="006E30A5" w:rsidRPr="008A7186" w:rsidRDefault="006E30A5" w:rsidP="006E30A5">
                            <w:pPr>
                              <w:widowControl w:val="0"/>
                              <w:numPr>
                                <w:ilvl w:val="0"/>
                                <w:numId w:val="9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  <w:r w:rsidRPr="008A7186"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  <w:t xml:space="preserve">What is your sleep like? How many hours of sleep would you tend to get on average per night? </w:t>
                            </w:r>
                            <w:r w:rsidRPr="008A7186"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  <w:t>[prompt sleep quality/duration if required]</w:t>
                            </w:r>
                          </w:p>
                          <w:p w14:paraId="33551957" w14:textId="742B729C" w:rsidR="006E30A5" w:rsidRPr="008A7186" w:rsidRDefault="006E30A5" w:rsidP="006E30A5">
                            <w:pPr>
                              <w:widowControl w:val="0"/>
                              <w:numPr>
                                <w:ilvl w:val="0"/>
                                <w:numId w:val="9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  <w:r w:rsidRPr="008A7186"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  <w:t xml:space="preserve">What is your caffeine intake like? </w:t>
                            </w:r>
                            <w:r w:rsidRPr="008A7186"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  <w:t>[</w:t>
                            </w:r>
                            <w:proofErr w:type="gramStart"/>
                            <w:r w:rsidRPr="008A7186"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  <w:t>prompt</w:t>
                            </w:r>
                            <w:proofErr w:type="gramEnd"/>
                            <w:r w:rsidRPr="008A7186"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  <w:t xml:space="preserve"> client if required e.g. how often would you have tea, coffee, coke, energy drinks, cho</w:t>
                            </w:r>
                            <w:r w:rsidR="008A7186"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  <w:t>colate and in what quantities?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B43E83" id="_x0000_s1044" style="position:absolute;left:0;text-align:left;margin-left:0;margin-top:15.25pt;width:499.9pt;height:165.75pt;z-index:2517012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" fillcolor="#ffd605" strokecolor="#ffd605" strokeweight="2.25pt">
                <v:textbox>
                  <w:txbxContent>
                    <w:p w14:paraId="0B2CD0FE" w14:textId="77777777" w:rsidR="008A7186" w:rsidRPr="008A7186" w:rsidRDefault="008A7186" w:rsidP="008A7186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" w:hAnsi="Gill Sans" w:cs="Gill Sans"/>
                          <w:b/>
                          <w:color w:val="5D6071"/>
                        </w:rPr>
                      </w:pPr>
                      <w:r w:rsidRPr="008A7186">
                        <w:rPr>
                          <w:rFonts w:ascii="Gill Sans" w:hAnsi="Gill Sans" w:cs="Gill Sans"/>
                          <w:b/>
                          <w:color w:val="5D6071"/>
                        </w:rPr>
                        <w:t>EXAMPLE QUESTIONS</w:t>
                      </w:r>
                    </w:p>
                    <w:p w14:paraId="0B841D0C" w14:textId="77777777" w:rsidR="008A7186" w:rsidRPr="008A7186" w:rsidRDefault="008A7186" w:rsidP="006E30A5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 SemiBold" w:hAnsi="Gill Sans SemiBold" w:cs="Gill Sans"/>
                          <w:b/>
                          <w:color w:val="5D6071"/>
                          <w:szCs w:val="28"/>
                        </w:rPr>
                      </w:pPr>
                    </w:p>
                    <w:p w14:paraId="7AE3F557" w14:textId="77777777" w:rsidR="006E30A5" w:rsidRPr="008A7186" w:rsidRDefault="006E30A5" w:rsidP="006E30A5">
                      <w:pPr>
                        <w:widowControl w:val="0"/>
                        <w:numPr>
                          <w:ilvl w:val="0"/>
                          <w:numId w:val="9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  <w:r w:rsidRPr="008A7186"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  <w:t>How would you describe your daily energy levels?</w:t>
                      </w:r>
                    </w:p>
                    <w:p w14:paraId="1648124E" w14:textId="77777777" w:rsidR="006E30A5" w:rsidRPr="008A7186" w:rsidRDefault="006E30A5" w:rsidP="006E30A5">
                      <w:pPr>
                        <w:widowControl w:val="0"/>
                        <w:numPr>
                          <w:ilvl w:val="0"/>
                          <w:numId w:val="9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  <w:r w:rsidRPr="008A7186"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  <w:t>Is there anything that you have found either positively or negatively effects energy levels?</w:t>
                      </w:r>
                    </w:p>
                    <w:p w14:paraId="65F2EC03" w14:textId="77777777" w:rsidR="006E30A5" w:rsidRPr="008A7186" w:rsidRDefault="006E30A5" w:rsidP="006E30A5">
                      <w:pPr>
                        <w:widowControl w:val="0"/>
                        <w:numPr>
                          <w:ilvl w:val="0"/>
                          <w:numId w:val="9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  <w:r w:rsidRPr="008A7186"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  <w:t xml:space="preserve">What is your sleep like? How many hours of sleep would you tend to get on average per night? </w:t>
                      </w:r>
                      <w:r w:rsidRPr="008A7186"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  <w:t>[prompt sleep quality/duration if required]</w:t>
                      </w:r>
                    </w:p>
                    <w:p w14:paraId="33551957" w14:textId="742B729C" w:rsidR="006E30A5" w:rsidRPr="008A7186" w:rsidRDefault="006E30A5" w:rsidP="006E30A5">
                      <w:pPr>
                        <w:widowControl w:val="0"/>
                        <w:numPr>
                          <w:ilvl w:val="0"/>
                          <w:numId w:val="9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  <w:r w:rsidRPr="008A7186"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  <w:t xml:space="preserve">What is your caffeine intake like? </w:t>
                      </w:r>
                      <w:r w:rsidRPr="008A7186"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  <w:t>[</w:t>
                      </w:r>
                      <w:proofErr w:type="gramStart"/>
                      <w:r w:rsidRPr="008A7186"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  <w:t>prompt</w:t>
                      </w:r>
                      <w:proofErr w:type="gramEnd"/>
                      <w:r w:rsidRPr="008A7186"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  <w:t xml:space="preserve"> client if required e.g. how often would you have tea, coffee, coke, energy drinks, cho</w:t>
                      </w:r>
                      <w:r w:rsidR="008A7186"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  <w:t>colate and in what quantities?]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EF9557B" w14:textId="30952C78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1BD1A6A" w14:textId="52A9ED8C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81AFE22" w14:textId="77777777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7C95B23" w14:textId="2AC34A41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8F9D65E" w14:textId="77777777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170514FD" w14:textId="77777777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1564490" w14:textId="77777777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DD7ACD2" w14:textId="1AD24162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B2FA03B" w14:textId="2A879F60" w:rsidR="006E30A5" w:rsidRDefault="008A7186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bookmarkStart w:id="3" w:name="_Hlk526354419"/>
      <w:r w:rsidRPr="006E30A5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3296222" wp14:editId="5FCCC578">
                <wp:simplePos x="0" y="0"/>
                <wp:positionH relativeFrom="margin">
                  <wp:posOffset>-362585</wp:posOffset>
                </wp:positionH>
                <wp:positionV relativeFrom="paragraph">
                  <wp:posOffset>186055</wp:posOffset>
                </wp:positionV>
                <wp:extent cx="6348730" cy="1819275"/>
                <wp:effectExtent l="19050" t="19050" r="13970" b="28575"/>
                <wp:wrapNone/>
                <wp:docPr id="36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8730" cy="1819275"/>
                        </a:xfrm>
                        <a:prstGeom prst="roundRect">
                          <a:avLst/>
                        </a:prstGeom>
                        <a:noFill/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2833CFE" w14:textId="77777777" w:rsidR="006E30A5" w:rsidRPr="008A7186" w:rsidRDefault="006E30A5" w:rsidP="006E30A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</w:pPr>
                            <w:r w:rsidRPr="008A7186"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  <w:t xml:space="preserve">Insert Notes Relating to Client’s Energy and Wellbeing Here </w:t>
                            </w:r>
                          </w:p>
                          <w:p w14:paraId="1BAF4E38" w14:textId="77777777" w:rsidR="006E30A5" w:rsidRPr="008A7186" w:rsidRDefault="006E30A5" w:rsidP="006E30A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3296222" id="_x0000_s1045" style="position:absolute;margin-left:-28.55pt;margin-top:14.65pt;width:499.9pt;height:143.25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" filled="f" strokecolor="#ffd605" strokeweight="2.25pt">
                <v:textbox>
                  <w:txbxContent>
                    <w:p w14:paraId="32833CFE" w14:textId="77777777" w:rsidR="006E30A5" w:rsidRPr="008A7186" w:rsidRDefault="006E30A5" w:rsidP="006E30A5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</w:pPr>
                      <w:r w:rsidRPr="008A7186"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  <w:t xml:space="preserve">Insert Notes Relating to Client’s Energy and Wellbeing Here </w:t>
                      </w:r>
                    </w:p>
                    <w:p w14:paraId="1BAF4E38" w14:textId="77777777" w:rsidR="006E30A5" w:rsidRPr="008A7186" w:rsidRDefault="006E30A5" w:rsidP="006E30A5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" w:hAnsi="Gill Sans" w:cs="Gill Sans"/>
                          <w:color w:val="5D6071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6E3B43B" w14:textId="74B6F951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8AC09F8" w14:textId="34D36913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E7DAD69" w14:textId="42163011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4CCC998" w14:textId="46A39B2F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087D76C" w14:textId="77777777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BA36024" w14:textId="77777777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B807D1F" w14:textId="77777777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3735C76" w14:textId="77777777" w:rsidR="006E30A5" w:rsidRDefault="006E30A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A80E2D0" w14:textId="355BEB8B" w:rsidR="006E30A5" w:rsidRPr="008A7186" w:rsidRDefault="008A7186" w:rsidP="0055464E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</w:pPr>
      <w:r w:rsidRPr="008A7186"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  <w:t>MEDICAL HISTORY</w:t>
      </w:r>
    </w:p>
    <w:p w14:paraId="562E6C3C" w14:textId="0645B4A8" w:rsidR="006E30A5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55464E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4574B53" wp14:editId="08050B0D">
                <wp:simplePos x="0" y="0"/>
                <wp:positionH relativeFrom="margin">
                  <wp:align>center</wp:align>
                </wp:positionH>
                <wp:positionV relativeFrom="paragraph">
                  <wp:posOffset>133579</wp:posOffset>
                </wp:positionV>
                <wp:extent cx="6348730" cy="1582366"/>
                <wp:effectExtent l="19050" t="19050" r="13970" b="18415"/>
                <wp:wrapNone/>
                <wp:docPr id="39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8730" cy="1582366"/>
                        </a:xfrm>
                        <a:prstGeom prst="roundRect">
                          <a:avLst/>
                        </a:prstGeom>
                        <a:solidFill>
                          <a:srgbClr val="FFD605"/>
                        </a:solidFill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F79A370" w14:textId="77777777" w:rsidR="0055464E" w:rsidRPr="008A7186" w:rsidRDefault="0055464E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" w:hAnsi="Gill Sans" w:cs="Gill Sans"/>
                                <w:b/>
                                <w:color w:val="5D6071"/>
                              </w:rPr>
                            </w:pPr>
                            <w:r w:rsidRPr="008A7186">
                              <w:rPr>
                                <w:rFonts w:ascii="Gill Sans" w:hAnsi="Gill Sans" w:cs="Gill Sans"/>
                                <w:b/>
                                <w:color w:val="5D6071"/>
                              </w:rPr>
                              <w:t>EXAMPLE QUESTIONS</w:t>
                            </w:r>
                          </w:p>
                          <w:p w14:paraId="22680492" w14:textId="77777777" w:rsidR="008A7186" w:rsidRPr="008A7186" w:rsidRDefault="008A7186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" w:hAnsi="Gill Sans" w:cs="Gill Sans"/>
                                <w:b/>
                                <w:color w:val="5D6071"/>
                              </w:rPr>
                            </w:pPr>
                          </w:p>
                          <w:p w14:paraId="787FFBEA" w14:textId="77777777" w:rsidR="0055464E" w:rsidRPr="008A7186" w:rsidRDefault="0055464E" w:rsidP="0055464E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</w:rPr>
                            </w:pPr>
                            <w:r w:rsidRPr="008A7186">
                              <w:rPr>
                                <w:rFonts w:ascii="Gill Sans" w:hAnsi="Gill Sans" w:cs="Gill Sans"/>
                                <w:color w:val="5D6071"/>
                              </w:rPr>
                              <w:t>Are you currently taking any medication or are there any illnesses/injuries that you think I should be aware of?</w:t>
                            </w:r>
                          </w:p>
                          <w:p w14:paraId="60F04681" w14:textId="77777777" w:rsidR="0055464E" w:rsidRPr="008A7186" w:rsidRDefault="0055464E" w:rsidP="0055464E">
                            <w:pPr>
                              <w:widowControl w:val="0"/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</w:rPr>
                            </w:pPr>
                            <w:r w:rsidRPr="008A7186">
                              <w:rPr>
                                <w:rFonts w:ascii="Gill Sans" w:hAnsi="Gill Sans" w:cs="Gill Sans"/>
                                <w:color w:val="5D6071"/>
                              </w:rPr>
                              <w:t>[Following on from PCF question] You’ve written down in your pre-consultation form that you have [INSERT ILLNESS/INJURY], would you be able to tell me more about that and how it affects you?</w:t>
                            </w:r>
                          </w:p>
                          <w:p w14:paraId="622D6102" w14:textId="77777777" w:rsidR="0055464E" w:rsidRPr="008A7186" w:rsidRDefault="0055464E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" w:hAnsi="Gill Sans" w:cs="Gill Sans"/>
                                <w:color w:val="5D607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574B53" id="_x0000_s1046" style="position:absolute;margin-left:0;margin-top:10.5pt;width:499.9pt;height:124.6pt;z-index:2517053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" fillcolor="#ffd605" strokecolor="#ffd605" strokeweight="2.25pt">
                <v:textbox>
                  <w:txbxContent>
                    <w:p w14:paraId="7F79A370" w14:textId="77777777" w:rsidR="0055464E" w:rsidRPr="008A7186" w:rsidRDefault="0055464E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" w:hAnsi="Gill Sans" w:cs="Gill Sans"/>
                          <w:b/>
                          <w:color w:val="5D6071"/>
                        </w:rPr>
                      </w:pPr>
                      <w:r w:rsidRPr="008A7186">
                        <w:rPr>
                          <w:rFonts w:ascii="Gill Sans" w:hAnsi="Gill Sans" w:cs="Gill Sans"/>
                          <w:b/>
                          <w:color w:val="5D6071"/>
                        </w:rPr>
                        <w:t>EXAMPLE QUESTIONS</w:t>
                      </w:r>
                    </w:p>
                    <w:p w14:paraId="22680492" w14:textId="77777777" w:rsidR="008A7186" w:rsidRPr="008A7186" w:rsidRDefault="008A7186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" w:hAnsi="Gill Sans" w:cs="Gill Sans"/>
                          <w:b/>
                          <w:color w:val="5D6071"/>
                        </w:rPr>
                      </w:pPr>
                    </w:p>
                    <w:p w14:paraId="787FFBEA" w14:textId="77777777" w:rsidR="0055464E" w:rsidRPr="008A7186" w:rsidRDefault="0055464E" w:rsidP="0055464E">
                      <w:pPr>
                        <w:widowControl w:val="0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</w:rPr>
                      </w:pPr>
                      <w:r w:rsidRPr="008A7186">
                        <w:rPr>
                          <w:rFonts w:ascii="Gill Sans" w:hAnsi="Gill Sans" w:cs="Gill Sans"/>
                          <w:color w:val="5D6071"/>
                        </w:rPr>
                        <w:t>Are you currently taking any medication or are there any illnesses/injuries that you think I should be aware of?</w:t>
                      </w:r>
                    </w:p>
                    <w:p w14:paraId="60F04681" w14:textId="77777777" w:rsidR="0055464E" w:rsidRPr="008A7186" w:rsidRDefault="0055464E" w:rsidP="0055464E">
                      <w:pPr>
                        <w:widowControl w:val="0"/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</w:rPr>
                      </w:pPr>
                      <w:r w:rsidRPr="008A7186">
                        <w:rPr>
                          <w:rFonts w:ascii="Gill Sans" w:hAnsi="Gill Sans" w:cs="Gill Sans"/>
                          <w:color w:val="5D6071"/>
                        </w:rPr>
                        <w:t>[Following on from PCF question] You’ve written down in your pre-consultation form that you have [INSERT ILLNESS/INJURY], would you be able to tell me more about that and how it affects you?</w:t>
                      </w:r>
                    </w:p>
                    <w:p w14:paraId="622D6102" w14:textId="77777777" w:rsidR="0055464E" w:rsidRPr="008A7186" w:rsidRDefault="0055464E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" w:hAnsi="Gill Sans" w:cs="Gill Sans"/>
                          <w:color w:val="5D6071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F46890C" w14:textId="3DEB3D5C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2B42AAA" w14:textId="5CD60E8D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15902A04" w14:textId="5C8570D0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1BCDAEA5" w14:textId="77777777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6586BBA" w14:textId="22104508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16EC1DD1" w14:textId="1BBB855F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98695DA" w14:textId="03F858F8" w:rsidR="0055464E" w:rsidRDefault="008A7186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55464E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C56680C" wp14:editId="65695D5A">
                <wp:simplePos x="0" y="0"/>
                <wp:positionH relativeFrom="margin">
                  <wp:posOffset>-362585</wp:posOffset>
                </wp:positionH>
                <wp:positionV relativeFrom="paragraph">
                  <wp:posOffset>131445</wp:posOffset>
                </wp:positionV>
                <wp:extent cx="6348730" cy="1790700"/>
                <wp:effectExtent l="19050" t="19050" r="13970" b="19050"/>
                <wp:wrapNone/>
                <wp:docPr id="40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8730" cy="1790700"/>
                        </a:xfrm>
                        <a:prstGeom prst="roundRect">
                          <a:avLst/>
                        </a:prstGeom>
                        <a:noFill/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FC93358" w14:textId="057BAD3B" w:rsidR="0055464E" w:rsidRPr="008A7186" w:rsidRDefault="0055464E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</w:pPr>
                            <w:r w:rsidRPr="008A7186"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  <w:t xml:space="preserve">Insert Notes Relating to Client’s Medical History Here </w:t>
                            </w:r>
                          </w:p>
                          <w:p w14:paraId="74C390F4" w14:textId="77777777" w:rsidR="0055464E" w:rsidRPr="00173516" w:rsidRDefault="0055464E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Gill Sans" w:hAnsi="Gill Sans" w:cs="Gill Sans"/>
                                <w:color w:val="5D607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C56680C" id="_x0000_s1047" style="position:absolute;margin-left:-28.55pt;margin-top:10.35pt;width:499.9pt;height:141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" filled="f" strokecolor="#ffd605" strokeweight="2.25pt">
                <v:textbox>
                  <w:txbxContent>
                    <w:p w14:paraId="4FC93358" w14:textId="057BAD3B" w:rsidR="0055464E" w:rsidRPr="008A7186" w:rsidRDefault="0055464E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</w:pPr>
                      <w:r w:rsidRPr="008A7186"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  <w:t xml:space="preserve">Insert Notes Relating to Client’s Medical History Here </w:t>
                      </w:r>
                    </w:p>
                    <w:p w14:paraId="74C390F4" w14:textId="77777777" w:rsidR="0055464E" w:rsidRPr="00173516" w:rsidRDefault="0055464E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Gill Sans" w:hAnsi="Gill Sans" w:cs="Gill Sans"/>
                          <w:color w:val="5D607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3034DFAB" w14:textId="593BB192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1F15368" w14:textId="1185541B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E743850" w14:textId="77777777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33D7252" w14:textId="77777777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4C74C52" w14:textId="77777777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DC0836E" w14:textId="77777777" w:rsidR="008A7186" w:rsidRDefault="008A7186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39B842B" w14:textId="1EEDCD16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bookmarkStart w:id="4" w:name="_Hlk526354704"/>
    </w:p>
    <w:p w14:paraId="6FCDD016" w14:textId="440BF788" w:rsidR="00EF7A25" w:rsidRPr="00EF7A25" w:rsidRDefault="00EF7A25" w:rsidP="00EF7A25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</w:pPr>
      <w:r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  <w:lastRenderedPageBreak/>
        <w:t>ADDITIONAL NOTE</w:t>
      </w:r>
      <w:r w:rsidRPr="00EF7A25"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  <w:t>S</w:t>
      </w:r>
    </w:p>
    <w:p w14:paraId="346218D1" w14:textId="77777777" w:rsidR="00EF7A25" w:rsidRDefault="00EF7A2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01C202D" w14:textId="6E4C1D6D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55464E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A978D11" wp14:editId="7911CB51">
                <wp:simplePos x="0" y="0"/>
                <wp:positionH relativeFrom="margin">
                  <wp:align>center</wp:align>
                </wp:positionH>
                <wp:positionV relativeFrom="paragraph">
                  <wp:posOffset>81388</wp:posOffset>
                </wp:positionV>
                <wp:extent cx="6348730" cy="2691185"/>
                <wp:effectExtent l="19050" t="19050" r="13970" b="13970"/>
                <wp:wrapNone/>
                <wp:docPr id="41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8730" cy="2691185"/>
                        </a:xfrm>
                        <a:prstGeom prst="roundRect">
                          <a:avLst/>
                        </a:prstGeom>
                        <a:noFill/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73F2DF6" w14:textId="23BA12B1" w:rsidR="0055464E" w:rsidRPr="008A7186" w:rsidRDefault="008A7186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i/>
                                <w:color w:val="5D6071"/>
                                <w:lang w:val="en-US"/>
                              </w:rPr>
                            </w:pPr>
                            <w:r>
                              <w:rPr>
                                <w:rFonts w:ascii="Gill Sans" w:hAnsi="Gill Sans" w:cs="Gill Sans"/>
                                <w:i/>
                                <w:color w:val="5D6071"/>
                                <w:lang w:val="en-US"/>
                              </w:rPr>
                              <w:t>Insert Any Additional Notes</w:t>
                            </w:r>
                          </w:p>
                          <w:p w14:paraId="189AE3CC" w14:textId="77777777" w:rsidR="0055464E" w:rsidRPr="00173516" w:rsidRDefault="0055464E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978D11" id="_x0000_s1048" style="position:absolute;margin-left:0;margin-top:6.4pt;width:499.9pt;height:211.9pt;z-index:2517094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" filled="f" strokecolor="#ffd605" strokeweight="2.25pt">
                <v:textbox>
                  <w:txbxContent>
                    <w:p w14:paraId="773F2DF6" w14:textId="23BA12B1" w:rsidR="0055464E" w:rsidRPr="008A7186" w:rsidRDefault="008A7186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i/>
                          <w:color w:val="5D6071"/>
                          <w:lang w:val="en-US"/>
                        </w:rPr>
                      </w:pPr>
                      <w:r>
                        <w:rPr>
                          <w:rFonts w:ascii="Gill Sans" w:hAnsi="Gill Sans" w:cs="Gill Sans"/>
                          <w:i/>
                          <w:color w:val="5D6071"/>
                          <w:lang w:val="en-US"/>
                        </w:rPr>
                        <w:t>Insert Any Additional Notes</w:t>
                      </w:r>
                    </w:p>
                    <w:p w14:paraId="189AE3CC" w14:textId="77777777" w:rsidR="0055464E" w:rsidRPr="00173516" w:rsidRDefault="0055464E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496CE2D" w14:textId="2EBD8181" w:rsidR="0055464E" w:rsidRDefault="0055464E" w:rsidP="0055464E">
      <w:pPr>
        <w:tabs>
          <w:tab w:val="left" w:pos="5035"/>
        </w:tabs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DAA28D0" w14:textId="67DEED8D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7945C15" w14:textId="4BA5D843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>
        <w:rPr>
          <w:rFonts w:ascii="Georgia" w:hAnsi="Georgia"/>
          <w:b/>
          <w:noProof/>
          <w:color w:val="58585B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AAADD3F" wp14:editId="2618E857">
                <wp:simplePos x="0" y="0"/>
                <wp:positionH relativeFrom="page">
                  <wp:posOffset>2367971</wp:posOffset>
                </wp:positionH>
                <wp:positionV relativeFrom="paragraph">
                  <wp:posOffset>73557</wp:posOffset>
                </wp:positionV>
                <wp:extent cx="4923985" cy="2665371"/>
                <wp:effectExtent l="152400" t="361950" r="276860" b="268605"/>
                <wp:wrapNone/>
                <wp:docPr id="42" name="Rounded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07675">
                          <a:off x="0" y="0"/>
                          <a:ext cx="4923985" cy="2665371"/>
                        </a:xfrm>
                        <a:prstGeom prst="roundRect">
                          <a:avLst>
                            <a:gd name="adj" fmla="val 7658"/>
                          </a:avLst>
                        </a:prstGeom>
                        <a:solidFill>
                          <a:srgbClr val="5D6071"/>
                        </a:solidFill>
                        <a:ln>
                          <a:solidFill>
                            <a:srgbClr val="5D6071"/>
                          </a:solidFill>
                        </a:ln>
                        <a:effectLst>
                          <a:outerShdw blurRad="76200" dist="50800" dir="18900000" sx="101000" sy="101000" algn="bl" rotWithShape="0">
                            <a:prstClr val="black">
                              <a:alpha val="35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CD0145" w14:textId="77777777" w:rsidR="0055464E" w:rsidRPr="00EF7A25" w:rsidRDefault="0055464E" w:rsidP="0055464E">
                            <w:pPr>
                              <w:spacing w:before="120"/>
                              <w:ind w:left="57"/>
                              <w:jc w:val="center"/>
                              <w:rPr>
                                <w:rFonts w:ascii="Gill Sans SemiBold" w:hAnsi="Gill Sans SemiBold"/>
                                <w:b/>
                                <w:szCs w:val="22"/>
                                <w:u w:val="single"/>
                              </w:rPr>
                            </w:pPr>
                            <w:r w:rsidRPr="00EF7A25">
                              <w:rPr>
                                <w:rFonts w:ascii="Gill Sans SemiBold" w:hAnsi="Gill Sans SemiBold"/>
                                <w:b/>
                                <w:szCs w:val="22"/>
                                <w:u w:val="single"/>
                              </w:rPr>
                              <w:t>END</w:t>
                            </w:r>
                          </w:p>
                          <w:p w14:paraId="01B67316" w14:textId="77777777" w:rsidR="0055464E" w:rsidRPr="008A7186" w:rsidRDefault="0055464E" w:rsidP="0055464E">
                            <w:pPr>
                              <w:spacing w:before="120"/>
                              <w:ind w:left="57"/>
                              <w:jc w:val="center"/>
                              <w:rPr>
                                <w:rFonts w:ascii="Gill Sans" w:hAnsi="Gill Sans" w:cs="Gill Sans"/>
                                <w:sz w:val="22"/>
                                <w:szCs w:val="22"/>
                              </w:rPr>
                            </w:pPr>
                            <w:r w:rsidRPr="008A7186">
                              <w:rPr>
                                <w:rFonts w:ascii="Gill Sans" w:hAnsi="Gill Sans" w:cs="Gill Sans" w:hint="cs"/>
                                <w:sz w:val="22"/>
                                <w:szCs w:val="22"/>
                              </w:rPr>
                              <w:t>Use the consultation summary to summarise and paraphrase key points, low-hanging fruit and barriers to change; ensure the client leaves the consultation with clear action points</w:t>
                            </w:r>
                          </w:p>
                          <w:p w14:paraId="4F69BD40" w14:textId="77777777" w:rsidR="0055464E" w:rsidRPr="008A7186" w:rsidRDefault="0055464E" w:rsidP="0055464E">
                            <w:pPr>
                              <w:spacing w:before="120"/>
                              <w:ind w:left="57"/>
                              <w:jc w:val="center"/>
                              <w:rPr>
                                <w:rFonts w:ascii="Gill Sans" w:hAnsi="Gill Sans" w:cs="Gill Sans"/>
                                <w:sz w:val="22"/>
                                <w:szCs w:val="22"/>
                              </w:rPr>
                            </w:pPr>
                            <w:r w:rsidRPr="008A7186">
                              <w:rPr>
                                <w:rFonts w:ascii="Gill Sans" w:hAnsi="Gill Sans" w:cs="Gill Sans" w:hint="cs"/>
                                <w:sz w:val="22"/>
                                <w:szCs w:val="22"/>
                              </w:rPr>
                              <w:t>Encourage questions from the client to confirm client understanding</w:t>
                            </w:r>
                          </w:p>
                          <w:p w14:paraId="268E2B2D" w14:textId="77777777" w:rsidR="0055464E" w:rsidRPr="008A7186" w:rsidRDefault="0055464E" w:rsidP="0055464E">
                            <w:pPr>
                              <w:spacing w:before="120"/>
                              <w:ind w:left="57"/>
                              <w:jc w:val="center"/>
                              <w:rPr>
                                <w:rFonts w:ascii="Gill Sans" w:hAnsi="Gill Sans" w:cs="Gill Sans"/>
                                <w:sz w:val="22"/>
                                <w:szCs w:val="22"/>
                              </w:rPr>
                            </w:pPr>
                            <w:r w:rsidRPr="008A7186">
                              <w:rPr>
                                <w:rFonts w:ascii="Gill Sans" w:hAnsi="Gill Sans" w:cs="Gill Sans" w:hint="cs"/>
                                <w:sz w:val="22"/>
                                <w:szCs w:val="22"/>
                              </w:rPr>
                              <w:t>Explain what happens next e.g. I will write up your notes and email them across; I will create a dietary strategy and send it to you; I will provide you with an example meal plan</w:t>
                            </w:r>
                          </w:p>
                          <w:p w14:paraId="371B2F8B" w14:textId="77777777" w:rsidR="0055464E" w:rsidRPr="008A7186" w:rsidRDefault="0055464E" w:rsidP="0055464E">
                            <w:pPr>
                              <w:spacing w:before="120"/>
                              <w:ind w:left="57"/>
                              <w:jc w:val="center"/>
                              <w:rPr>
                                <w:rFonts w:ascii="Gill Sans" w:hAnsi="Gill Sans" w:cs="Gill Sans"/>
                                <w:sz w:val="22"/>
                                <w:szCs w:val="22"/>
                              </w:rPr>
                            </w:pPr>
                            <w:r w:rsidRPr="008A7186">
                              <w:rPr>
                                <w:rFonts w:ascii="Gill Sans" w:hAnsi="Gill Sans" w:cs="Gill Sans" w:hint="cs"/>
                                <w:sz w:val="22"/>
                                <w:szCs w:val="22"/>
                              </w:rPr>
                              <w:t>Give instructions where appropriate e.g. what ongoing social support looks like; how to use any trackers you are providing etc.</w:t>
                            </w:r>
                          </w:p>
                          <w:p w14:paraId="28FBCB4D" w14:textId="77777777" w:rsidR="0055464E" w:rsidRPr="008A7186" w:rsidRDefault="0055464E" w:rsidP="0055464E">
                            <w:pPr>
                              <w:spacing w:before="120"/>
                              <w:ind w:left="57"/>
                              <w:jc w:val="center"/>
                              <w:rPr>
                                <w:rFonts w:ascii="Gill Sans" w:hAnsi="Gill Sans" w:cs="Gill Sans"/>
                                <w:sz w:val="22"/>
                                <w:szCs w:val="22"/>
                              </w:rPr>
                            </w:pPr>
                            <w:r w:rsidRPr="008A7186">
                              <w:rPr>
                                <w:rFonts w:ascii="Gill Sans" w:hAnsi="Gill Sans" w:cs="Gill Sans" w:hint="cs"/>
                                <w:sz w:val="22"/>
                                <w:szCs w:val="22"/>
                              </w:rPr>
                              <w:t>General encour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AADD3F" id="Rounded Rectangle 13" o:spid="_x0000_s1049" style="position:absolute;margin-left:186.45pt;margin-top:5.8pt;width:387.7pt;height:209.85pt;rotation:336063fd;z-index:251711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501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" fillcolor="#5d6071" strokecolor="#5d6071" strokeweight="2pt">
                <v:shadow on="t" type="perspective" color="black" opacity="22937f" origin="-.5,.5" offset=".99781mm,-.99781mm" matrix="66191f,,,66191f"/>
                <v:textbox>
                  <w:txbxContent>
                    <w:p w14:paraId="06CD0145" w14:textId="77777777" w:rsidR="0055464E" w:rsidRPr="00EF7A25" w:rsidRDefault="0055464E" w:rsidP="0055464E">
                      <w:pPr>
                        <w:spacing w:before="120"/>
                        <w:ind w:left="57"/>
                        <w:jc w:val="center"/>
                        <w:rPr>
                          <w:rFonts w:ascii="Gill Sans SemiBold" w:hAnsi="Gill Sans SemiBold"/>
                          <w:b/>
                          <w:szCs w:val="22"/>
                          <w:u w:val="single"/>
                        </w:rPr>
                      </w:pPr>
                      <w:r w:rsidRPr="00EF7A25">
                        <w:rPr>
                          <w:rFonts w:ascii="Gill Sans SemiBold" w:hAnsi="Gill Sans SemiBold"/>
                          <w:b/>
                          <w:szCs w:val="22"/>
                          <w:u w:val="single"/>
                        </w:rPr>
                        <w:t>END</w:t>
                      </w:r>
                    </w:p>
                    <w:p w14:paraId="01B67316" w14:textId="77777777" w:rsidR="0055464E" w:rsidRPr="008A7186" w:rsidRDefault="0055464E" w:rsidP="0055464E">
                      <w:pPr>
                        <w:spacing w:before="120"/>
                        <w:ind w:left="57"/>
                        <w:jc w:val="center"/>
                        <w:rPr>
                          <w:rFonts w:ascii="Gill Sans" w:hAnsi="Gill Sans" w:cs="Gill Sans"/>
                          <w:sz w:val="22"/>
                          <w:szCs w:val="22"/>
                        </w:rPr>
                      </w:pPr>
                      <w:r w:rsidRPr="008A7186">
                        <w:rPr>
                          <w:rFonts w:ascii="Gill Sans" w:hAnsi="Gill Sans" w:cs="Gill Sans" w:hint="cs"/>
                          <w:sz w:val="22"/>
                          <w:szCs w:val="22"/>
                        </w:rPr>
                        <w:t>Use the consultation summary to summarise and paraphrase key points, low-hanging fruit and barriers to change; ensure the client leaves the consultation with clear action points</w:t>
                      </w:r>
                    </w:p>
                    <w:p w14:paraId="4F69BD40" w14:textId="77777777" w:rsidR="0055464E" w:rsidRPr="008A7186" w:rsidRDefault="0055464E" w:rsidP="0055464E">
                      <w:pPr>
                        <w:spacing w:before="120"/>
                        <w:ind w:left="57"/>
                        <w:jc w:val="center"/>
                        <w:rPr>
                          <w:rFonts w:ascii="Gill Sans" w:hAnsi="Gill Sans" w:cs="Gill Sans"/>
                          <w:sz w:val="22"/>
                          <w:szCs w:val="22"/>
                        </w:rPr>
                      </w:pPr>
                      <w:r w:rsidRPr="008A7186">
                        <w:rPr>
                          <w:rFonts w:ascii="Gill Sans" w:hAnsi="Gill Sans" w:cs="Gill Sans" w:hint="cs"/>
                          <w:sz w:val="22"/>
                          <w:szCs w:val="22"/>
                        </w:rPr>
                        <w:t>Encourage questions from the client to confirm client understanding</w:t>
                      </w:r>
                    </w:p>
                    <w:p w14:paraId="268E2B2D" w14:textId="77777777" w:rsidR="0055464E" w:rsidRPr="008A7186" w:rsidRDefault="0055464E" w:rsidP="0055464E">
                      <w:pPr>
                        <w:spacing w:before="120"/>
                        <w:ind w:left="57"/>
                        <w:jc w:val="center"/>
                        <w:rPr>
                          <w:rFonts w:ascii="Gill Sans" w:hAnsi="Gill Sans" w:cs="Gill Sans"/>
                          <w:sz w:val="22"/>
                          <w:szCs w:val="22"/>
                        </w:rPr>
                      </w:pPr>
                      <w:r w:rsidRPr="008A7186">
                        <w:rPr>
                          <w:rFonts w:ascii="Gill Sans" w:hAnsi="Gill Sans" w:cs="Gill Sans" w:hint="cs"/>
                          <w:sz w:val="22"/>
                          <w:szCs w:val="22"/>
                        </w:rPr>
                        <w:t>Explain what happens next e.g. I will write up your notes and email them across; I will create a dietary strategy and send it to you; I will provide you with an example meal plan</w:t>
                      </w:r>
                    </w:p>
                    <w:p w14:paraId="371B2F8B" w14:textId="77777777" w:rsidR="0055464E" w:rsidRPr="008A7186" w:rsidRDefault="0055464E" w:rsidP="0055464E">
                      <w:pPr>
                        <w:spacing w:before="120"/>
                        <w:ind w:left="57"/>
                        <w:jc w:val="center"/>
                        <w:rPr>
                          <w:rFonts w:ascii="Gill Sans" w:hAnsi="Gill Sans" w:cs="Gill Sans"/>
                          <w:sz w:val="22"/>
                          <w:szCs w:val="22"/>
                        </w:rPr>
                      </w:pPr>
                      <w:r w:rsidRPr="008A7186">
                        <w:rPr>
                          <w:rFonts w:ascii="Gill Sans" w:hAnsi="Gill Sans" w:cs="Gill Sans" w:hint="cs"/>
                          <w:sz w:val="22"/>
                          <w:szCs w:val="22"/>
                        </w:rPr>
                        <w:t>Give instructions where appropriate e.g. what ongoing social support looks like; how to use any trackers you are providing etc.</w:t>
                      </w:r>
                    </w:p>
                    <w:p w14:paraId="28FBCB4D" w14:textId="77777777" w:rsidR="0055464E" w:rsidRPr="008A7186" w:rsidRDefault="0055464E" w:rsidP="0055464E">
                      <w:pPr>
                        <w:spacing w:before="120"/>
                        <w:ind w:left="57"/>
                        <w:jc w:val="center"/>
                        <w:rPr>
                          <w:rFonts w:ascii="Gill Sans" w:hAnsi="Gill Sans" w:cs="Gill Sans"/>
                          <w:sz w:val="22"/>
                          <w:szCs w:val="22"/>
                        </w:rPr>
                      </w:pPr>
                      <w:r w:rsidRPr="008A7186">
                        <w:rPr>
                          <w:rFonts w:ascii="Gill Sans" w:hAnsi="Gill Sans" w:cs="Gill Sans" w:hint="cs"/>
                          <w:sz w:val="22"/>
                          <w:szCs w:val="22"/>
                        </w:rPr>
                        <w:t>General encouragement</w:t>
                      </w: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655225BA" w14:textId="06E2F38B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5278D8B" w14:textId="53792326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B501D62" w14:textId="394419E1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687966B" w14:textId="196571CB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31A0FA4" w14:textId="5C6596C7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4B3EBCD" w14:textId="49FBEDFA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ADFECCE" w14:textId="77777777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75C1779" w14:textId="77777777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B93064F" w14:textId="77777777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7A4567C" w14:textId="3D51A25A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2242BA6" w14:textId="77777777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B22941C" w14:textId="77777777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9D2905D" w14:textId="1BF580FD" w:rsidR="0055464E" w:rsidRPr="00EF7A25" w:rsidRDefault="00EF7A25" w:rsidP="0055464E">
      <w:pPr>
        <w:jc w:val="center"/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</w:pPr>
      <w:r w:rsidRPr="00EF7A25">
        <w:rPr>
          <w:rFonts w:ascii="Gill Sans SemiBold" w:hAnsi="Gill Sans SemiBold" w:cs="Gill Sans"/>
          <w:b/>
          <w:bCs/>
          <w:color w:val="5D6071"/>
          <w:sz w:val="32"/>
          <w:szCs w:val="32"/>
          <w:u w:val="single"/>
        </w:rPr>
        <w:t>MEASUREMENTS</w:t>
      </w:r>
    </w:p>
    <w:p w14:paraId="7A474AA0" w14:textId="018A9000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 w:rsidRPr="0055464E">
        <w:rPr>
          <w:rFonts w:ascii="Gill Sans" w:hAnsi="Gill Sans" w:cs="Gill Sans" w:hint="cs"/>
          <w:noProof/>
          <w:color w:val="47C1C4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7E597AE" wp14:editId="387C6F62">
                <wp:simplePos x="0" y="0"/>
                <wp:positionH relativeFrom="margin">
                  <wp:align>center</wp:align>
                </wp:positionH>
                <wp:positionV relativeFrom="paragraph">
                  <wp:posOffset>313703</wp:posOffset>
                </wp:positionV>
                <wp:extent cx="6348730" cy="2886075"/>
                <wp:effectExtent l="19050" t="19050" r="13970" b="28575"/>
                <wp:wrapNone/>
                <wp:docPr id="43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8730" cy="2886075"/>
                        </a:xfrm>
                        <a:prstGeom prst="roundRect">
                          <a:avLst/>
                        </a:prstGeom>
                        <a:noFill/>
                        <a:ln w="28575" cap="flat" cmpd="sng" algn="ctr">
                          <a:solidFill>
                            <a:srgbClr val="FFD605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1568FE8" w14:textId="26FD744B" w:rsidR="0055464E" w:rsidRPr="00EF7A25" w:rsidRDefault="0055464E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</w:pPr>
                            <w:r w:rsidRPr="00EF7A25"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  <w:t>Insert Any Body</w:t>
                            </w:r>
                            <w:r w:rsidR="00EF7A25">
                              <w:rPr>
                                <w:rFonts w:ascii="Gill Sans" w:hAnsi="Gill Sans" w:cs="Gill Sans"/>
                                <w:i/>
                                <w:color w:val="5D6071"/>
                                <w:szCs w:val="28"/>
                              </w:rPr>
                              <w:t xml:space="preserve"> Composition Measurements Taken</w:t>
                            </w:r>
                          </w:p>
                          <w:p w14:paraId="30DB897B" w14:textId="77777777" w:rsidR="0055464E" w:rsidRPr="00EF7A25" w:rsidRDefault="0055464E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</w:p>
                          <w:p w14:paraId="7135F11F" w14:textId="77777777" w:rsidR="0055464E" w:rsidRPr="00EF7A25" w:rsidRDefault="0055464E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  <w:r w:rsidRPr="00EF7A25"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  <w:t>Time of Day:</w:t>
                            </w:r>
                          </w:p>
                          <w:p w14:paraId="3D70305E" w14:textId="77777777" w:rsidR="0055464E" w:rsidRPr="00EF7A25" w:rsidRDefault="0055464E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  <w:r w:rsidRPr="00EF7A25"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  <w:t>Relevant Notes:</w:t>
                            </w:r>
                          </w:p>
                          <w:p w14:paraId="13FC549A" w14:textId="77777777" w:rsidR="0055464E" w:rsidRDefault="0055464E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</w:p>
                          <w:p w14:paraId="64632C2C" w14:textId="77777777" w:rsidR="00EF7A25" w:rsidRPr="00EF7A25" w:rsidRDefault="00EF7A25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</w:p>
                          <w:p w14:paraId="5246523D" w14:textId="77777777" w:rsidR="0055464E" w:rsidRDefault="0055464E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  <w:r w:rsidRPr="00EF7A25"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  <w:t>Height:</w:t>
                            </w:r>
                          </w:p>
                          <w:p w14:paraId="4BA28666" w14:textId="77777777" w:rsidR="00EF7A25" w:rsidRPr="00EF7A25" w:rsidRDefault="00EF7A25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</w:p>
                          <w:p w14:paraId="6ECDD423" w14:textId="77777777" w:rsidR="0055464E" w:rsidRDefault="0055464E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  <w:r w:rsidRPr="00EF7A25"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  <w:t>Weight:</w:t>
                            </w:r>
                          </w:p>
                          <w:p w14:paraId="350ADEE8" w14:textId="77777777" w:rsidR="00EF7A25" w:rsidRPr="00EF7A25" w:rsidRDefault="00EF7A25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</w:p>
                          <w:p w14:paraId="695024B8" w14:textId="77777777" w:rsidR="0055464E" w:rsidRDefault="0055464E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  <w:r w:rsidRPr="00EF7A25"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  <w:t xml:space="preserve">Waist Circumference: </w:t>
                            </w:r>
                          </w:p>
                          <w:p w14:paraId="7D163AAD" w14:textId="77777777" w:rsidR="00EF7A25" w:rsidRPr="00EF7A25" w:rsidRDefault="00EF7A25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</w:p>
                          <w:p w14:paraId="429D9729" w14:textId="77777777" w:rsidR="0055464E" w:rsidRPr="00EF7A25" w:rsidRDefault="0055464E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</w:pPr>
                            <w:r w:rsidRPr="00EF7A25">
                              <w:rPr>
                                <w:rFonts w:ascii="Gill Sans" w:hAnsi="Gill Sans" w:cs="Gill Sans"/>
                                <w:color w:val="5D6071"/>
                                <w:szCs w:val="28"/>
                              </w:rPr>
                              <w:t>Hip Circumference:</w:t>
                            </w:r>
                          </w:p>
                          <w:p w14:paraId="54EC21A3" w14:textId="77777777" w:rsidR="0055464E" w:rsidRPr="00173516" w:rsidRDefault="0055464E" w:rsidP="0055464E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Gill Sans" w:hAnsi="Gill Sans" w:cs="Gill Sans"/>
                                <w:color w:val="5D607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E597AE" id="_x0000_s1050" style="position:absolute;margin-left:0;margin-top:24.7pt;width:499.9pt;height:227.25pt;z-index:2517135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" filled="f" strokecolor="#ffd605" strokeweight="2.25pt">
                <v:textbox>
                  <w:txbxContent>
                    <w:p w14:paraId="41568FE8" w14:textId="26FD744B" w:rsidR="0055464E" w:rsidRPr="00EF7A25" w:rsidRDefault="0055464E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</w:pPr>
                      <w:r w:rsidRPr="00EF7A25"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  <w:t>Insert Any Body</w:t>
                      </w:r>
                      <w:r w:rsidR="00EF7A25">
                        <w:rPr>
                          <w:rFonts w:ascii="Gill Sans" w:hAnsi="Gill Sans" w:cs="Gill Sans"/>
                          <w:i/>
                          <w:color w:val="5D6071"/>
                          <w:szCs w:val="28"/>
                        </w:rPr>
                        <w:t xml:space="preserve"> Composition Measurements Taken</w:t>
                      </w:r>
                    </w:p>
                    <w:p w14:paraId="30DB897B" w14:textId="77777777" w:rsidR="0055464E" w:rsidRPr="00EF7A25" w:rsidRDefault="0055464E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</w:p>
                    <w:p w14:paraId="7135F11F" w14:textId="77777777" w:rsidR="0055464E" w:rsidRPr="00EF7A25" w:rsidRDefault="0055464E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  <w:r w:rsidRPr="00EF7A25"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  <w:t>Time of Day:</w:t>
                      </w:r>
                    </w:p>
                    <w:p w14:paraId="3D70305E" w14:textId="77777777" w:rsidR="0055464E" w:rsidRPr="00EF7A25" w:rsidRDefault="0055464E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  <w:r w:rsidRPr="00EF7A25"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  <w:t>Relevant Notes:</w:t>
                      </w:r>
                    </w:p>
                    <w:p w14:paraId="13FC549A" w14:textId="77777777" w:rsidR="0055464E" w:rsidRDefault="0055464E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</w:p>
                    <w:p w14:paraId="64632C2C" w14:textId="77777777" w:rsidR="00EF7A25" w:rsidRPr="00EF7A25" w:rsidRDefault="00EF7A25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</w:p>
                    <w:p w14:paraId="5246523D" w14:textId="77777777" w:rsidR="0055464E" w:rsidRDefault="0055464E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  <w:r w:rsidRPr="00EF7A25"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  <w:t>Height:</w:t>
                      </w:r>
                    </w:p>
                    <w:p w14:paraId="4BA28666" w14:textId="77777777" w:rsidR="00EF7A25" w:rsidRPr="00EF7A25" w:rsidRDefault="00EF7A25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</w:p>
                    <w:p w14:paraId="6ECDD423" w14:textId="77777777" w:rsidR="0055464E" w:rsidRDefault="0055464E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  <w:r w:rsidRPr="00EF7A25"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  <w:t>Weight:</w:t>
                      </w:r>
                    </w:p>
                    <w:p w14:paraId="350ADEE8" w14:textId="77777777" w:rsidR="00EF7A25" w:rsidRPr="00EF7A25" w:rsidRDefault="00EF7A25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</w:p>
                    <w:p w14:paraId="695024B8" w14:textId="77777777" w:rsidR="0055464E" w:rsidRDefault="0055464E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  <w:r w:rsidRPr="00EF7A25"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  <w:t xml:space="preserve">Waist Circumference: </w:t>
                      </w:r>
                    </w:p>
                    <w:p w14:paraId="7D163AAD" w14:textId="77777777" w:rsidR="00EF7A25" w:rsidRPr="00EF7A25" w:rsidRDefault="00EF7A25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</w:p>
                    <w:p w14:paraId="429D9729" w14:textId="77777777" w:rsidR="0055464E" w:rsidRPr="00EF7A25" w:rsidRDefault="0055464E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</w:pPr>
                      <w:r w:rsidRPr="00EF7A25">
                        <w:rPr>
                          <w:rFonts w:ascii="Gill Sans" w:hAnsi="Gill Sans" w:cs="Gill Sans"/>
                          <w:color w:val="5D6071"/>
                          <w:szCs w:val="28"/>
                        </w:rPr>
                        <w:t>Hip Circumference:</w:t>
                      </w:r>
                    </w:p>
                    <w:p w14:paraId="54EC21A3" w14:textId="77777777" w:rsidR="0055464E" w:rsidRPr="00173516" w:rsidRDefault="0055464E" w:rsidP="0055464E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Gill Sans" w:hAnsi="Gill Sans" w:cs="Gill Sans"/>
                          <w:color w:val="5D607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C7C08A4" w14:textId="4EF0C789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1E6CCD31" w14:textId="35D9D9F0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15264533" w14:textId="1B32A870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00A9FAD" w14:textId="73E7EC9A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DD60E86" w14:textId="58BB8950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29468AE6" w14:textId="1C3D16D2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6ED9B1F0" w14:textId="502F3988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C402F15" w14:textId="15258707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5F4E14E1" w14:textId="5BB9C73C" w:rsidR="0055464E" w:rsidRDefault="00EF7A25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  <w:r>
        <w:rPr>
          <w:rFonts w:ascii="Georgia" w:hAnsi="Georgia"/>
          <w:b/>
          <w:noProof/>
          <w:color w:val="58585B"/>
          <w:lang w:eastAsia="en-GB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090A5B7" wp14:editId="0A0322A7">
                <wp:simplePos x="0" y="0"/>
                <wp:positionH relativeFrom="margin">
                  <wp:posOffset>3732530</wp:posOffset>
                </wp:positionH>
                <wp:positionV relativeFrom="paragraph">
                  <wp:posOffset>74930</wp:posOffset>
                </wp:positionV>
                <wp:extent cx="2611830" cy="1376090"/>
                <wp:effectExtent l="95250" t="247650" r="207645" b="147955"/>
                <wp:wrapNone/>
                <wp:docPr id="44" name="Rounded 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96851">
                          <a:off x="0" y="0"/>
                          <a:ext cx="2611830" cy="1376090"/>
                        </a:xfrm>
                        <a:prstGeom prst="roundRect">
                          <a:avLst>
                            <a:gd name="adj" fmla="val 14035"/>
                          </a:avLst>
                        </a:prstGeom>
                        <a:solidFill>
                          <a:srgbClr val="5D6071"/>
                        </a:solidFill>
                        <a:ln>
                          <a:solidFill>
                            <a:srgbClr val="5D6071"/>
                          </a:solidFill>
                        </a:ln>
                        <a:effectLst>
                          <a:outerShdw blurRad="76200" dist="50800" dir="18900000" sx="101000" sy="101000" algn="bl" rotWithShape="0">
                            <a:prstClr val="black">
                              <a:alpha val="35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D0ECC" w14:textId="77777777" w:rsidR="0055464E" w:rsidRPr="00EF7A25" w:rsidRDefault="0055464E" w:rsidP="0055464E">
                            <w:pPr>
                              <w:spacing w:before="120"/>
                              <w:jc w:val="center"/>
                              <w:rPr>
                                <w:rFonts w:ascii="Gill Sans" w:hAnsi="Gill Sans" w:cs="Gill Sans"/>
                                <w:sz w:val="22"/>
                              </w:rPr>
                            </w:pPr>
                            <w:r w:rsidRPr="00EF7A25">
                              <w:rPr>
                                <w:rFonts w:ascii="Gill Sans" w:hAnsi="Gill Sans" w:cs="Gill Sans" w:hint="cs"/>
                                <w:sz w:val="22"/>
                              </w:rPr>
                              <w:t>Always take measurements at the end of the consultation</w:t>
                            </w:r>
                          </w:p>
                          <w:p w14:paraId="1E3D8FE3" w14:textId="77777777" w:rsidR="0055464E" w:rsidRPr="00EF7A25" w:rsidRDefault="0055464E" w:rsidP="0055464E">
                            <w:pPr>
                              <w:spacing w:before="120"/>
                              <w:jc w:val="center"/>
                              <w:rPr>
                                <w:rFonts w:ascii="Gill Sans" w:hAnsi="Gill Sans" w:cs="Gill Sans"/>
                                <w:sz w:val="22"/>
                              </w:rPr>
                            </w:pPr>
                            <w:r w:rsidRPr="00EF7A25">
                              <w:rPr>
                                <w:rFonts w:ascii="Gill Sans" w:hAnsi="Gill Sans" w:cs="Gill Sans" w:hint="cs"/>
                                <w:sz w:val="22"/>
                              </w:rPr>
                              <w:t>Use this opportunity as a time to continue the consultation in an informal manner (especially if taking skinfolds)</w:t>
                            </w:r>
                          </w:p>
                          <w:p w14:paraId="3AC5C0E5" w14:textId="77777777" w:rsidR="0055464E" w:rsidRPr="00EF7A25" w:rsidRDefault="0055464E" w:rsidP="0055464E">
                            <w:pPr>
                              <w:spacing w:before="120" w:after="120"/>
                              <w:jc w:val="center"/>
                              <w:rPr>
                                <w:rFonts w:ascii="Georgia" w:hAnsi="Georgia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090A5B7" id="Rounded Rectangle 18" o:spid="_x0000_s1051" style="position:absolute;margin-left:293.9pt;margin-top:5.9pt;width:205.65pt;height:108.35pt;rotation:324240fd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919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" fillcolor="#5d6071" strokecolor="#5d6071" strokeweight="2pt">
                <v:shadow on="t" type="perspective" color="black" opacity="22937f" origin="-.5,.5" offset=".99781mm,-.99781mm" matrix="66191f,,,66191f"/>
                <v:textbox>
                  <w:txbxContent>
                    <w:p w14:paraId="634D0ECC" w14:textId="77777777" w:rsidR="0055464E" w:rsidRPr="00EF7A25" w:rsidRDefault="0055464E" w:rsidP="0055464E">
                      <w:pPr>
                        <w:spacing w:before="120"/>
                        <w:jc w:val="center"/>
                        <w:rPr>
                          <w:rFonts w:ascii="Gill Sans" w:hAnsi="Gill Sans" w:cs="Gill Sans"/>
                          <w:sz w:val="22"/>
                        </w:rPr>
                      </w:pPr>
                      <w:r w:rsidRPr="00EF7A25">
                        <w:rPr>
                          <w:rFonts w:ascii="Gill Sans" w:hAnsi="Gill Sans" w:cs="Gill Sans" w:hint="cs"/>
                          <w:sz w:val="22"/>
                        </w:rPr>
                        <w:t>Always take measurements at the end of the consultation</w:t>
                      </w:r>
                    </w:p>
                    <w:p w14:paraId="1E3D8FE3" w14:textId="77777777" w:rsidR="0055464E" w:rsidRPr="00EF7A25" w:rsidRDefault="0055464E" w:rsidP="0055464E">
                      <w:pPr>
                        <w:spacing w:before="120"/>
                        <w:jc w:val="center"/>
                        <w:rPr>
                          <w:rFonts w:ascii="Gill Sans" w:hAnsi="Gill Sans" w:cs="Gill Sans"/>
                          <w:sz w:val="22"/>
                        </w:rPr>
                      </w:pPr>
                      <w:r w:rsidRPr="00EF7A25">
                        <w:rPr>
                          <w:rFonts w:ascii="Gill Sans" w:hAnsi="Gill Sans" w:cs="Gill Sans" w:hint="cs"/>
                          <w:sz w:val="22"/>
                        </w:rPr>
                        <w:t>Use this opportunity as a time to continue the consultation in an informal manner (especially if taking skinfolds)</w:t>
                      </w:r>
                    </w:p>
                    <w:p w14:paraId="3AC5C0E5" w14:textId="77777777" w:rsidR="0055464E" w:rsidRPr="00EF7A25" w:rsidRDefault="0055464E" w:rsidP="0055464E">
                      <w:pPr>
                        <w:spacing w:before="120" w:after="120"/>
                        <w:jc w:val="center"/>
                        <w:rPr>
                          <w:rFonts w:ascii="Georgia" w:hAnsi="Georgia"/>
                          <w:sz w:val="16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D069983" w14:textId="592313FA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46525486" w14:textId="3EBC60BF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041609DD" w14:textId="59EC418E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7817B066" w14:textId="18296FFE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p w14:paraId="3C18E90A" w14:textId="0303F0F6" w:rsidR="0055464E" w:rsidRDefault="0055464E" w:rsidP="00F34878">
      <w:pPr>
        <w:rPr>
          <w:rFonts w:ascii="Gill Sans SemiBold" w:hAnsi="Gill Sans SemiBold" w:cs="Gill Sans"/>
          <w:b/>
          <w:bCs/>
          <w:color w:val="5D6071"/>
          <w:sz w:val="32"/>
          <w:szCs w:val="32"/>
        </w:rPr>
      </w:pPr>
    </w:p>
    <w:bookmarkEnd w:id="2"/>
    <w:bookmarkEnd w:id="3"/>
    <w:bookmarkEnd w:id="4"/>
    <w:p w14:paraId="7D2F2474" w14:textId="20E934C7" w:rsidR="004010BB" w:rsidRPr="00F34878" w:rsidRDefault="00AE7DC3" w:rsidP="00232557">
      <w:pPr>
        <w:rPr>
          <w:rFonts w:ascii="Gill Sans" w:hAnsi="Gill Sans" w:cs="Gill Sans"/>
          <w:sz w:val="32"/>
        </w:rPr>
      </w:pPr>
      <w:r w:rsidRPr="00F34878">
        <w:rPr>
          <w:rFonts w:ascii="Gill Sans" w:hAnsi="Gill Sans" w:cs="Gill Sans" w:hint="cs"/>
          <w:noProof/>
          <w:color w:val="5C5F6F"/>
          <w:sz w:val="32"/>
          <w:szCs w:val="32"/>
          <w:lang w:eastAsia="en-GB"/>
        </w:rPr>
        <w:drawing>
          <wp:anchor distT="0" distB="0" distL="114300" distR="114300" simplePos="0" relativeHeight="251659264" behindDoc="0" locked="0" layoutInCell="1" allowOverlap="1" wp14:anchorId="149675AC" wp14:editId="680569EE">
            <wp:simplePos x="0" y="0"/>
            <wp:positionH relativeFrom="column">
              <wp:posOffset>5829300</wp:posOffset>
            </wp:positionH>
            <wp:positionV relativeFrom="paragraph">
              <wp:posOffset>8746490</wp:posOffset>
            </wp:positionV>
            <wp:extent cx="571500" cy="616959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c_Uni_shield_whit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616959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010BB" w:rsidRPr="00F34878" w:rsidSect="004010BB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531" w:right="1531" w:bottom="1440" w:left="1531" w:header="709" w:footer="709" w:gutter="0"/>
      <w:pgNumType w:start="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D5CF31" w14:textId="77777777" w:rsidR="00042F26" w:rsidRDefault="00042F26" w:rsidP="00737372">
      <w:r>
        <w:separator/>
      </w:r>
    </w:p>
  </w:endnote>
  <w:endnote w:type="continuationSeparator" w:id="0">
    <w:p w14:paraId="2430EE30" w14:textId="77777777" w:rsidR="00042F26" w:rsidRDefault="00042F26" w:rsidP="007373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ill Sans SemiBold">
    <w:altName w:val="Calibri"/>
    <w:charset w:val="00"/>
    <w:family w:val="swiss"/>
    <w:pitch w:val="variable"/>
    <w:sig w:usb0="8000026F" w:usb1="5000004A" w:usb2="00000000" w:usb3="00000000" w:csb0="00000005" w:csb1="00000000"/>
  </w:font>
  <w:font w:name="Gill Sans">
    <w:altName w:val="Arial"/>
    <w:charset w:val="B1"/>
    <w:family w:val="swiss"/>
    <w:pitch w:val="variable"/>
    <w:sig w:usb0="80000A67" w:usb1="00000000" w:usb2="00000000" w:usb3="00000000" w:csb0="000001F7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ill Sans Light">
    <w:altName w:val="Arial"/>
    <w:charset w:val="B1"/>
    <w:family w:val="swiss"/>
    <w:pitch w:val="variable"/>
    <w:sig w:usb0="80000A67" w:usb1="00000000" w:usb2="00000000" w:usb3="00000000" w:csb0="000001F7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AED12" w14:textId="77777777" w:rsidR="00FE67F6" w:rsidRDefault="00FE67F6" w:rsidP="00E914A5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35CD50" w14:textId="77777777" w:rsidR="00FE67F6" w:rsidRDefault="00FE67F6" w:rsidP="00A25A22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057AD5" w14:textId="6CBC330D" w:rsidR="00FE67F6" w:rsidRPr="002E0F17" w:rsidRDefault="000454E6" w:rsidP="00D20967">
    <w:pPr>
      <w:pStyle w:val="Footer"/>
      <w:tabs>
        <w:tab w:val="clear" w:pos="4320"/>
        <w:tab w:val="clear" w:pos="8640"/>
        <w:tab w:val="left" w:pos="2758"/>
      </w:tabs>
    </w:pPr>
    <w:r>
      <w:rPr>
        <w:rFonts w:ascii="Gill Sans SemiBold" w:hAnsi="Gill Sans SemiBold" w:cs="Gill Sans"/>
        <w:b/>
        <w:bCs/>
        <w:noProof/>
        <w:color w:val="5D6071"/>
        <w:sz w:val="32"/>
        <w:szCs w:val="32"/>
        <w:lang w:eastAsia="en-GB"/>
      </w:rPr>
      <w:drawing>
        <wp:anchor distT="0" distB="0" distL="114300" distR="114300" simplePos="0" relativeHeight="251709440" behindDoc="0" locked="0" layoutInCell="1" allowOverlap="1" wp14:anchorId="0AFF7C40" wp14:editId="27565937">
          <wp:simplePos x="0" y="0"/>
          <wp:positionH relativeFrom="column">
            <wp:posOffset>5328920</wp:posOffset>
          </wp:positionH>
          <wp:positionV relativeFrom="paragraph">
            <wp:posOffset>-338559</wp:posOffset>
          </wp:positionV>
          <wp:extent cx="1423128" cy="1423128"/>
          <wp:effectExtent l="0" t="0" r="0" b="0"/>
          <wp:wrapNone/>
          <wp:docPr id="57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soft-skills-whit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23128" cy="14231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45D2" w:rsidRPr="00075EBC">
      <w:rPr>
        <w:noProof/>
        <w:lang w:eastAsia="en-GB"/>
      </w:rPr>
      <w:drawing>
        <wp:anchor distT="0" distB="0" distL="114300" distR="114300" simplePos="0" relativeHeight="251708416" behindDoc="0" locked="0" layoutInCell="1" allowOverlap="1" wp14:anchorId="6BE3CC10" wp14:editId="54570711">
          <wp:simplePos x="0" y="0"/>
          <wp:positionH relativeFrom="column">
            <wp:posOffset>-874395</wp:posOffset>
          </wp:positionH>
          <wp:positionV relativeFrom="paragraph">
            <wp:posOffset>33655</wp:posOffset>
          </wp:positionV>
          <wp:extent cx="1858780" cy="852764"/>
          <wp:effectExtent l="0" t="0" r="0" b="0"/>
          <wp:wrapNone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58780" cy="8527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34878">
      <w:rPr>
        <w:rFonts w:ascii="Helvetica" w:hAnsi="Helvetica" w:cs="Helvetica"/>
        <w:noProof/>
        <w:lang w:eastAsia="en-GB"/>
      </w:rPr>
      <mc:AlternateContent>
        <mc:Choice Requires="wps">
          <w:drawing>
            <wp:anchor distT="0" distB="0" distL="114300" distR="114300" simplePos="0" relativeHeight="251699200" behindDoc="0" locked="0" layoutInCell="1" allowOverlap="1" wp14:anchorId="01B45FDF" wp14:editId="23998AF1">
              <wp:simplePos x="0" y="0"/>
              <wp:positionH relativeFrom="margin">
                <wp:align>center</wp:align>
              </wp:positionH>
              <wp:positionV relativeFrom="margin">
                <wp:posOffset>9130030</wp:posOffset>
              </wp:positionV>
              <wp:extent cx="5251450" cy="459105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51450" cy="459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DFEF4A" w14:textId="77777777" w:rsidR="00F34878" w:rsidRPr="00F34878" w:rsidRDefault="00F34878" w:rsidP="00F34878">
                          <w:pPr>
                            <w:jc w:val="center"/>
                            <w:rPr>
                              <w:rFonts w:ascii="Gill Sans" w:hAnsi="Gill Sans" w:cs="Gill Sans"/>
                              <w:color w:val="FFFFFF" w:themeColor="background1"/>
                              <w:sz w:val="32"/>
                              <w:szCs w:val="28"/>
                            </w:rPr>
                          </w:pPr>
                          <w:r w:rsidRPr="00F34878">
                            <w:rPr>
                              <w:rFonts w:ascii="Gill Sans" w:hAnsi="Gill Sans" w:cs="Gill Sans" w:hint="cs"/>
                              <w:color w:val="FFFFFF" w:themeColor="background1"/>
                              <w:sz w:val="32"/>
                              <w:szCs w:val="28"/>
                            </w:rPr>
                            <w:t>www.Mac-Nutrition</w:t>
                          </w:r>
                          <w:r w:rsidRPr="00F34878">
                            <w:rPr>
                              <w:rFonts w:ascii="Gill Sans" w:hAnsi="Gill Sans" w:cs="Gill Sans"/>
                              <w:color w:val="FFFFFF" w:themeColor="background1"/>
                              <w:sz w:val="32"/>
                              <w:szCs w:val="28"/>
                            </w:rPr>
                            <w:t>MentoringLab</w:t>
                          </w:r>
                          <w:r w:rsidRPr="00F34878">
                            <w:rPr>
                              <w:rFonts w:ascii="Gill Sans" w:hAnsi="Gill Sans" w:cs="Gill Sans" w:hint="cs"/>
                              <w:color w:val="FFFFFF" w:themeColor="background1"/>
                              <w:sz w:val="32"/>
                              <w:szCs w:val="28"/>
                            </w:rPr>
                            <w:t>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B45FD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52" type="#_x0000_t202" style="position:absolute;margin-left:0;margin-top:718.9pt;width:413.5pt;height:36.15pt;z-index:2516992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" filled="f" stroked="f">
              <v:textbox>
                <w:txbxContent>
                  <w:p w14:paraId="5ADFEF4A" w14:textId="77777777" w:rsidR="00F34878" w:rsidRPr="00F34878" w:rsidRDefault="00F34878" w:rsidP="00F34878">
                    <w:pPr>
                      <w:jc w:val="center"/>
                      <w:rPr>
                        <w:rFonts w:ascii="Gill Sans" w:hAnsi="Gill Sans" w:cs="Gill Sans"/>
                        <w:color w:val="FFFFFF" w:themeColor="background1"/>
                        <w:sz w:val="32"/>
                        <w:szCs w:val="28"/>
                      </w:rPr>
                    </w:pPr>
                    <w:r w:rsidRPr="00F34878">
                      <w:rPr>
                        <w:rFonts w:ascii="Gill Sans" w:hAnsi="Gill Sans" w:cs="Gill Sans" w:hint="cs"/>
                        <w:color w:val="FFFFFF" w:themeColor="background1"/>
                        <w:sz w:val="32"/>
                        <w:szCs w:val="28"/>
                      </w:rPr>
                      <w:t>www.Mac-Nutrition</w:t>
                    </w:r>
                    <w:r w:rsidRPr="00F34878">
                      <w:rPr>
                        <w:rFonts w:ascii="Gill Sans" w:hAnsi="Gill Sans" w:cs="Gill Sans"/>
                        <w:color w:val="FFFFFF" w:themeColor="background1"/>
                        <w:sz w:val="32"/>
                        <w:szCs w:val="28"/>
                      </w:rPr>
                      <w:t>MentoringLab</w:t>
                    </w:r>
                    <w:r w:rsidRPr="00F34878">
                      <w:rPr>
                        <w:rFonts w:ascii="Gill Sans" w:hAnsi="Gill Sans" w:cs="Gill Sans" w:hint="cs"/>
                        <w:color w:val="FFFFFF" w:themeColor="background1"/>
                        <w:sz w:val="32"/>
                        <w:szCs w:val="28"/>
                      </w:rPr>
                      <w:t>.com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FE67F6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45D84F1E" wp14:editId="31149FC6">
              <wp:simplePos x="0" y="0"/>
              <wp:positionH relativeFrom="column">
                <wp:posOffset>-964923</wp:posOffset>
              </wp:positionH>
              <wp:positionV relativeFrom="paragraph">
                <wp:posOffset>-36910</wp:posOffset>
              </wp:positionV>
              <wp:extent cx="7719695" cy="914400"/>
              <wp:effectExtent l="50800" t="25400" r="52705" b="63500"/>
              <wp:wrapNone/>
              <wp:docPr id="35" name="Rectangle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9695" cy="914400"/>
                      </a:xfrm>
                      <a:prstGeom prst="rect">
                        <a:avLst/>
                      </a:prstGeom>
                      <a:solidFill>
                        <a:srgbClr val="FFD605"/>
                      </a:soli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3449689" w14:textId="77777777" w:rsidR="00FE67F6" w:rsidRDefault="00FE67F6" w:rsidP="002E0F17"/>
                        <w:p w14:paraId="594FF676" w14:textId="77777777" w:rsidR="00FE67F6" w:rsidRDefault="00FE67F6" w:rsidP="002E0F17">
                          <w:pPr>
                            <w:jc w:val="center"/>
                          </w:pPr>
                        </w:p>
                        <w:p w14:paraId="6BAEEDE6" w14:textId="77777777" w:rsidR="00FE67F6" w:rsidRDefault="00FE67F6" w:rsidP="002E0F17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5D84F1E" id="Rectangle 35" o:spid="_x0000_s1053" style="position:absolute;margin-left:-76pt;margin-top:-2.9pt;width:607.85pt;height:1in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" fillcolor="#ffd605" stroked="f">
              <v:shadow on="t" color="black" opacity="22937f" origin=",.5" offset="0,.63889mm"/>
              <v:textbox>
                <w:txbxContent>
                  <w:p w14:paraId="63449689" w14:textId="77777777" w:rsidR="00FE67F6" w:rsidRDefault="00FE67F6" w:rsidP="002E0F17"/>
                  <w:p w14:paraId="594FF676" w14:textId="77777777" w:rsidR="00FE67F6" w:rsidRDefault="00FE67F6" w:rsidP="002E0F17">
                    <w:pPr>
                      <w:jc w:val="center"/>
                    </w:pPr>
                  </w:p>
                  <w:p w14:paraId="6BAEEDE6" w14:textId="77777777" w:rsidR="00FE67F6" w:rsidRDefault="00FE67F6" w:rsidP="002E0F17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  <w:r w:rsidR="00FE67F6">
      <w:rPr>
        <w:noProof/>
        <w:lang w:eastAsia="en-GB"/>
      </w:rPr>
      <w:drawing>
        <wp:inline distT="0" distB="0" distL="0" distR="0" wp14:anchorId="7C8150E8" wp14:editId="0809DEC1">
          <wp:extent cx="2794716" cy="387997"/>
          <wp:effectExtent l="0" t="0" r="0" b="0"/>
          <wp:docPr id="59" name="Pictur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c_Uni_logo_white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94716" cy="3879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E67F6"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31D382" w14:textId="77777777" w:rsidR="00FE67F6" w:rsidRPr="00DB6B17" w:rsidRDefault="00FE67F6" w:rsidP="00DB6B17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3232A2AA" wp14:editId="5B972162">
              <wp:simplePos x="0" y="0"/>
              <wp:positionH relativeFrom="column">
                <wp:posOffset>-1018227</wp:posOffset>
              </wp:positionH>
              <wp:positionV relativeFrom="paragraph">
                <wp:posOffset>-274285</wp:posOffset>
              </wp:positionV>
              <wp:extent cx="7719695" cy="914400"/>
              <wp:effectExtent l="50800" t="25400" r="52705" b="7620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9695" cy="914400"/>
                      </a:xfrm>
                      <a:prstGeom prst="rect">
                        <a:avLst/>
                      </a:prstGeom>
                      <a:solidFill>
                        <a:srgbClr val="7695A5"/>
                      </a:soli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6EE07A5" w14:textId="77777777" w:rsidR="00FE67F6" w:rsidRDefault="00FE67F6" w:rsidP="00DB6B17">
                          <w:r>
                            <w:rPr>
                              <w:noProof/>
                              <w:lang w:eastAsia="en-GB"/>
                            </w:rPr>
                            <w:drawing>
                              <wp:inline distT="0" distB="0" distL="0" distR="0" wp14:anchorId="24F19D86" wp14:editId="6434DB1E">
                                <wp:extent cx="4692570" cy="182082"/>
                                <wp:effectExtent l="0" t="0" r="0" b="0"/>
                                <wp:docPr id="61" name="Picture 6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Mac_Uni_logo_white-300dpi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692570" cy="182082"/>
                                        </a:xfrm>
                                        <a:prstGeom prst="rect">
                                          <a:avLst/>
                                        </a:prstGeom>
                                        <a:extLst>
                                          <a:ext uri="{FAA26D3D-D897-4be2-8F04-BA451C77F1D7}">
                                            <ma14:placeholder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4A7F857" w14:textId="77777777" w:rsidR="00FE67F6" w:rsidRDefault="00FE67F6" w:rsidP="00DB6B17"/>
                        <w:p w14:paraId="6AEF12AC" w14:textId="77777777" w:rsidR="00FE67F6" w:rsidRDefault="00FE67F6" w:rsidP="00DD46BF">
                          <w:pPr>
                            <w:jc w:val="center"/>
                          </w:pPr>
                          <w:r>
                            <w:rPr>
                              <w:noProof/>
                              <w:lang w:eastAsia="en-GB"/>
                            </w:rPr>
                            <w:drawing>
                              <wp:inline distT="0" distB="0" distL="0" distR="0" wp14:anchorId="5AC70C00" wp14:editId="212450BE">
                                <wp:extent cx="2796155" cy="132083"/>
                                <wp:effectExtent l="0" t="0" r="0" b="0"/>
                                <wp:docPr id="62" name="Picture 6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MNU_website_white.png"/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805070" cy="13250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232A2AA" id="Rectangle 14" o:spid="_x0000_s1054" style="position:absolute;margin-left:-80.2pt;margin-top:-21.6pt;width:607.85pt;height:1in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" fillcolor="#7695a5" stroked="f">
              <v:shadow on="t" color="black" opacity="22937f" origin=",.5" offset="0,.63889mm"/>
              <v:textbox>
                <w:txbxContent>
                  <w:p w14:paraId="06EE07A5" w14:textId="77777777" w:rsidR="00FE67F6" w:rsidRDefault="00FE67F6" w:rsidP="00DB6B17">
                    <w:r>
                      <w:rPr>
                        <w:noProof/>
                        <w:lang w:eastAsia="en-GB"/>
                      </w:rPr>
                      <w:drawing>
                        <wp:inline distT="0" distB="0" distL="0" distR="0" wp14:anchorId="24F19D86" wp14:editId="6434DB1E">
                          <wp:extent cx="4692570" cy="182082"/>
                          <wp:effectExtent l="0" t="0" r="0" b="0"/>
                          <wp:docPr id="61" name="Picture 6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Mac_Uni_logo_white-300dpi.pn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692570" cy="182082"/>
                                  </a:xfrm>
                                  <a:prstGeom prst="rect">
                                    <a:avLst/>
                                  </a:prstGeom>
                                  <a:extLst>
                                    <a:ext uri="{FAA26D3D-D897-4be2-8F04-BA451C77F1D7}">
                                      <ma14:placeholder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4A7F857" w14:textId="77777777" w:rsidR="00FE67F6" w:rsidRDefault="00FE67F6" w:rsidP="00DB6B17"/>
                  <w:p w14:paraId="6AEF12AC" w14:textId="77777777" w:rsidR="00FE67F6" w:rsidRDefault="00FE67F6" w:rsidP="00DD46BF">
                    <w:pPr>
                      <w:jc w:val="center"/>
                    </w:pPr>
                    <w:r>
                      <w:rPr>
                        <w:noProof/>
                        <w:lang w:eastAsia="en-GB"/>
                      </w:rPr>
                      <w:drawing>
                        <wp:inline distT="0" distB="0" distL="0" distR="0" wp14:anchorId="5AC70C00" wp14:editId="212450BE">
                          <wp:extent cx="2796155" cy="132083"/>
                          <wp:effectExtent l="0" t="0" r="0" b="0"/>
                          <wp:docPr id="62" name="Picture 6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MNU_website_white.pn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805070" cy="132504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9DEF64" w14:textId="77777777" w:rsidR="00042F26" w:rsidRDefault="00042F26" w:rsidP="00737372">
      <w:r>
        <w:separator/>
      </w:r>
    </w:p>
  </w:footnote>
  <w:footnote w:type="continuationSeparator" w:id="0">
    <w:p w14:paraId="5ABAADAC" w14:textId="77777777" w:rsidR="00042F26" w:rsidRDefault="00042F26" w:rsidP="007373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8F5124" w14:textId="48A3D07C" w:rsidR="00F34878" w:rsidRDefault="001546BE">
    <w:pPr>
      <w:pStyle w:val="Header"/>
    </w:pPr>
    <w:r>
      <w:rPr>
        <w:noProof/>
        <w:lang w:eastAsia="en-GB"/>
      </w:rPr>
      <w:drawing>
        <wp:anchor distT="0" distB="0" distL="114300" distR="114300" simplePos="0" relativeHeight="251710464" behindDoc="0" locked="0" layoutInCell="1" allowOverlap="1" wp14:anchorId="2110580F" wp14:editId="30441AED">
          <wp:simplePos x="0" y="0"/>
          <wp:positionH relativeFrom="page">
            <wp:align>right</wp:align>
          </wp:positionH>
          <wp:positionV relativeFrom="paragraph">
            <wp:posOffset>-443865</wp:posOffset>
          </wp:positionV>
          <wp:extent cx="2304415" cy="1054735"/>
          <wp:effectExtent l="0" t="0" r="635" b="0"/>
          <wp:wrapNone/>
          <wp:docPr id="56" name="Picture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4415" cy="1054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740B54" w14:textId="77777777" w:rsidR="00FE67F6" w:rsidRDefault="00FE67F6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7DB338FF" wp14:editId="5F9E9941">
              <wp:simplePos x="0" y="0"/>
              <wp:positionH relativeFrom="column">
                <wp:posOffset>-965200</wp:posOffset>
              </wp:positionH>
              <wp:positionV relativeFrom="paragraph">
                <wp:posOffset>-49530</wp:posOffset>
              </wp:positionV>
              <wp:extent cx="3409950" cy="16510"/>
              <wp:effectExtent l="25400" t="25400" r="19050" b="3429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409950" cy="16510"/>
                      </a:xfrm>
                      <a:prstGeom prst="line">
                        <a:avLst/>
                      </a:prstGeom>
                      <a:ln w="38100">
                        <a:solidFill>
                          <a:srgbClr val="47C1C4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980CEE" id="Straight Connector 8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6pt,-3.9pt" to="192.5pt,-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" strokecolor="#47c1c4" strokeweight="3pt"/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626A2DF3" wp14:editId="1E71AD3A">
              <wp:simplePos x="0" y="0"/>
              <wp:positionH relativeFrom="column">
                <wp:posOffset>3206750</wp:posOffset>
              </wp:positionH>
              <wp:positionV relativeFrom="paragraph">
                <wp:posOffset>-48895</wp:posOffset>
              </wp:positionV>
              <wp:extent cx="3409950" cy="16510"/>
              <wp:effectExtent l="25400" t="25400" r="19050" b="3429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409950" cy="16510"/>
                      </a:xfrm>
                      <a:prstGeom prst="line">
                        <a:avLst/>
                      </a:prstGeom>
                      <a:ln w="38100">
                        <a:solidFill>
                          <a:srgbClr val="47C1C4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C9206F" id="Straight Connector 4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2.5pt,-3.85pt" to="521pt,-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" strokecolor="#47c1c4" strokeweight="3pt"/>
          </w:pict>
        </mc:Fallback>
      </mc:AlternateContent>
    </w:r>
    <w:r w:rsidRPr="001F2C3C">
      <w:rPr>
        <w:noProof/>
        <w:lang w:eastAsia="en-GB"/>
      </w:rPr>
      <w:drawing>
        <wp:anchor distT="0" distB="0" distL="114300" distR="114300" simplePos="0" relativeHeight="251675648" behindDoc="0" locked="0" layoutInCell="1" allowOverlap="1" wp14:anchorId="0A0F5DC5" wp14:editId="0A8CFDED">
          <wp:simplePos x="0" y="0"/>
          <wp:positionH relativeFrom="margin">
            <wp:posOffset>2559050</wp:posOffset>
          </wp:positionH>
          <wp:positionV relativeFrom="paragraph">
            <wp:posOffset>-324029</wp:posOffset>
          </wp:positionV>
          <wp:extent cx="580390" cy="607695"/>
          <wp:effectExtent l="0" t="0" r="3810" b="1905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c_Uni_icon_colourv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48" r="5982" b="14384"/>
                  <a:stretch/>
                </pic:blipFill>
                <pic:spPr bwMode="auto">
                  <a:xfrm>
                    <a:off x="0" y="0"/>
                    <a:ext cx="580390" cy="6076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DF618C8" wp14:editId="45218686">
              <wp:simplePos x="0" y="0"/>
              <wp:positionH relativeFrom="column">
                <wp:posOffset>6742430</wp:posOffset>
              </wp:positionH>
              <wp:positionV relativeFrom="paragraph">
                <wp:posOffset>-64135</wp:posOffset>
              </wp:positionV>
              <wp:extent cx="3396615" cy="0"/>
              <wp:effectExtent l="0" t="25400" r="6985" b="2540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396615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47C1C4"/>
                        </a:solidFill>
                      </a:ln>
                      <a:effectLst/>
                      <a:extLst>
                        <a:ext uri="{FAA26D3D-D897-4be2-8F04-BA451C77F1D7}">
                          <ma14:placeholder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</a:ext>
                        <a:ext uri="{C572A759-6A51-4108-AA02-DFA0A04FC94B}">
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</a:ext>
                      </a:extLst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41E871C" id="Straight Connector 27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0.9pt,-5.05pt" to="798.35pt,-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" strokecolor="#47c1c4" strokeweight="3pt"/>
          </w:pict>
        </mc:Fallback>
      </mc:AlternateContent>
    </w:r>
  </w:p>
  <w:p w14:paraId="1DE35309" w14:textId="77777777" w:rsidR="00FE67F6" w:rsidRDefault="00FE67F6">
    <w:pPr>
      <w:pStyle w:val="Header"/>
    </w:pPr>
  </w:p>
  <w:p w14:paraId="34F5389E" w14:textId="77777777" w:rsidR="00FE67F6" w:rsidRDefault="00FE67F6">
    <w:pPr>
      <w:pStyle w:val="Header"/>
    </w:pPr>
  </w:p>
  <w:p w14:paraId="3E89CFA7" w14:textId="77777777" w:rsidR="00FE67F6" w:rsidRDefault="00FE67F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87.5pt;height:187.5pt" o:bullet="t">
        <v:imagedata r:id="rId1" o:title="MN-sheild-bullet"/>
      </v:shape>
    </w:pict>
  </w:numPicBullet>
  <w:numPicBullet w:numPicBulletId="1">
    <w:pict>
      <v:shape id="_x0000_i1030" type="#_x0000_t75" style="width:129.75pt;height:2in" o:bullet="t">
        <v:imagedata r:id="rId2" o:title="Flask"/>
      </v:shape>
    </w:pict>
  </w:numPicBullet>
  <w:abstractNum w:abstractNumId="0" w15:restartNumberingAfterBreak="0">
    <w:nsid w:val="279D605F"/>
    <w:multiLevelType w:val="hybridMultilevel"/>
    <w:tmpl w:val="F58A300C"/>
    <w:lvl w:ilvl="0" w:tplc="2ED881B4">
      <w:start w:val="1"/>
      <w:numFmt w:val="bullet"/>
      <w:lvlText w:val=""/>
      <w:lvlPicBulletId w:val="1"/>
      <w:lvlJc w:val="left"/>
      <w:pPr>
        <w:ind w:left="720" w:hanging="3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F91971"/>
    <w:multiLevelType w:val="hybridMultilevel"/>
    <w:tmpl w:val="3EF8325C"/>
    <w:lvl w:ilvl="0" w:tplc="2ED881B4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5655C"/>
    <w:multiLevelType w:val="hybridMultilevel"/>
    <w:tmpl w:val="0D6A0376"/>
    <w:lvl w:ilvl="0" w:tplc="2ED881B4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7195F"/>
    <w:multiLevelType w:val="hybridMultilevel"/>
    <w:tmpl w:val="8CCCD904"/>
    <w:lvl w:ilvl="0" w:tplc="2ED881B4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B34EAA"/>
    <w:multiLevelType w:val="hybridMultilevel"/>
    <w:tmpl w:val="4AC4953E"/>
    <w:lvl w:ilvl="0" w:tplc="F29A9C72">
      <w:start w:val="1"/>
      <w:numFmt w:val="decimal"/>
      <w:lvlText w:val="%1.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711C77"/>
    <w:multiLevelType w:val="hybridMultilevel"/>
    <w:tmpl w:val="019AC4D6"/>
    <w:lvl w:ilvl="0" w:tplc="2ED881B4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3203E7"/>
    <w:multiLevelType w:val="hybridMultilevel"/>
    <w:tmpl w:val="E9A049E4"/>
    <w:lvl w:ilvl="0" w:tplc="D3B44D3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40084A"/>
    <w:multiLevelType w:val="hybridMultilevel"/>
    <w:tmpl w:val="44A28A04"/>
    <w:lvl w:ilvl="0" w:tplc="D3B44D3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425050"/>
    <w:multiLevelType w:val="hybridMultilevel"/>
    <w:tmpl w:val="C26E9022"/>
    <w:lvl w:ilvl="0" w:tplc="2ED881B4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5"/>
  </w:num>
  <w:num w:numId="7">
    <w:abstractNumId w:val="8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tjA2NzAxNTI1MrdU0lEKTi0uzszPAykwrgUAhlkWJywAAAA="/>
  </w:docVars>
  <w:rsids>
    <w:rsidRoot w:val="007B7ABE"/>
    <w:rsid w:val="00005E97"/>
    <w:rsid w:val="0000641F"/>
    <w:rsid w:val="000302D5"/>
    <w:rsid w:val="000410B0"/>
    <w:rsid w:val="00042F26"/>
    <w:rsid w:val="000454E6"/>
    <w:rsid w:val="0005267C"/>
    <w:rsid w:val="000559BB"/>
    <w:rsid w:val="00081EA7"/>
    <w:rsid w:val="00086191"/>
    <w:rsid w:val="00090975"/>
    <w:rsid w:val="00097AD8"/>
    <w:rsid w:val="000C0D1C"/>
    <w:rsid w:val="000C33E6"/>
    <w:rsid w:val="000F093F"/>
    <w:rsid w:val="0010301B"/>
    <w:rsid w:val="001305E6"/>
    <w:rsid w:val="00150A11"/>
    <w:rsid w:val="001546BE"/>
    <w:rsid w:val="001558AF"/>
    <w:rsid w:val="00163898"/>
    <w:rsid w:val="00173516"/>
    <w:rsid w:val="00181502"/>
    <w:rsid w:val="001B0A61"/>
    <w:rsid w:val="001C051B"/>
    <w:rsid w:val="001C1939"/>
    <w:rsid w:val="001C2229"/>
    <w:rsid w:val="001D0686"/>
    <w:rsid w:val="001E08BC"/>
    <w:rsid w:val="001F2C3C"/>
    <w:rsid w:val="002150B0"/>
    <w:rsid w:val="00232557"/>
    <w:rsid w:val="002350F8"/>
    <w:rsid w:val="00243F65"/>
    <w:rsid w:val="00257122"/>
    <w:rsid w:val="002626E6"/>
    <w:rsid w:val="002639E0"/>
    <w:rsid w:val="0028107E"/>
    <w:rsid w:val="00293046"/>
    <w:rsid w:val="002C0824"/>
    <w:rsid w:val="002C2227"/>
    <w:rsid w:val="002C2E08"/>
    <w:rsid w:val="002C392E"/>
    <w:rsid w:val="002D07A0"/>
    <w:rsid w:val="002E0F17"/>
    <w:rsid w:val="002E7491"/>
    <w:rsid w:val="0033736B"/>
    <w:rsid w:val="00355B9B"/>
    <w:rsid w:val="003846E1"/>
    <w:rsid w:val="0038530C"/>
    <w:rsid w:val="003A6052"/>
    <w:rsid w:val="003C1DAD"/>
    <w:rsid w:val="003C4E4A"/>
    <w:rsid w:val="003E14CE"/>
    <w:rsid w:val="003E50BD"/>
    <w:rsid w:val="003E6741"/>
    <w:rsid w:val="003F7E73"/>
    <w:rsid w:val="004010BB"/>
    <w:rsid w:val="00412422"/>
    <w:rsid w:val="004255BE"/>
    <w:rsid w:val="004269F9"/>
    <w:rsid w:val="0043210D"/>
    <w:rsid w:val="00437FF6"/>
    <w:rsid w:val="00467544"/>
    <w:rsid w:val="00472E0E"/>
    <w:rsid w:val="00495F94"/>
    <w:rsid w:val="00496CB6"/>
    <w:rsid w:val="004C7AE2"/>
    <w:rsid w:val="004E3636"/>
    <w:rsid w:val="004E6C73"/>
    <w:rsid w:val="005206B8"/>
    <w:rsid w:val="005345D2"/>
    <w:rsid w:val="0055464E"/>
    <w:rsid w:val="00583454"/>
    <w:rsid w:val="005B7090"/>
    <w:rsid w:val="005C262A"/>
    <w:rsid w:val="005F6EDF"/>
    <w:rsid w:val="0061651E"/>
    <w:rsid w:val="00627794"/>
    <w:rsid w:val="00631A7B"/>
    <w:rsid w:val="006622D7"/>
    <w:rsid w:val="00671A62"/>
    <w:rsid w:val="00685158"/>
    <w:rsid w:val="006A0433"/>
    <w:rsid w:val="006C7A2C"/>
    <w:rsid w:val="006E14F1"/>
    <w:rsid w:val="006E30A5"/>
    <w:rsid w:val="007061B4"/>
    <w:rsid w:val="007074D2"/>
    <w:rsid w:val="00727E09"/>
    <w:rsid w:val="00730E21"/>
    <w:rsid w:val="00737372"/>
    <w:rsid w:val="00751A08"/>
    <w:rsid w:val="00752C8A"/>
    <w:rsid w:val="007831EE"/>
    <w:rsid w:val="007A0D93"/>
    <w:rsid w:val="007A1295"/>
    <w:rsid w:val="007A40A0"/>
    <w:rsid w:val="007A5EBC"/>
    <w:rsid w:val="007B7ABE"/>
    <w:rsid w:val="007C07C0"/>
    <w:rsid w:val="007F183F"/>
    <w:rsid w:val="007F479E"/>
    <w:rsid w:val="007F5ABF"/>
    <w:rsid w:val="008106E4"/>
    <w:rsid w:val="00851697"/>
    <w:rsid w:val="00874E38"/>
    <w:rsid w:val="0087569F"/>
    <w:rsid w:val="008852B3"/>
    <w:rsid w:val="008A3152"/>
    <w:rsid w:val="008A7186"/>
    <w:rsid w:val="008C22AF"/>
    <w:rsid w:val="008E1908"/>
    <w:rsid w:val="008E290C"/>
    <w:rsid w:val="008E38C5"/>
    <w:rsid w:val="008F33AD"/>
    <w:rsid w:val="0091315C"/>
    <w:rsid w:val="009203EA"/>
    <w:rsid w:val="00932F6E"/>
    <w:rsid w:val="009422CD"/>
    <w:rsid w:val="00943AA9"/>
    <w:rsid w:val="00944D57"/>
    <w:rsid w:val="0096386D"/>
    <w:rsid w:val="009641CD"/>
    <w:rsid w:val="00976683"/>
    <w:rsid w:val="00984A1D"/>
    <w:rsid w:val="00A02A26"/>
    <w:rsid w:val="00A13FA2"/>
    <w:rsid w:val="00A2373E"/>
    <w:rsid w:val="00A25A22"/>
    <w:rsid w:val="00A27242"/>
    <w:rsid w:val="00A314AC"/>
    <w:rsid w:val="00A36744"/>
    <w:rsid w:val="00A403B7"/>
    <w:rsid w:val="00A43467"/>
    <w:rsid w:val="00A5318A"/>
    <w:rsid w:val="00A61351"/>
    <w:rsid w:val="00A6428E"/>
    <w:rsid w:val="00A943E5"/>
    <w:rsid w:val="00AD6E1F"/>
    <w:rsid w:val="00AE7DC3"/>
    <w:rsid w:val="00AF3F00"/>
    <w:rsid w:val="00B02B25"/>
    <w:rsid w:val="00B035C2"/>
    <w:rsid w:val="00B10F89"/>
    <w:rsid w:val="00B3112F"/>
    <w:rsid w:val="00B347F3"/>
    <w:rsid w:val="00B350E9"/>
    <w:rsid w:val="00B72C56"/>
    <w:rsid w:val="00B74FE1"/>
    <w:rsid w:val="00B82969"/>
    <w:rsid w:val="00BB343C"/>
    <w:rsid w:val="00BD1473"/>
    <w:rsid w:val="00BE05A2"/>
    <w:rsid w:val="00BE3EEA"/>
    <w:rsid w:val="00BF55A9"/>
    <w:rsid w:val="00C05151"/>
    <w:rsid w:val="00C07C5A"/>
    <w:rsid w:val="00C23B69"/>
    <w:rsid w:val="00C324E9"/>
    <w:rsid w:val="00C34725"/>
    <w:rsid w:val="00C55931"/>
    <w:rsid w:val="00C66D26"/>
    <w:rsid w:val="00C735C6"/>
    <w:rsid w:val="00C83C70"/>
    <w:rsid w:val="00CA3B24"/>
    <w:rsid w:val="00CA612F"/>
    <w:rsid w:val="00CC424C"/>
    <w:rsid w:val="00CD4DCD"/>
    <w:rsid w:val="00CD6954"/>
    <w:rsid w:val="00CF2523"/>
    <w:rsid w:val="00CF5B5E"/>
    <w:rsid w:val="00D04CC4"/>
    <w:rsid w:val="00D20967"/>
    <w:rsid w:val="00D2473A"/>
    <w:rsid w:val="00D34136"/>
    <w:rsid w:val="00D372FB"/>
    <w:rsid w:val="00D37657"/>
    <w:rsid w:val="00D4171B"/>
    <w:rsid w:val="00D4614C"/>
    <w:rsid w:val="00D54068"/>
    <w:rsid w:val="00D54090"/>
    <w:rsid w:val="00D666A1"/>
    <w:rsid w:val="00D833CF"/>
    <w:rsid w:val="00D83ED1"/>
    <w:rsid w:val="00D928D3"/>
    <w:rsid w:val="00D9725C"/>
    <w:rsid w:val="00DB6B17"/>
    <w:rsid w:val="00DD1B9D"/>
    <w:rsid w:val="00DD46BF"/>
    <w:rsid w:val="00DD4EC0"/>
    <w:rsid w:val="00DE0101"/>
    <w:rsid w:val="00DE5167"/>
    <w:rsid w:val="00DF21BE"/>
    <w:rsid w:val="00E03A4F"/>
    <w:rsid w:val="00E06835"/>
    <w:rsid w:val="00E20CAB"/>
    <w:rsid w:val="00E21B54"/>
    <w:rsid w:val="00E55687"/>
    <w:rsid w:val="00E914A5"/>
    <w:rsid w:val="00E92D01"/>
    <w:rsid w:val="00EB3FE8"/>
    <w:rsid w:val="00EB76B3"/>
    <w:rsid w:val="00EB7D4C"/>
    <w:rsid w:val="00EC31EE"/>
    <w:rsid w:val="00ED55E7"/>
    <w:rsid w:val="00EE1932"/>
    <w:rsid w:val="00EE6335"/>
    <w:rsid w:val="00EF488E"/>
    <w:rsid w:val="00EF72FD"/>
    <w:rsid w:val="00EF7A25"/>
    <w:rsid w:val="00F244E1"/>
    <w:rsid w:val="00F34878"/>
    <w:rsid w:val="00F83160"/>
    <w:rsid w:val="00F87F0A"/>
    <w:rsid w:val="00FA08AD"/>
    <w:rsid w:val="00FA157F"/>
    <w:rsid w:val="00FD701C"/>
    <w:rsid w:val="00FE2EE1"/>
    <w:rsid w:val="00FE67F6"/>
    <w:rsid w:val="00FE7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A2A0C6F"/>
  <w14:defaultImageDpi w14:val="330"/>
  <w15:docId w15:val="{022C4935-EFB9-4237-94DD-0D5DF4D27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05E6"/>
  </w:style>
  <w:style w:type="paragraph" w:styleId="Heading1">
    <w:name w:val="heading 1"/>
    <w:basedOn w:val="Normal"/>
    <w:next w:val="Normal"/>
    <w:link w:val="Heading1Char"/>
    <w:uiPriority w:val="9"/>
    <w:qFormat/>
    <w:rsid w:val="003F7E73"/>
    <w:pPr>
      <w:keepNext/>
      <w:keepLines/>
      <w:spacing w:before="480"/>
      <w:jc w:val="both"/>
      <w:outlineLvl w:val="0"/>
    </w:pPr>
    <w:rPr>
      <w:rFonts w:ascii="Trebuchet MS" w:eastAsiaTheme="majorEastAsia" w:hAnsi="Trebuchet MS" w:cstheme="majorBidi"/>
      <w:b/>
      <w:bCs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737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372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3737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7372"/>
  </w:style>
  <w:style w:type="paragraph" w:styleId="Footer">
    <w:name w:val="footer"/>
    <w:basedOn w:val="Normal"/>
    <w:link w:val="FooterChar"/>
    <w:uiPriority w:val="99"/>
    <w:unhideWhenUsed/>
    <w:rsid w:val="0073737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7372"/>
  </w:style>
  <w:style w:type="character" w:styleId="Hyperlink">
    <w:name w:val="Hyperlink"/>
    <w:basedOn w:val="DefaultParagraphFont"/>
    <w:uiPriority w:val="99"/>
    <w:unhideWhenUsed/>
    <w:rsid w:val="0000641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E08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7074D2"/>
  </w:style>
  <w:style w:type="paragraph" w:customStyle="1" w:styleId="p1">
    <w:name w:val="p1"/>
    <w:basedOn w:val="Normal"/>
    <w:rsid w:val="00CD6954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s1">
    <w:name w:val="s1"/>
    <w:basedOn w:val="DefaultParagraphFont"/>
    <w:rsid w:val="00CD6954"/>
  </w:style>
  <w:style w:type="paragraph" w:customStyle="1" w:styleId="p3">
    <w:name w:val="p3"/>
    <w:basedOn w:val="Normal"/>
    <w:rsid w:val="00CD6954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apple-converted-space">
    <w:name w:val="apple-converted-space"/>
    <w:basedOn w:val="DefaultParagraphFont"/>
    <w:rsid w:val="00CD6954"/>
  </w:style>
  <w:style w:type="character" w:styleId="Emphasis">
    <w:name w:val="Emphasis"/>
    <w:basedOn w:val="DefaultParagraphFont"/>
    <w:uiPriority w:val="20"/>
    <w:qFormat/>
    <w:rsid w:val="002639E0"/>
    <w:rPr>
      <w:i/>
      <w:iCs/>
    </w:rPr>
  </w:style>
  <w:style w:type="paragraph" w:styleId="ListParagraph">
    <w:name w:val="List Paragraph"/>
    <w:basedOn w:val="Normal"/>
    <w:uiPriority w:val="34"/>
    <w:qFormat/>
    <w:rsid w:val="00874E3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4090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F7E73"/>
    <w:rPr>
      <w:rFonts w:ascii="Trebuchet MS" w:eastAsiaTheme="majorEastAsia" w:hAnsi="Trebuchet MS" w:cstheme="majorBidi"/>
      <w:b/>
      <w:bCs/>
      <w:color w:val="000000" w:themeColor="text1"/>
      <w:sz w:val="32"/>
      <w:szCs w:val="3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479E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47F3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99"/>
    <w:rsid w:val="00B347F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99"/>
    <w:rsid w:val="006E30A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6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8.png"/><Relationship Id="rId2" Type="http://schemas.openxmlformats.org/officeDocument/2006/relationships/image" Target="media/image7.tiff"/><Relationship Id="rId1" Type="http://schemas.openxmlformats.org/officeDocument/2006/relationships/image" Target="media/image6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AA3C800-C2BE-4E49-A192-4BFA4406C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c-Nutrition</Company>
  <LinksUpToDate>false</LinksUpToDate>
  <CharactersWithSpaces>17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MacDonald</dc:creator>
  <cp:keywords/>
  <dc:description/>
  <cp:lastModifiedBy>Sarah Duffield</cp:lastModifiedBy>
  <cp:revision>2</cp:revision>
  <cp:lastPrinted>2016-05-16T17:39:00Z</cp:lastPrinted>
  <dcterms:created xsi:type="dcterms:W3CDTF">2018-12-04T12:28:00Z</dcterms:created>
  <dcterms:modified xsi:type="dcterms:W3CDTF">2018-12-04T12:28:00Z</dcterms:modified>
</cp:coreProperties>
</file>